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82122" w14:textId="6E0AB5B5" w:rsidR="00643A1F" w:rsidRPr="00227F41" w:rsidRDefault="000031CB" w:rsidP="0071062A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i</w:t>
      </w:r>
      <w:r w:rsidR="00631EBE" w:rsidRPr="00227F41">
        <w:rPr>
          <w:b/>
          <w:bCs/>
          <w:sz w:val="20"/>
          <w:szCs w:val="20"/>
        </w:rPr>
        <w:t xml:space="preserve">dentificação do </w:t>
      </w:r>
      <w:r>
        <w:rPr>
          <w:b/>
          <w:bCs/>
          <w:sz w:val="20"/>
          <w:szCs w:val="20"/>
        </w:rPr>
        <w:t>i</w:t>
      </w:r>
      <w:r w:rsidR="00631EBE" w:rsidRPr="00227F41">
        <w:rPr>
          <w:b/>
          <w:bCs/>
          <w:sz w:val="20"/>
          <w:szCs w:val="20"/>
        </w:rPr>
        <w:t>nvestigador</w:t>
      </w:r>
    </w:p>
    <w:tbl>
      <w:tblPr>
        <w:tblStyle w:val="TabelacomGrelh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89"/>
        <w:gridCol w:w="2709"/>
        <w:gridCol w:w="717"/>
        <w:gridCol w:w="2997"/>
        <w:gridCol w:w="607"/>
        <w:gridCol w:w="2253"/>
      </w:tblGrid>
      <w:tr w:rsidR="00B4557E" w:rsidRPr="00227F41" w14:paraId="7A00F995" w14:textId="77777777" w:rsidTr="0082157D">
        <w:tc>
          <w:tcPr>
            <w:tcW w:w="691" w:type="pct"/>
            <w:vAlign w:val="center"/>
          </w:tcPr>
          <w:p w14:paraId="55C0D460" w14:textId="2E1C80BC" w:rsidR="00B4557E" w:rsidRPr="00227F41" w:rsidRDefault="00227F41" w:rsidP="00D97389">
            <w:pPr>
              <w:spacing w:line="259" w:lineRule="auto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i</w:t>
            </w:r>
            <w:r w:rsidR="00B4557E" w:rsidRPr="00227F41">
              <w:rPr>
                <w:rFonts w:cstheme="minorHAnsi"/>
                <w:bCs/>
                <w:sz w:val="20"/>
                <w:szCs w:val="20"/>
              </w:rPr>
              <w:t xml:space="preserve">nvestigador(a): </w:t>
            </w:r>
          </w:p>
        </w:tc>
        <w:tc>
          <w:tcPr>
            <w:tcW w:w="1264" w:type="pct"/>
            <w:vAlign w:val="center"/>
          </w:tcPr>
          <w:p w14:paraId="61A043C9" w14:textId="6C996AF7" w:rsidR="00B4557E" w:rsidRPr="00227F41" w:rsidRDefault="002F6606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333" w:type="pct"/>
            <w:vAlign w:val="center"/>
          </w:tcPr>
          <w:p w14:paraId="5C5558D9" w14:textId="25FC0D2E" w:rsidR="00B4557E" w:rsidRPr="00227F41" w:rsidRDefault="00B4557E" w:rsidP="00D97389">
            <w:pPr>
              <w:spacing w:line="259" w:lineRule="auto"/>
              <w:rPr>
                <w:rFonts w:cstheme="minorHAnsi"/>
                <w:bCs/>
                <w:sz w:val="20"/>
                <w:szCs w:val="20"/>
              </w:rPr>
            </w:pPr>
            <w:r w:rsidRPr="00227F41">
              <w:rPr>
                <w:rFonts w:cstheme="minorHAnsi"/>
                <w:bCs/>
                <w:sz w:val="20"/>
                <w:szCs w:val="20"/>
              </w:rPr>
              <w:t>email:</w:t>
            </w:r>
          </w:p>
        </w:tc>
        <w:tc>
          <w:tcPr>
            <w:tcW w:w="1397" w:type="pct"/>
            <w:vAlign w:val="center"/>
          </w:tcPr>
          <w:p w14:paraId="513E6D13" w14:textId="5FAB9766" w:rsidR="00B4557E" w:rsidRPr="00227F41" w:rsidRDefault="00B4557E" w:rsidP="00D97389">
            <w:pPr>
              <w:rPr>
                <w:rFonts w:ascii="Calibri Light" w:hAnsi="Calibri Light" w:cs="Calibri Light"/>
                <w:bCs/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63" w:type="pct"/>
          </w:tcPr>
          <w:p w14:paraId="62EB4F7C" w14:textId="00141FB5" w:rsidR="00B4557E" w:rsidRPr="00227F41" w:rsidRDefault="0082157D" w:rsidP="00D97389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NIF</w:t>
            </w:r>
            <w:r w:rsidRPr="008F5222">
              <w:rPr>
                <w:rFonts w:cstheme="minorHAnsi"/>
                <w:b/>
                <w:color w:val="FF66CC"/>
                <w:sz w:val="20"/>
                <w:szCs w:val="20"/>
                <w:vertAlign w:val="superscript"/>
              </w:rPr>
              <w:t>1</w:t>
            </w:r>
            <w:r w:rsidR="00015E2C" w:rsidRPr="00227F41">
              <w:rPr>
                <w:rFonts w:cstheme="minorHAnsi"/>
                <w:bCs/>
                <w:sz w:val="20"/>
                <w:szCs w:val="20"/>
              </w:rPr>
              <w:t>:</w:t>
            </w:r>
          </w:p>
        </w:tc>
        <w:tc>
          <w:tcPr>
            <w:tcW w:w="1052" w:type="pct"/>
          </w:tcPr>
          <w:p w14:paraId="7855433A" w14:textId="63DA4837" w:rsidR="00B4557E" w:rsidRPr="00227F41" w:rsidRDefault="00B4557E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</w:t>
            </w:r>
          </w:p>
        </w:tc>
      </w:tr>
    </w:tbl>
    <w:p w14:paraId="45833624" w14:textId="77777777" w:rsidR="00B4557E" w:rsidRPr="00227F41" w:rsidRDefault="00B4557E" w:rsidP="00104EEB">
      <w:pPr>
        <w:rPr>
          <w:rFonts w:ascii="Calibri Light" w:hAnsi="Calibri Light" w:cs="Calibri Light"/>
          <w:sz w:val="20"/>
          <w:szCs w:val="20"/>
        </w:rPr>
      </w:pPr>
    </w:p>
    <w:p w14:paraId="3BE0B4D2" w14:textId="3D709377" w:rsidR="00DC7D8C" w:rsidRPr="00227F41" w:rsidRDefault="000031CB" w:rsidP="0071062A">
      <w:pPr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t</w:t>
      </w:r>
      <w:r w:rsidR="00631EBE" w:rsidRPr="00227F41">
        <w:rPr>
          <w:rFonts w:cstheme="minorHAnsi"/>
          <w:b/>
          <w:bCs/>
          <w:sz w:val="20"/>
          <w:szCs w:val="20"/>
        </w:rPr>
        <w:t xml:space="preserve">ipo de </w:t>
      </w:r>
      <w:r w:rsidR="005A720E" w:rsidRPr="00227F41">
        <w:rPr>
          <w:rFonts w:cstheme="minorHAnsi"/>
          <w:b/>
          <w:bCs/>
          <w:sz w:val="20"/>
          <w:szCs w:val="20"/>
        </w:rPr>
        <w:t>solicitação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23"/>
        <w:gridCol w:w="4949"/>
      </w:tblGrid>
      <w:tr w:rsidR="00B92583" w:rsidRPr="00227F41" w14:paraId="6B3C72D0" w14:textId="61556DE9" w:rsidTr="00B92583">
        <w:tc>
          <w:tcPr>
            <w:tcW w:w="5823" w:type="dxa"/>
          </w:tcPr>
          <w:p w14:paraId="650703F3" w14:textId="00AD5F3F" w:rsidR="00B92583" w:rsidRPr="00227F41" w:rsidRDefault="008F5222" w:rsidP="00C65B66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965245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B92583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92583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participação em reuniões científicas/congressos (DPD/Missões)</w:t>
            </w:r>
            <w:r w:rsidR="00B92583" w:rsidRPr="00F84EC6">
              <w:rPr>
                <w:rFonts w:cstheme="minorHAnsi"/>
                <w:b/>
                <w:color w:val="FF66CC"/>
                <w:sz w:val="20"/>
                <w:szCs w:val="20"/>
              </w:rPr>
              <w:t xml:space="preserve"> </w:t>
            </w:r>
            <w:r w:rsidR="005A720E" w:rsidRPr="00F84EC6">
              <w:rPr>
                <w:rFonts w:cstheme="minorHAnsi"/>
                <w:b/>
                <w:color w:val="FF66CC"/>
                <w:sz w:val="20"/>
                <w:szCs w:val="20"/>
              </w:rPr>
              <w:t>(1)</w:t>
            </w:r>
          </w:p>
          <w:p w14:paraId="6B4197CF" w14:textId="19E9D848" w:rsidR="00CF3D15" w:rsidRPr="00227F41" w:rsidRDefault="008F5222" w:rsidP="00CF3D15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230051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B69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CF3D15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requisição de serviços (tradução | revisão) (Bens e Serviços)</w:t>
            </w:r>
            <w:r w:rsidR="005A720E" w:rsidRPr="00F84EC6">
              <w:rPr>
                <w:rFonts w:cstheme="minorHAnsi"/>
                <w:b/>
                <w:color w:val="FF66CC"/>
                <w:sz w:val="20"/>
                <w:szCs w:val="20"/>
              </w:rPr>
              <w:t xml:space="preserve"> (2)</w:t>
            </w:r>
          </w:p>
          <w:p w14:paraId="0217EF1A" w14:textId="386538B1" w:rsidR="00B92583" w:rsidRPr="00227F41" w:rsidRDefault="008F5222" w:rsidP="00CF3D15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-1750420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CF3D15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submissão de artigo (DPD)</w:t>
            </w:r>
            <w:r w:rsidR="005A720E" w:rsidRPr="00F84EC6">
              <w:rPr>
                <w:rFonts w:cstheme="minorHAnsi"/>
                <w:b/>
                <w:color w:val="FF66CC"/>
                <w:sz w:val="20"/>
                <w:szCs w:val="20"/>
              </w:rPr>
              <w:t xml:space="preserve"> (</w:t>
            </w:r>
            <w:r w:rsidR="0038522F" w:rsidRPr="00F84EC6">
              <w:rPr>
                <w:rFonts w:cstheme="minorHAnsi"/>
                <w:b/>
                <w:color w:val="FF66CC"/>
                <w:sz w:val="20"/>
                <w:szCs w:val="20"/>
              </w:rPr>
              <w:t>3</w:t>
            </w:r>
            <w:r w:rsidR="005A720E" w:rsidRPr="00F84EC6">
              <w:rPr>
                <w:rFonts w:cstheme="minorHAnsi"/>
                <w:b/>
                <w:color w:val="FF66CC"/>
                <w:sz w:val="20"/>
                <w:szCs w:val="20"/>
              </w:rPr>
              <w:t>)</w:t>
            </w:r>
          </w:p>
        </w:tc>
        <w:tc>
          <w:tcPr>
            <w:tcW w:w="4949" w:type="dxa"/>
          </w:tcPr>
          <w:p w14:paraId="25667E9B" w14:textId="314CD2D9" w:rsidR="00B92583" w:rsidRPr="00227F41" w:rsidRDefault="00B92583" w:rsidP="00B92583">
            <w:pPr>
              <w:rPr>
                <w:rFonts w:ascii="Segoe UI Symbol" w:hAnsi="Segoe UI Symbol" w:cs="Segoe UI Symbol"/>
                <w:bCs/>
                <w:sz w:val="20"/>
                <w:szCs w:val="20"/>
              </w:rPr>
            </w:pPr>
          </w:p>
        </w:tc>
      </w:tr>
    </w:tbl>
    <w:p w14:paraId="3A34F4B7" w14:textId="7BCDEF0D" w:rsidR="00850B03" w:rsidRPr="00227F41" w:rsidRDefault="00850B03" w:rsidP="00850B03">
      <w:pPr>
        <w:rPr>
          <w:rFonts w:asciiTheme="majorHAnsi" w:hAnsiTheme="majorHAnsi" w:cstheme="majorHAnsi"/>
          <w:bCs/>
          <w:sz w:val="20"/>
          <w:szCs w:val="20"/>
        </w:rPr>
      </w:pPr>
    </w:p>
    <w:tbl>
      <w:tblPr>
        <w:tblStyle w:val="TabelacomGrelha"/>
        <w:tblW w:w="0" w:type="auto"/>
        <w:tblBorders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62"/>
      </w:tblGrid>
      <w:tr w:rsidR="00B4557E" w:rsidRPr="00227F41" w14:paraId="794D723B" w14:textId="77777777" w:rsidTr="002D608F">
        <w:tc>
          <w:tcPr>
            <w:tcW w:w="10762" w:type="dxa"/>
            <w:shd w:val="clear" w:color="auto" w:fill="FFFFFF" w:themeFill="background1"/>
          </w:tcPr>
          <w:p w14:paraId="6CDC3E0D" w14:textId="77777777" w:rsidR="00B4557E" w:rsidRPr="00227F41" w:rsidRDefault="00B4557E" w:rsidP="00B4557E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00205553" w14:textId="563467E2" w:rsidR="00B4557E" w:rsidRPr="00227F41" w:rsidRDefault="0082157D" w:rsidP="00B4557E">
            <w:pPr>
              <w:spacing w:after="160"/>
              <w:rPr>
                <w:rFonts w:cstheme="minorHAnsi"/>
                <w:b/>
                <w:sz w:val="20"/>
                <w:szCs w:val="20"/>
              </w:rPr>
            </w:pPr>
            <w:r w:rsidRPr="00F84EC6">
              <w:rPr>
                <w:rFonts w:cstheme="minorHAnsi"/>
                <w:b/>
                <w:color w:val="FF66CC"/>
                <w:sz w:val="20"/>
                <w:szCs w:val="20"/>
              </w:rPr>
              <w:t xml:space="preserve">(1) </w:t>
            </w:r>
            <w:r w:rsidR="00B4557E" w:rsidRPr="00227F41">
              <w:rPr>
                <w:rFonts w:cstheme="minorHAnsi"/>
                <w:b/>
                <w:sz w:val="20"/>
                <w:szCs w:val="20"/>
              </w:rPr>
              <w:t>(preenchimento exclusivo para participação em reuniões científicas/congressos)</w:t>
            </w:r>
            <w:r w:rsidR="00B4557E" w:rsidRPr="00227F41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</w:t>
            </w:r>
            <w:r w:rsidR="00227F41">
              <w:rPr>
                <w:rFonts w:cstheme="minorHAnsi"/>
                <w:b/>
                <w:i/>
                <w:iCs/>
                <w:sz w:val="20"/>
                <w:szCs w:val="20"/>
              </w:rPr>
              <w:br/>
            </w:r>
            <w:r w:rsidR="00B4557E" w:rsidRPr="00227F41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– </w:t>
            </w:r>
            <w:r w:rsidR="00D84DDD" w:rsidRPr="00227F41">
              <w:rPr>
                <w:rFonts w:cstheme="minorHAnsi"/>
                <w:b/>
                <w:i/>
                <w:iCs/>
                <w:sz w:val="20"/>
                <w:szCs w:val="20"/>
              </w:rPr>
              <w:t>todos os dados são de preenchimento obrigatório</w:t>
            </w:r>
          </w:p>
          <w:tbl>
            <w:tblPr>
              <w:tblStyle w:val="TabelacomGrelha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729"/>
              <w:gridCol w:w="4105"/>
              <w:gridCol w:w="1000"/>
              <w:gridCol w:w="3712"/>
            </w:tblGrid>
            <w:tr w:rsidR="00904513" w:rsidRPr="00227F41" w14:paraId="7C7841A4" w14:textId="77777777" w:rsidTr="000031CB">
              <w:tc>
                <w:tcPr>
                  <w:tcW w:w="820" w:type="pct"/>
                  <w:vAlign w:val="center"/>
                </w:tcPr>
                <w:p w14:paraId="09E5F4C2" w14:textId="65C89063" w:rsidR="00BA1FD7" w:rsidRPr="00227F41" w:rsidRDefault="00BA1FD7" w:rsidP="00BA1FD7">
                  <w:pPr>
                    <w:spacing w:line="259" w:lineRule="auto"/>
                    <w:rPr>
                      <w:rFonts w:cstheme="minorHAnsi"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bCs/>
                      <w:sz w:val="20"/>
                      <w:szCs w:val="20"/>
                    </w:rPr>
                    <w:t>nome do evento:</w:t>
                  </w:r>
                </w:p>
              </w:tc>
              <w:tc>
                <w:tcPr>
                  <w:tcW w:w="1946" w:type="pct"/>
                  <w:vAlign w:val="center"/>
                </w:tcPr>
                <w:p w14:paraId="55EB7172" w14:textId="011DCCE1" w:rsidR="00BA1FD7" w:rsidRPr="00227F41" w:rsidRDefault="00BA1FD7" w:rsidP="00BA1FD7">
                  <w:pPr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="00BB4666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="00BB4666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="00BB4666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="00BB4666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="00BB4666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474" w:type="pct"/>
                  <w:vAlign w:val="center"/>
                </w:tcPr>
                <w:p w14:paraId="446BFA61" w14:textId="51F279BB" w:rsidR="00BA1FD7" w:rsidRPr="00227F41" w:rsidRDefault="000031CB" w:rsidP="00BA1FD7">
                  <w:pPr>
                    <w:spacing w:line="259" w:lineRule="auto"/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sz w:val="20"/>
                      <w:szCs w:val="20"/>
                    </w:rPr>
                    <w:t>link site</w:t>
                  </w:r>
                  <w:r w:rsidR="00227F41" w:rsidRPr="00227F41">
                    <w:rPr>
                      <w:rFonts w:cstheme="minorHAnsi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1760" w:type="pct"/>
                  <w:vAlign w:val="center"/>
                </w:tcPr>
                <w:p w14:paraId="7D713E84" w14:textId="77777777" w:rsidR="00BA1FD7" w:rsidRPr="00227F41" w:rsidRDefault="00BA1FD7" w:rsidP="00BA1FD7">
                  <w:pPr>
                    <w:rPr>
                      <w:rFonts w:ascii="Calibri Light" w:hAnsi="Calibri Light" w:cs="Calibri Light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66CCF20C" w14:textId="77777777" w:rsidR="00B92583" w:rsidRPr="00227F41" w:rsidRDefault="00B92583" w:rsidP="00B92583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15C2DF03" w14:textId="79135891" w:rsidR="00D84DDD" w:rsidRPr="00227F41" w:rsidRDefault="0082157D" w:rsidP="00D84DDD">
            <w:pPr>
              <w:spacing w:line="259" w:lineRule="auto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caracterização</w:t>
            </w:r>
            <w:r w:rsidR="00D84DDD" w:rsidRPr="00227F41">
              <w:rPr>
                <w:rFonts w:cstheme="minorHAnsi"/>
                <w:bCs/>
                <w:sz w:val="20"/>
                <w:szCs w:val="20"/>
              </w:rPr>
              <w:t xml:space="preserve"> do evento:</w:t>
            </w:r>
          </w:p>
          <w:tbl>
            <w:tblPr>
              <w:tblStyle w:val="TabelacomGrelha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352"/>
              <w:gridCol w:w="595"/>
              <w:gridCol w:w="1329"/>
              <w:gridCol w:w="1099"/>
              <w:gridCol w:w="1464"/>
              <w:gridCol w:w="1135"/>
              <w:gridCol w:w="1274"/>
              <w:gridCol w:w="1036"/>
              <w:gridCol w:w="1262"/>
            </w:tblGrid>
            <w:tr w:rsidR="00BA1FD7" w:rsidRPr="00227F41" w14:paraId="6F86D100" w14:textId="69A99CBD" w:rsidTr="000C6CBB">
              <w:tc>
                <w:tcPr>
                  <w:tcW w:w="641" w:type="pct"/>
                </w:tcPr>
                <w:p w14:paraId="2E017E45" w14:textId="44327EE8" w:rsidR="00631EBE" w:rsidRPr="00227F41" w:rsidRDefault="008F5222" w:rsidP="00B4557E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sdt>
                    <w:sdtPr>
                      <w:rPr>
                        <w:rFonts w:ascii="Segoe UI Symbol" w:hAnsi="Segoe UI Symbol" w:cs="Segoe UI Symbol"/>
                        <w:bCs/>
                        <w:sz w:val="20"/>
                        <w:szCs w:val="20"/>
                      </w:rPr>
                      <w:id w:val="12919376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F2271">
                        <w:rPr>
                          <w:rFonts w:ascii="MS Gothic" w:eastAsia="MS Gothic" w:hAnsi="MS Gothic" w:cs="Segoe UI Symbol" w:hint="eastAsia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9F2271" w:rsidRPr="00227F41">
                    <w:rPr>
                      <w:rFonts w:ascii="Segoe UI Symbol" w:hAnsi="Segoe UI Symbol" w:cs="Segoe UI Symbol"/>
                      <w:bCs/>
                      <w:sz w:val="20"/>
                      <w:szCs w:val="20"/>
                    </w:rPr>
                    <w:t xml:space="preserve"> </w:t>
                  </w:r>
                  <w:r w:rsidR="00631EBE"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 xml:space="preserve">online </w:t>
                  </w:r>
                </w:p>
                <w:p w14:paraId="657F7D41" w14:textId="258D18D6" w:rsidR="00631EBE" w:rsidRPr="00227F41" w:rsidRDefault="008F5222" w:rsidP="00B4557E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sdt>
                    <w:sdtPr>
                      <w:rPr>
                        <w:rFonts w:ascii="Segoe UI Symbol" w:hAnsi="Segoe UI Symbol" w:cs="Segoe UI Symbol"/>
                        <w:bCs/>
                        <w:sz w:val="20"/>
                        <w:szCs w:val="20"/>
                      </w:rPr>
                      <w:id w:val="-99295331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F2271">
                        <w:rPr>
                          <w:rFonts w:ascii="MS Gothic" w:eastAsia="MS Gothic" w:hAnsi="MS Gothic" w:cs="Segoe UI Symbol" w:hint="eastAsia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9F2271" w:rsidRPr="00227F41">
                    <w:rPr>
                      <w:rFonts w:ascii="Segoe UI Symbol" w:hAnsi="Segoe UI Symbol" w:cs="Segoe UI Symbol"/>
                      <w:bCs/>
                      <w:sz w:val="20"/>
                      <w:szCs w:val="20"/>
                    </w:rPr>
                    <w:t xml:space="preserve"> </w:t>
                  </w:r>
                  <w:r w:rsidR="00631EBE"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 xml:space="preserve">presencial </w:t>
                  </w:r>
                </w:p>
              </w:tc>
              <w:tc>
                <w:tcPr>
                  <w:tcW w:w="282" w:type="pct"/>
                  <w:vAlign w:val="bottom"/>
                </w:tcPr>
                <w:p w14:paraId="12B8F95D" w14:textId="30847B6B" w:rsidR="00631EBE" w:rsidRPr="00227F41" w:rsidRDefault="00631EBE" w:rsidP="00631EBE">
                  <w:pPr>
                    <w:spacing w:line="259" w:lineRule="auto"/>
                    <w:rPr>
                      <w:rFonts w:cstheme="minorHAnsi"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bCs/>
                      <w:sz w:val="20"/>
                      <w:szCs w:val="20"/>
                    </w:rPr>
                    <w:t>país:</w:t>
                  </w:r>
                  <w:r w:rsidRPr="00227F41">
                    <w:rPr>
                      <w:rFonts w:cstheme="minorHAnsi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630" w:type="pct"/>
                  <w:vAlign w:val="bottom"/>
                </w:tcPr>
                <w:p w14:paraId="5D430DEB" w14:textId="77777777" w:rsidR="00631EBE" w:rsidRPr="00227F41" w:rsidRDefault="00631EBE" w:rsidP="00631EBE">
                  <w:pPr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521" w:type="pct"/>
                  <w:vAlign w:val="bottom"/>
                </w:tcPr>
                <w:p w14:paraId="7079E5DB" w14:textId="77777777" w:rsidR="00631EBE" w:rsidRPr="00227F41" w:rsidRDefault="00631EBE" w:rsidP="00631EBE">
                  <w:pPr>
                    <w:spacing w:line="259" w:lineRule="auto"/>
                    <w:rPr>
                      <w:rFonts w:cstheme="minorHAnsi"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sz w:val="20"/>
                      <w:szCs w:val="20"/>
                    </w:rPr>
                    <w:t>localidade:</w:t>
                  </w:r>
                </w:p>
              </w:tc>
              <w:tc>
                <w:tcPr>
                  <w:tcW w:w="694" w:type="pct"/>
                  <w:vAlign w:val="bottom"/>
                </w:tcPr>
                <w:p w14:paraId="0F73FB92" w14:textId="77777777" w:rsidR="00631EBE" w:rsidRPr="00227F41" w:rsidRDefault="00631EBE" w:rsidP="00631EBE">
                  <w:pPr>
                    <w:rPr>
                      <w:rFonts w:ascii="Calibri Light" w:hAnsi="Calibri Light" w:cs="Calibri Light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538" w:type="pct"/>
                  <w:vAlign w:val="bottom"/>
                </w:tcPr>
                <w:p w14:paraId="2AEEE490" w14:textId="6D468672" w:rsidR="00631EBE" w:rsidRPr="00227F41" w:rsidRDefault="006E0DD3" w:rsidP="00631EB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Cs/>
                      <w:sz w:val="20"/>
                      <w:szCs w:val="20"/>
                    </w:rPr>
                    <w:t>data</w:t>
                  </w:r>
                  <w:r w:rsidR="00631EBE" w:rsidRPr="00227F41">
                    <w:rPr>
                      <w:rFonts w:cstheme="minorHAnsi"/>
                      <w:bCs/>
                      <w:sz w:val="20"/>
                      <w:szCs w:val="20"/>
                    </w:rPr>
                    <w:t xml:space="preserve"> início:</w:t>
                  </w:r>
                </w:p>
              </w:tc>
              <w:tc>
                <w:tcPr>
                  <w:tcW w:w="604" w:type="pct"/>
                  <w:vAlign w:val="bottom"/>
                </w:tcPr>
                <w:p w14:paraId="29C3435A" w14:textId="12677E8C" w:rsidR="00631EBE" w:rsidRPr="00227F41" w:rsidRDefault="000C6CBB" w:rsidP="00631EBE">
                  <w:pPr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</w:pP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default w:val="dd"/>
                          <w:maxLength w:val="2"/>
                        </w:textInput>
                      </w:ffData>
                    </w:fldCha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142B5E">
                    <w:rPr>
                      <w:rFonts w:asciiTheme="majorHAnsi" w:hAnsiTheme="majorHAnsi" w:cstheme="majorHAnsi"/>
                      <w:bCs/>
                      <w:noProof/>
                      <w:sz w:val="20"/>
                      <w:szCs w:val="20"/>
                    </w:rPr>
                    <w:t>dd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/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default w:val="mm"/>
                          <w:maxLength w:val="2"/>
                        </w:textInput>
                      </w:ffData>
                    </w:fldCha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142B5E">
                    <w:rPr>
                      <w:rFonts w:asciiTheme="majorHAnsi" w:hAnsiTheme="majorHAnsi" w:cstheme="majorHAnsi"/>
                      <w:bCs/>
                      <w:noProof/>
                      <w:sz w:val="20"/>
                      <w:szCs w:val="20"/>
                    </w:rPr>
                    <w:t>mm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/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default w:val="aaaa"/>
                          <w:maxLength w:val="4"/>
                        </w:textInput>
                      </w:ffData>
                    </w:fldCha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142B5E">
                    <w:rPr>
                      <w:rFonts w:asciiTheme="majorHAnsi" w:hAnsiTheme="majorHAnsi" w:cstheme="majorHAnsi"/>
                      <w:bCs/>
                      <w:noProof/>
                      <w:sz w:val="20"/>
                      <w:szCs w:val="20"/>
                    </w:rPr>
                    <w:t>aaaa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491" w:type="pct"/>
                  <w:vAlign w:val="bottom"/>
                </w:tcPr>
                <w:p w14:paraId="42FBA1C5" w14:textId="45A0B8C0" w:rsidR="00631EBE" w:rsidRPr="00227F41" w:rsidRDefault="00631EBE" w:rsidP="00631EB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bCs/>
                      <w:sz w:val="20"/>
                      <w:szCs w:val="20"/>
                    </w:rPr>
                    <w:t>data fim</w:t>
                  </w:r>
                  <w:r w:rsidRPr="00227F41">
                    <w:rPr>
                      <w:rFonts w:cstheme="minorHAnsi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598" w:type="pct"/>
                  <w:vAlign w:val="bottom"/>
                </w:tcPr>
                <w:p w14:paraId="4A79E6BF" w14:textId="0EFABFA8" w:rsidR="00631EBE" w:rsidRPr="00227F41" w:rsidRDefault="000C6CBB" w:rsidP="00631EBE">
                  <w:pPr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</w:pP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default w:val="dd"/>
                          <w:maxLength w:val="2"/>
                        </w:textInput>
                      </w:ffData>
                    </w:fldCha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142B5E">
                    <w:rPr>
                      <w:rFonts w:asciiTheme="majorHAnsi" w:hAnsiTheme="majorHAnsi" w:cstheme="majorHAnsi"/>
                      <w:bCs/>
                      <w:noProof/>
                      <w:sz w:val="20"/>
                      <w:szCs w:val="20"/>
                    </w:rPr>
                    <w:t>dd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/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default w:val="mm"/>
                          <w:maxLength w:val="2"/>
                        </w:textInput>
                      </w:ffData>
                    </w:fldCha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142B5E">
                    <w:rPr>
                      <w:rFonts w:asciiTheme="majorHAnsi" w:hAnsiTheme="majorHAnsi" w:cstheme="majorHAnsi"/>
                      <w:bCs/>
                      <w:noProof/>
                      <w:sz w:val="20"/>
                      <w:szCs w:val="20"/>
                    </w:rPr>
                    <w:t>mm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/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default w:val="aaaa"/>
                          <w:maxLength w:val="4"/>
                        </w:textInput>
                      </w:ffData>
                    </w:fldCha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142B5E">
                    <w:rPr>
                      <w:rFonts w:asciiTheme="majorHAnsi" w:hAnsiTheme="majorHAnsi" w:cstheme="majorHAnsi"/>
                      <w:bCs/>
                      <w:noProof/>
                      <w:sz w:val="20"/>
                      <w:szCs w:val="20"/>
                    </w:rPr>
                    <w:t>aaaa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220CD959" w14:textId="77777777" w:rsidR="00B4557E" w:rsidRPr="00227F41" w:rsidRDefault="00B4557E" w:rsidP="00631EBE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598CDD03" w14:textId="08760259" w:rsidR="00B4557E" w:rsidRPr="00227F41" w:rsidRDefault="00B4557E" w:rsidP="00BB4666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227F41">
              <w:rPr>
                <w:rFonts w:cstheme="minorHAnsi"/>
                <w:bCs/>
                <w:sz w:val="20"/>
                <w:szCs w:val="20"/>
              </w:rPr>
              <w:t>título da comunicação a apresentar: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BB4666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BB4666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BB4666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BB4666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BB4666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</w:p>
          <w:p w14:paraId="01461983" w14:textId="7171ECF9" w:rsidR="00B4557E" w:rsidRPr="00227F41" w:rsidRDefault="00B4557E" w:rsidP="00042694">
            <w:pPr>
              <w:tabs>
                <w:tab w:val="left" w:pos="4676"/>
              </w:tabs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  <w:tr w:rsidR="00792C3C" w:rsidRPr="00227F41" w14:paraId="560EA27F" w14:textId="77777777" w:rsidTr="002D608F">
        <w:tc>
          <w:tcPr>
            <w:tcW w:w="10762" w:type="dxa"/>
            <w:shd w:val="clear" w:color="auto" w:fill="FFFFFF" w:themeFill="background1"/>
          </w:tcPr>
          <w:p w14:paraId="7744FB6C" w14:textId="77777777" w:rsidR="00E56ECE" w:rsidRPr="00227F41" w:rsidRDefault="00E56ECE" w:rsidP="00B4557E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0301CAD4" w14:textId="12A8B66D" w:rsidR="00792C3C" w:rsidRPr="00227F41" w:rsidRDefault="000031CB" w:rsidP="00B4557E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i</w:t>
            </w:r>
            <w:r w:rsidR="00D84DDD" w:rsidRPr="00227F41">
              <w:rPr>
                <w:rFonts w:cstheme="minorHAnsi"/>
                <w:bCs/>
                <w:sz w:val="20"/>
                <w:szCs w:val="20"/>
              </w:rPr>
              <w:t>nscrição</w:t>
            </w:r>
          </w:p>
          <w:p w14:paraId="66CA65FD" w14:textId="576194FE" w:rsidR="00D84DDD" w:rsidRPr="00227F41" w:rsidRDefault="008F5222" w:rsidP="00D84DDD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1566830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E56ECE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não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1831171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E56ECE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sim</w:t>
            </w:r>
            <w:r w:rsidR="00D84DDD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</w:t>
            </w:r>
            <w:r w:rsidR="00E56ECE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(se sim, preencha os dados abaixo)</w:t>
            </w:r>
          </w:p>
          <w:p w14:paraId="41CE6762" w14:textId="2660F81D" w:rsidR="00E56ECE" w:rsidRPr="00227F41" w:rsidRDefault="00E56ECE" w:rsidP="00D84DDD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tbl>
            <w:tblPr>
              <w:tblStyle w:val="TabelacomGrelha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79"/>
              <w:gridCol w:w="2683"/>
              <w:gridCol w:w="2552"/>
              <w:gridCol w:w="3432"/>
            </w:tblGrid>
            <w:tr w:rsidR="00E56ECE" w:rsidRPr="00227F41" w14:paraId="5CA433F8" w14:textId="078C9BDC" w:rsidTr="002F6606">
              <w:tc>
                <w:tcPr>
                  <w:tcW w:w="891" w:type="pct"/>
                  <w:vAlign w:val="center"/>
                </w:tcPr>
                <w:p w14:paraId="221016D4" w14:textId="32129038" w:rsidR="00E56ECE" w:rsidRPr="00227F41" w:rsidRDefault="00E56ECE" w:rsidP="00E56ECE">
                  <w:pPr>
                    <w:spacing w:line="259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bCs/>
                      <w:sz w:val="20"/>
                      <w:szCs w:val="20"/>
                    </w:rPr>
                    <w:t xml:space="preserve">nome da entidade: </w:t>
                  </w:r>
                </w:p>
              </w:tc>
              <w:tc>
                <w:tcPr>
                  <w:tcW w:w="1272" w:type="pct"/>
                  <w:vAlign w:val="center"/>
                </w:tcPr>
                <w:p w14:paraId="5E487969" w14:textId="40D0DB6B" w:rsidR="00E56ECE" w:rsidRPr="00227F41" w:rsidRDefault="00E56ECE" w:rsidP="00E56ECE">
                  <w:pPr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1210" w:type="pct"/>
                  <w:vAlign w:val="center"/>
                </w:tcPr>
                <w:p w14:paraId="1D66AC67" w14:textId="717568DC" w:rsidR="00E56ECE" w:rsidRPr="00227F41" w:rsidRDefault="00E56ECE" w:rsidP="00E56ECE">
                  <w:pPr>
                    <w:spacing w:line="259" w:lineRule="auto"/>
                    <w:rPr>
                      <w:rFonts w:cstheme="minorHAnsi"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bCs/>
                      <w:sz w:val="20"/>
                      <w:szCs w:val="20"/>
                    </w:rPr>
                    <w:t>NIF/VAT da entidade</w:t>
                  </w:r>
                  <w:r w:rsidRPr="00227F41">
                    <w:rPr>
                      <w:rFonts w:cstheme="minorHAnsi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1627" w:type="pct"/>
                  <w:vAlign w:val="center"/>
                </w:tcPr>
                <w:p w14:paraId="06F0BD8B" w14:textId="371F98D6" w:rsidR="00E56ECE" w:rsidRPr="00227F41" w:rsidRDefault="00E56ECE" w:rsidP="00E56ECE">
                  <w:pPr>
                    <w:rPr>
                      <w:rFonts w:ascii="Calibri Light" w:hAnsi="Calibri Light" w:cs="Calibri Light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E56ECE" w:rsidRPr="00227F41" w14:paraId="41D26C95" w14:textId="77777777" w:rsidTr="002F6606">
              <w:tc>
                <w:tcPr>
                  <w:tcW w:w="891" w:type="pct"/>
                </w:tcPr>
                <w:p w14:paraId="47F38C07" w14:textId="0D7ACE17" w:rsidR="00E56ECE" w:rsidRPr="00227F41" w:rsidRDefault="00E56ECE" w:rsidP="00E56ECE">
                  <w:pPr>
                    <w:spacing w:line="259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bCs/>
                      <w:sz w:val="20"/>
                      <w:szCs w:val="20"/>
                    </w:rPr>
                    <w:t>valor do pagamento</w:t>
                  </w:r>
                </w:p>
              </w:tc>
              <w:tc>
                <w:tcPr>
                  <w:tcW w:w="1272" w:type="pct"/>
                </w:tcPr>
                <w:p w14:paraId="654FC441" w14:textId="4501A375" w:rsidR="00E56ECE" w:rsidRPr="00227F41" w:rsidRDefault="00E56ECE" w:rsidP="00E56ECE">
                  <w:pPr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1210" w:type="pct"/>
                </w:tcPr>
                <w:p w14:paraId="4028D80A" w14:textId="2E0287BE" w:rsidR="00E56ECE" w:rsidRPr="00227F41" w:rsidRDefault="000031CB" w:rsidP="00E56ECE">
                  <w:pPr>
                    <w:spacing w:line="259" w:lineRule="auto"/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Cs/>
                      <w:sz w:val="20"/>
                      <w:szCs w:val="20"/>
                    </w:rPr>
                    <w:t>d</w:t>
                  </w:r>
                  <w:r w:rsidR="00E56ECE" w:rsidRPr="00227F41">
                    <w:rPr>
                      <w:rFonts w:cstheme="minorHAnsi"/>
                      <w:bCs/>
                      <w:sz w:val="20"/>
                      <w:szCs w:val="20"/>
                    </w:rPr>
                    <w:t>ata limite para pagamento</w:t>
                  </w:r>
                </w:p>
              </w:tc>
              <w:sdt>
                <w:sdtPr>
                  <w:rPr>
                    <w:color w:val="808080"/>
                  </w:rPr>
                  <w:id w:val="221258815"/>
                  <w:placeholder>
                    <w:docPart w:val="D38D1920124F48F78D753001A59A08E5"/>
                  </w:placeholder>
                  <w:date>
                    <w:dateFormat w:val="dd/MM/yyyy"/>
                    <w:lid w:val="pt-PT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627" w:type="pct"/>
                    </w:tcPr>
                    <w:p w14:paraId="79F4DD15" w14:textId="77C09ECA" w:rsidR="00E56ECE" w:rsidRPr="00227F41" w:rsidRDefault="00C24576" w:rsidP="00E56ECE">
                      <w:pPr>
                        <w:rPr>
                          <w:rFonts w:ascii="Calibri Light" w:hAnsi="Calibri Light" w:cs="Calibri Light"/>
                          <w:sz w:val="20"/>
                          <w:szCs w:val="20"/>
                        </w:rPr>
                      </w:pPr>
                      <w:r>
                        <w:rPr>
                          <w:color w:val="808080"/>
                        </w:rPr>
                        <w:t>Clique ou toque para introduzir uma data.</w:t>
                      </w:r>
                    </w:p>
                  </w:tc>
                </w:sdtContent>
              </w:sdt>
            </w:tr>
          </w:tbl>
          <w:p w14:paraId="34C01507" w14:textId="76C8D2C7" w:rsidR="00E56ECE" w:rsidRPr="00227F41" w:rsidRDefault="00E56ECE" w:rsidP="00D84DDD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17734FE2" w14:textId="44704DEF" w:rsidR="00757848" w:rsidRPr="00227F41" w:rsidRDefault="000031CB" w:rsidP="00757848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p</w:t>
            </w:r>
            <w:r w:rsidR="00757848" w:rsidRPr="00227F41">
              <w:rPr>
                <w:rFonts w:cstheme="minorHAnsi"/>
                <w:bCs/>
                <w:sz w:val="20"/>
                <w:szCs w:val="20"/>
              </w:rPr>
              <w:t>ósteres</w:t>
            </w:r>
            <w:r w:rsidR="0071062A" w:rsidRPr="00227F41">
              <w:rPr>
                <w:rFonts w:cstheme="minorHAnsi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243770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não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453832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sim (se sim, quantos </w: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)</w:t>
            </w:r>
          </w:p>
          <w:p w14:paraId="114B25B7" w14:textId="77777777" w:rsidR="00757848" w:rsidRPr="00227F41" w:rsidRDefault="00757848" w:rsidP="00D84DDD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59A28D58" w14:textId="4FCD2322" w:rsidR="00E56ECE" w:rsidRPr="00227F41" w:rsidRDefault="000031CB" w:rsidP="00E56ECE">
            <w:pPr>
              <w:rPr>
                <w:rFonts w:cstheme="minorHAnsi"/>
                <w:bCs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a</w:t>
            </w:r>
            <w:r w:rsidR="00E56ECE" w:rsidRPr="00227F41">
              <w:rPr>
                <w:rFonts w:cstheme="minorHAnsi"/>
                <w:bCs/>
                <w:sz w:val="20"/>
                <w:szCs w:val="20"/>
              </w:rPr>
              <w:t>lojamento</w:t>
            </w:r>
          </w:p>
          <w:p w14:paraId="7B6141FC" w14:textId="537321F3" w:rsidR="0082157D" w:rsidRPr="00227F41" w:rsidRDefault="008F5222" w:rsidP="0082157D">
            <w:pPr>
              <w:rPr>
                <w:rFonts w:cstheme="minorHAnsi"/>
                <w:bCs/>
                <w:szCs w:val="18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213092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E56ECE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não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1936626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E56ECE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marcado pelo IPV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1909423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E56ECE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reembolso </w:t>
            </w:r>
            <w:r w:rsidR="0082157D" w:rsidRPr="0082157D">
              <w:rPr>
                <w:rFonts w:asciiTheme="majorHAnsi" w:hAnsiTheme="majorHAnsi" w:cstheme="majorHAnsi"/>
                <w:b/>
                <w:i/>
                <w:iCs/>
                <w:szCs w:val="18"/>
              </w:rPr>
              <w:t xml:space="preserve">(em território nacional até </w:t>
            </w:r>
            <w:r w:rsidR="000031CB">
              <w:rPr>
                <w:rFonts w:asciiTheme="majorHAnsi" w:hAnsiTheme="majorHAnsi" w:cstheme="majorHAnsi"/>
                <w:b/>
                <w:i/>
                <w:iCs/>
                <w:szCs w:val="18"/>
              </w:rPr>
              <w:t xml:space="preserve">o </w:t>
            </w:r>
            <w:r w:rsidR="0082157D" w:rsidRPr="0082157D">
              <w:rPr>
                <w:rFonts w:asciiTheme="majorHAnsi" w:hAnsiTheme="majorHAnsi" w:cstheme="majorHAnsi"/>
                <w:b/>
                <w:i/>
                <w:iCs/>
                <w:szCs w:val="18"/>
              </w:rPr>
              <w:t>valor máximo de 50,00 €/noite; alojamento</w:t>
            </w:r>
            <w:r w:rsidR="006E0DD3">
              <w:rPr>
                <w:rFonts w:asciiTheme="majorHAnsi" w:hAnsiTheme="majorHAnsi" w:cstheme="majorHAnsi"/>
                <w:b/>
                <w:i/>
                <w:iCs/>
                <w:szCs w:val="18"/>
              </w:rPr>
              <w:t xml:space="preserve"> até</w:t>
            </w:r>
            <w:r w:rsidR="0082157D" w:rsidRPr="0082157D">
              <w:rPr>
                <w:rFonts w:asciiTheme="majorHAnsi" w:hAnsiTheme="majorHAnsi" w:cstheme="majorHAnsi"/>
                <w:b/>
                <w:i/>
                <w:iCs/>
                <w:szCs w:val="18"/>
              </w:rPr>
              <w:t xml:space="preserve"> 3 estrelas)</w:t>
            </w:r>
          </w:p>
          <w:p w14:paraId="318B3EC7" w14:textId="77777777" w:rsidR="00E56ECE" w:rsidRPr="00227F41" w:rsidRDefault="00E56ECE" w:rsidP="00E56ECE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684D422A" w14:textId="52610EFD" w:rsidR="00061EF8" w:rsidRPr="00227F41" w:rsidRDefault="000031CB" w:rsidP="00061EF8">
            <w:pPr>
              <w:rPr>
                <w:rFonts w:cstheme="minorHAnsi"/>
                <w:bCs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d</w:t>
            </w:r>
            <w:r w:rsidR="00061EF8" w:rsidRPr="00227F41">
              <w:rPr>
                <w:rFonts w:cstheme="minorHAnsi"/>
                <w:bCs/>
                <w:sz w:val="20"/>
                <w:szCs w:val="20"/>
              </w:rPr>
              <w:t>eslocação</w:t>
            </w:r>
            <w:r w:rsidR="0082157D" w:rsidRPr="00F84EC6">
              <w:rPr>
                <w:rFonts w:cstheme="minorHAnsi"/>
                <w:b/>
                <w:color w:val="FF66CC"/>
                <w:sz w:val="20"/>
                <w:szCs w:val="20"/>
                <w:vertAlign w:val="superscript"/>
              </w:rPr>
              <w:t>2</w:t>
            </w:r>
            <w:r w:rsidR="0004751D" w:rsidRPr="00227F41">
              <w:rPr>
                <w:rFonts w:cstheme="minorHAnsi"/>
                <w:bCs/>
                <w:szCs w:val="18"/>
              </w:rPr>
              <w:t xml:space="preserve"> </w:t>
            </w:r>
            <w:r w:rsidR="0004751D" w:rsidRPr="00227F41">
              <w:rPr>
                <w:rFonts w:asciiTheme="majorHAnsi" w:hAnsiTheme="majorHAnsi" w:cstheme="majorHAnsi"/>
                <w:b/>
                <w:i/>
                <w:iCs/>
                <w:szCs w:val="18"/>
              </w:rPr>
              <w:t>(0,11 €/Km)</w:t>
            </w:r>
          </w:p>
          <w:p w14:paraId="77F75B83" w14:textId="77777777" w:rsidR="0082157D" w:rsidRDefault="008F5222" w:rsidP="00061EF8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-1951933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061EF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não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-1108264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061EF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viatura própria/carreira de serviço público</w:t>
            </w:r>
          </w:p>
          <w:p w14:paraId="7BCE1260" w14:textId="677EA134" w:rsidR="00061EF8" w:rsidRPr="00227F41" w:rsidRDefault="008F5222" w:rsidP="00061EF8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916064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061EF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transporte aéreo pago pelo IPV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320394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061EF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transfer</w:t>
            </w:r>
            <w:r w:rsidR="00CF3D15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nacional</w:t>
            </w:r>
            <w:r w:rsidR="00061EF8" w:rsidRPr="00227F41">
              <w:rPr>
                <w:rFonts w:asciiTheme="majorHAnsi" w:hAnsiTheme="majorHAnsi" w:cstheme="majorHAnsi"/>
                <w:bCs/>
                <w:i/>
                <w:iCs/>
                <w:szCs w:val="18"/>
              </w:rPr>
              <w:t xml:space="preserve"> </w:t>
            </w:r>
            <w:r w:rsidR="00CF3D15" w:rsidRPr="00227F41">
              <w:rPr>
                <w:rFonts w:asciiTheme="majorHAnsi" w:hAnsiTheme="majorHAnsi" w:cstheme="majorHAnsi"/>
                <w:bCs/>
                <w:i/>
                <w:iCs/>
                <w:szCs w:val="18"/>
              </w:rPr>
              <w:t>(Viseu/</w:t>
            </w:r>
            <w:r w:rsidR="00061EF8" w:rsidRPr="00227F41">
              <w:rPr>
                <w:rFonts w:asciiTheme="majorHAnsi" w:hAnsiTheme="majorHAnsi" w:cstheme="majorHAnsi"/>
                <w:bCs/>
                <w:i/>
                <w:iCs/>
                <w:szCs w:val="18"/>
              </w:rPr>
              <w:t>aeroporto</w:t>
            </w:r>
            <w:r w:rsidR="00CF3D15" w:rsidRPr="00227F41">
              <w:rPr>
                <w:rFonts w:asciiTheme="majorHAnsi" w:hAnsiTheme="majorHAnsi" w:cstheme="majorHAnsi"/>
                <w:bCs/>
                <w:i/>
                <w:iCs/>
                <w:szCs w:val="18"/>
              </w:rPr>
              <w:t xml:space="preserve">, </w:t>
            </w:r>
            <w:r w:rsidR="0004751D" w:rsidRPr="00227F41">
              <w:rPr>
                <w:rFonts w:asciiTheme="majorHAnsi" w:hAnsiTheme="majorHAnsi" w:cstheme="majorHAnsi"/>
                <w:bCs/>
                <w:i/>
                <w:iCs/>
                <w:szCs w:val="18"/>
              </w:rPr>
              <w:t>aeroporto/</w:t>
            </w:r>
            <w:r w:rsidR="00CF3D15" w:rsidRPr="00227F41">
              <w:rPr>
                <w:rFonts w:asciiTheme="majorHAnsi" w:hAnsiTheme="majorHAnsi" w:cstheme="majorHAnsi"/>
                <w:bCs/>
                <w:i/>
                <w:iCs/>
                <w:szCs w:val="18"/>
              </w:rPr>
              <w:t>Viseu)</w:t>
            </w:r>
          </w:p>
          <w:p w14:paraId="133F6472" w14:textId="01FD3373" w:rsidR="00061EF8" w:rsidRPr="00227F41" w:rsidRDefault="00061EF8" w:rsidP="00061EF8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6365171F" w14:textId="7EA65877" w:rsidR="00061EF8" w:rsidRPr="00227F41" w:rsidRDefault="000031CB" w:rsidP="00061EF8">
            <w:pPr>
              <w:rPr>
                <w:rFonts w:cstheme="minorHAnsi"/>
                <w:bCs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a</w:t>
            </w:r>
            <w:r w:rsidR="00061EF8" w:rsidRPr="00227F41">
              <w:rPr>
                <w:rFonts w:cstheme="minorHAnsi"/>
                <w:bCs/>
                <w:sz w:val="20"/>
                <w:szCs w:val="20"/>
              </w:rPr>
              <w:t>judas de custo</w:t>
            </w:r>
            <w:r w:rsidR="0082157D" w:rsidRPr="00F84EC6">
              <w:rPr>
                <w:rFonts w:cstheme="minorHAnsi"/>
                <w:b/>
                <w:color w:val="FF66CC"/>
                <w:sz w:val="20"/>
                <w:szCs w:val="20"/>
                <w:vertAlign w:val="superscript"/>
              </w:rPr>
              <w:t>2</w:t>
            </w:r>
            <w:r w:rsidR="0004751D" w:rsidRPr="00227F41">
              <w:rPr>
                <w:rFonts w:cstheme="minorHAnsi"/>
                <w:bCs/>
                <w:szCs w:val="18"/>
              </w:rPr>
              <w:t xml:space="preserve"> </w:t>
            </w:r>
            <w:r w:rsidR="0004751D" w:rsidRPr="00227F41">
              <w:rPr>
                <w:rFonts w:asciiTheme="majorHAnsi" w:hAnsiTheme="majorHAnsi" w:cstheme="majorHAnsi"/>
                <w:b/>
                <w:szCs w:val="18"/>
              </w:rPr>
              <w:t>(</w:t>
            </w:r>
            <w:r w:rsidRPr="000031CB">
              <w:rPr>
                <w:rFonts w:asciiTheme="majorHAnsi" w:hAnsiTheme="majorHAnsi" w:cstheme="majorHAnsi"/>
                <w:b/>
                <w:i/>
                <w:iCs/>
                <w:szCs w:val="18"/>
              </w:rPr>
              <w:t>n</w:t>
            </w:r>
            <w:r w:rsidR="0004751D" w:rsidRPr="00227F41">
              <w:rPr>
                <w:rFonts w:asciiTheme="majorHAnsi" w:hAnsiTheme="majorHAnsi" w:cstheme="majorHAnsi"/>
                <w:b/>
                <w:i/>
                <w:iCs/>
                <w:szCs w:val="18"/>
              </w:rPr>
              <w:t>o caso d</w:t>
            </w:r>
            <w:r w:rsidR="006E0DD3">
              <w:rPr>
                <w:rFonts w:asciiTheme="majorHAnsi" w:hAnsiTheme="majorHAnsi" w:cstheme="majorHAnsi"/>
                <w:b/>
                <w:i/>
                <w:iCs/>
                <w:szCs w:val="18"/>
              </w:rPr>
              <w:t>e</w:t>
            </w:r>
            <w:r w:rsidR="0004751D" w:rsidRPr="00227F41">
              <w:rPr>
                <w:rFonts w:asciiTheme="majorHAnsi" w:hAnsiTheme="majorHAnsi" w:cstheme="majorHAnsi"/>
                <w:b/>
                <w:i/>
                <w:iCs/>
                <w:szCs w:val="18"/>
              </w:rPr>
              <w:t xml:space="preserve"> </w:t>
            </w:r>
            <w:r w:rsidR="006E0DD3">
              <w:rPr>
                <w:rFonts w:asciiTheme="majorHAnsi" w:hAnsiTheme="majorHAnsi" w:cstheme="majorHAnsi"/>
                <w:b/>
                <w:i/>
                <w:iCs/>
                <w:szCs w:val="18"/>
              </w:rPr>
              <w:t>deslocação</w:t>
            </w:r>
            <w:r w:rsidR="0004751D" w:rsidRPr="00227F41">
              <w:rPr>
                <w:rFonts w:asciiTheme="majorHAnsi" w:hAnsiTheme="majorHAnsi" w:cstheme="majorHAnsi"/>
                <w:b/>
                <w:i/>
                <w:iCs/>
                <w:szCs w:val="18"/>
              </w:rPr>
              <w:t xml:space="preserve"> internacional, as ajudas de custo podem ser pedidas </w:t>
            </w:r>
            <w:r w:rsidR="006E0DD3">
              <w:rPr>
                <w:rFonts w:asciiTheme="majorHAnsi" w:hAnsiTheme="majorHAnsi" w:cstheme="majorHAnsi"/>
                <w:b/>
                <w:i/>
                <w:iCs/>
                <w:szCs w:val="18"/>
              </w:rPr>
              <w:t xml:space="preserve">até </w:t>
            </w:r>
            <w:r w:rsidR="0004751D" w:rsidRPr="00227F41">
              <w:rPr>
                <w:rFonts w:asciiTheme="majorHAnsi" w:hAnsiTheme="majorHAnsi" w:cstheme="majorHAnsi"/>
                <w:b/>
                <w:i/>
                <w:iCs/>
                <w:szCs w:val="18"/>
              </w:rPr>
              <w:t>um dia antes e um dia depois)</w:t>
            </w:r>
          </w:p>
          <w:p w14:paraId="5A3F9BED" w14:textId="5B8F488A" w:rsidR="00061EF8" w:rsidRPr="00227F41" w:rsidRDefault="008F5222" w:rsidP="00061EF8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1107618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061EF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não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-172570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061EF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sim</w:t>
            </w:r>
            <w:r w:rsidR="00C65B66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,</w:t>
            </w:r>
            <w:r w:rsidR="00061EF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entre os dias 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dd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/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mm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/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aaa"/>
                    <w:maxLength w:val="4"/>
                  </w:textInput>
                </w:ffData>
              </w:fldCha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aaaa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061EF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e 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dd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/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mm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/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aaa"/>
                    <w:maxLength w:val="4"/>
                  </w:textInput>
                </w:ffData>
              </w:fldCha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aaaa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0C6CBB">
              <w:rPr>
                <w:rFonts w:asciiTheme="majorHAnsi" w:hAnsiTheme="majorHAnsi" w:cstheme="majorHAnsi"/>
                <w:bCs/>
                <w:sz w:val="20"/>
                <w:szCs w:val="20"/>
              </w:rPr>
              <w:t>.</w:t>
            </w:r>
          </w:p>
          <w:p w14:paraId="554E90B7" w14:textId="77777777" w:rsidR="008D7188" w:rsidRPr="00227F41" w:rsidRDefault="008D7188" w:rsidP="008D7188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46DD219B" w14:textId="2F76D7B4" w:rsidR="008D7188" w:rsidRPr="00227F41" w:rsidRDefault="000031CB" w:rsidP="00061EF8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a</w:t>
            </w:r>
            <w:r w:rsidR="008D7188" w:rsidRPr="00227F41">
              <w:rPr>
                <w:rFonts w:cstheme="minorHAnsi"/>
                <w:bCs/>
                <w:sz w:val="20"/>
                <w:szCs w:val="20"/>
              </w:rPr>
              <w:t>nexos ao impresso</w:t>
            </w:r>
          </w:p>
          <w:tbl>
            <w:tblPr>
              <w:tblStyle w:val="TabelacomGrelha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997"/>
              <w:gridCol w:w="3027"/>
              <w:gridCol w:w="3512"/>
            </w:tblGrid>
            <w:tr w:rsidR="008D7188" w:rsidRPr="00227F41" w14:paraId="30A79854" w14:textId="77777777" w:rsidTr="00227F41">
              <w:tc>
                <w:tcPr>
                  <w:tcW w:w="3997" w:type="dxa"/>
                </w:tcPr>
                <w:p w14:paraId="288BAA74" w14:textId="6E0865D0" w:rsidR="008D7188" w:rsidRPr="00227F41" w:rsidRDefault="008F5222" w:rsidP="008D7188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sdt>
                    <w:sdtPr>
                      <w:rPr>
                        <w:rFonts w:ascii="Segoe UI Symbol" w:hAnsi="Segoe UI Symbol" w:cs="Segoe UI Symbol"/>
                        <w:bCs/>
                        <w:sz w:val="20"/>
                        <w:szCs w:val="20"/>
                      </w:rPr>
                      <w:id w:val="177374835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F2271">
                        <w:rPr>
                          <w:rFonts w:ascii="MS Gothic" w:eastAsia="MS Gothic" w:hAnsi="MS Gothic" w:cs="Segoe UI Symbol" w:hint="eastAsia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9F2271" w:rsidRPr="00227F41">
                    <w:rPr>
                      <w:rFonts w:ascii="Segoe UI Symbol" w:hAnsi="Segoe UI Symbol" w:cs="Segoe UI Symbol"/>
                      <w:bCs/>
                      <w:sz w:val="20"/>
                      <w:szCs w:val="20"/>
                    </w:rPr>
                    <w:t xml:space="preserve"> </w:t>
                  </w:r>
                  <w:r w:rsidR="008D7188"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 xml:space="preserve">parecer do Conselho Técnico-Científico </w:t>
                  </w:r>
                </w:p>
                <w:p w14:paraId="428EF877" w14:textId="4C242920" w:rsidR="008D7188" w:rsidRPr="00227F41" w:rsidRDefault="008F5222" w:rsidP="00061EF8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sdt>
                    <w:sdtPr>
                      <w:rPr>
                        <w:rFonts w:ascii="Segoe UI Symbol" w:hAnsi="Segoe UI Symbol" w:cs="Segoe UI Symbol"/>
                        <w:bCs/>
                        <w:sz w:val="20"/>
                        <w:szCs w:val="20"/>
                      </w:rPr>
                      <w:id w:val="-2104995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F2271">
                        <w:rPr>
                          <w:rFonts w:ascii="MS Gothic" w:eastAsia="MS Gothic" w:hAnsi="MS Gothic" w:cs="Segoe UI Symbol" w:hint="eastAsia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9F2271" w:rsidRPr="00227F41">
                    <w:rPr>
                      <w:rFonts w:ascii="Segoe UI Symbol" w:hAnsi="Segoe UI Symbol" w:cs="Segoe UI Symbol"/>
                      <w:bCs/>
                      <w:sz w:val="20"/>
                      <w:szCs w:val="20"/>
                    </w:rPr>
                    <w:t xml:space="preserve"> </w:t>
                  </w:r>
                  <w:r w:rsidR="008D7188"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parecer do(a) Presidente da Escola</w:t>
                  </w:r>
                </w:p>
              </w:tc>
              <w:tc>
                <w:tcPr>
                  <w:tcW w:w="3027" w:type="dxa"/>
                </w:tcPr>
                <w:p w14:paraId="5E13D588" w14:textId="403FFC38" w:rsidR="008D7188" w:rsidRPr="00227F41" w:rsidRDefault="008F5222" w:rsidP="008D7188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sdt>
                    <w:sdtPr>
                      <w:rPr>
                        <w:rFonts w:ascii="Segoe UI Symbol" w:hAnsi="Segoe UI Symbol" w:cs="Segoe UI Symbol"/>
                        <w:bCs/>
                        <w:sz w:val="20"/>
                        <w:szCs w:val="20"/>
                      </w:rPr>
                      <w:id w:val="116405432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F2271">
                        <w:rPr>
                          <w:rFonts w:ascii="MS Gothic" w:eastAsia="MS Gothic" w:hAnsi="MS Gothic" w:cs="Segoe UI Symbol" w:hint="eastAsia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9F2271" w:rsidRPr="00227F41">
                    <w:rPr>
                      <w:rFonts w:ascii="Segoe UI Symbol" w:hAnsi="Segoe UI Symbol" w:cs="Segoe UI Symbol"/>
                      <w:bCs/>
                      <w:sz w:val="20"/>
                      <w:szCs w:val="20"/>
                    </w:rPr>
                    <w:t xml:space="preserve"> </w:t>
                  </w:r>
                  <w:r w:rsidR="008D7188"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resumo da comunicação</w:t>
                  </w:r>
                </w:p>
                <w:p w14:paraId="01DED490" w14:textId="71410B45" w:rsidR="008D7188" w:rsidRPr="00227F41" w:rsidRDefault="008F5222" w:rsidP="008D7188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sdt>
                    <w:sdtPr>
                      <w:rPr>
                        <w:rFonts w:ascii="Segoe UI Symbol" w:hAnsi="Segoe UI Symbol" w:cs="Segoe UI Symbol"/>
                        <w:bCs/>
                        <w:sz w:val="20"/>
                        <w:szCs w:val="20"/>
                      </w:rPr>
                      <w:id w:val="-169654224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F2271">
                        <w:rPr>
                          <w:rFonts w:ascii="MS Gothic" w:eastAsia="MS Gothic" w:hAnsi="MS Gothic" w:cs="Segoe UI Symbol" w:hint="eastAsia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9F2271" w:rsidRPr="00227F41">
                    <w:rPr>
                      <w:rFonts w:ascii="Segoe UI Symbol" w:hAnsi="Segoe UI Symbol" w:cs="Segoe UI Symbol"/>
                      <w:bCs/>
                      <w:sz w:val="20"/>
                      <w:szCs w:val="20"/>
                    </w:rPr>
                    <w:t xml:space="preserve"> </w:t>
                  </w:r>
                  <w:r w:rsidR="008D7188"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comprovativo de aceitação</w:t>
                  </w:r>
                </w:p>
              </w:tc>
              <w:tc>
                <w:tcPr>
                  <w:tcW w:w="3512" w:type="dxa"/>
                </w:tcPr>
                <w:p w14:paraId="4B3D210A" w14:textId="2A378424" w:rsidR="008D7188" w:rsidRPr="00227F41" w:rsidRDefault="008F5222" w:rsidP="008D7188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sdt>
                    <w:sdtPr>
                      <w:rPr>
                        <w:rFonts w:ascii="Segoe UI Symbol" w:hAnsi="Segoe UI Symbol" w:cs="Segoe UI Symbol"/>
                        <w:bCs/>
                        <w:sz w:val="20"/>
                        <w:szCs w:val="20"/>
                      </w:rPr>
                      <w:id w:val="53947895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F2271">
                        <w:rPr>
                          <w:rFonts w:ascii="MS Gothic" w:eastAsia="MS Gothic" w:hAnsi="MS Gothic" w:cs="Segoe UI Symbol" w:hint="eastAsia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9F2271" w:rsidRPr="00227F41">
                    <w:rPr>
                      <w:rFonts w:ascii="Segoe UI Symbol" w:hAnsi="Segoe UI Symbol" w:cs="Segoe UI Symbol"/>
                      <w:bCs/>
                      <w:sz w:val="20"/>
                      <w:szCs w:val="20"/>
                    </w:rPr>
                    <w:t xml:space="preserve"> </w:t>
                  </w:r>
                  <w:r w:rsidR="008D7188"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dados para pagamento da inscrição</w:t>
                  </w:r>
                </w:p>
                <w:p w14:paraId="20F8E9DD" w14:textId="6DC19D73" w:rsidR="008D7188" w:rsidRPr="00227F41" w:rsidRDefault="008F5222" w:rsidP="008D7188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sdt>
                    <w:sdtPr>
                      <w:rPr>
                        <w:rFonts w:ascii="Segoe UI Symbol" w:hAnsi="Segoe UI Symbol" w:cs="Segoe UI Symbol"/>
                        <w:bCs/>
                        <w:sz w:val="20"/>
                        <w:szCs w:val="20"/>
                      </w:rPr>
                      <w:id w:val="-21390874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F2271">
                        <w:rPr>
                          <w:rFonts w:ascii="MS Gothic" w:eastAsia="MS Gothic" w:hAnsi="MS Gothic" w:cs="Segoe UI Symbol" w:hint="eastAsia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9F2271" w:rsidRPr="00227F41">
                    <w:rPr>
                      <w:rFonts w:ascii="Segoe UI Symbol" w:hAnsi="Segoe UI Symbol" w:cs="Segoe UI Symbol"/>
                      <w:bCs/>
                      <w:sz w:val="20"/>
                      <w:szCs w:val="20"/>
                    </w:rPr>
                    <w:t xml:space="preserve"> </w:t>
                  </w:r>
                  <w:r w:rsidR="008D7188"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programa da conferência/reunião</w:t>
                  </w:r>
                </w:p>
                <w:p w14:paraId="5C8D37EE" w14:textId="4AC2746A" w:rsidR="00EA0B09" w:rsidRPr="00227F41" w:rsidRDefault="00EA0B09" w:rsidP="008D7188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</w:p>
              </w:tc>
            </w:tr>
          </w:tbl>
          <w:p w14:paraId="4F2B9562" w14:textId="66025849" w:rsidR="00D84DDD" w:rsidRPr="00227F41" w:rsidRDefault="00D84DDD" w:rsidP="008D7188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</w:tbl>
    <w:p w14:paraId="4A0D02A7" w14:textId="240850EA" w:rsidR="008F5222" w:rsidRDefault="008F5222" w:rsidP="000C6CBB">
      <w:pPr>
        <w:spacing w:line="259" w:lineRule="auto"/>
        <w:rPr>
          <w:rFonts w:asciiTheme="majorHAnsi" w:hAnsiTheme="majorHAnsi" w:cstheme="majorHAnsi"/>
          <w:bCs/>
          <w:sz w:val="20"/>
          <w:szCs w:val="20"/>
        </w:rPr>
      </w:pPr>
    </w:p>
    <w:p w14:paraId="6E14F00E" w14:textId="77777777" w:rsidR="008F5222" w:rsidRDefault="008F5222">
      <w:pPr>
        <w:spacing w:after="160" w:line="259" w:lineRule="auto"/>
        <w:rPr>
          <w:rFonts w:asciiTheme="majorHAnsi" w:hAnsiTheme="majorHAnsi" w:cstheme="majorHAnsi"/>
          <w:bCs/>
          <w:sz w:val="20"/>
          <w:szCs w:val="20"/>
        </w:rPr>
      </w:pPr>
      <w:r>
        <w:rPr>
          <w:rFonts w:asciiTheme="majorHAnsi" w:hAnsiTheme="majorHAnsi" w:cstheme="majorHAnsi"/>
          <w:bCs/>
          <w:sz w:val="20"/>
          <w:szCs w:val="20"/>
        </w:rPr>
        <w:br w:type="page"/>
      </w:r>
    </w:p>
    <w:tbl>
      <w:tblPr>
        <w:tblStyle w:val="TabelacomGrelha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62"/>
      </w:tblGrid>
      <w:tr w:rsidR="00B23F1B" w:rsidRPr="00227F41" w14:paraId="2303CE75" w14:textId="77777777" w:rsidTr="00653C10">
        <w:tc>
          <w:tcPr>
            <w:tcW w:w="10762" w:type="dxa"/>
            <w:shd w:val="clear" w:color="auto" w:fill="auto"/>
          </w:tcPr>
          <w:p w14:paraId="2665BCB9" w14:textId="77777777" w:rsidR="00B23F1B" w:rsidRPr="00227F41" w:rsidRDefault="00B23F1B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7E300C61" w14:textId="1359ECFA" w:rsidR="00950CCE" w:rsidRPr="000031CB" w:rsidRDefault="0082157D" w:rsidP="00950CCE">
            <w:pPr>
              <w:rPr>
                <w:rFonts w:cstheme="minorHAnsi"/>
                <w:b/>
                <w:i/>
                <w:iCs/>
                <w:sz w:val="20"/>
                <w:szCs w:val="20"/>
              </w:rPr>
            </w:pPr>
            <w:r w:rsidRPr="00F84EC6">
              <w:rPr>
                <w:rFonts w:cstheme="minorHAnsi"/>
                <w:b/>
                <w:color w:val="FF66CC"/>
                <w:sz w:val="20"/>
                <w:szCs w:val="20"/>
              </w:rPr>
              <w:t xml:space="preserve">(2) </w:t>
            </w:r>
            <w:r w:rsidR="00B23F1B" w:rsidRPr="00227F41">
              <w:rPr>
                <w:rFonts w:cstheme="minorHAnsi"/>
                <w:b/>
                <w:sz w:val="20"/>
                <w:szCs w:val="20"/>
              </w:rPr>
              <w:t xml:space="preserve">(preenchimento exclusivo para requisição de serviços • tradução | revisão) </w:t>
            </w:r>
            <w:r w:rsidR="00227F41">
              <w:rPr>
                <w:rFonts w:cstheme="minorHAnsi"/>
                <w:b/>
                <w:sz w:val="20"/>
                <w:szCs w:val="20"/>
              </w:rPr>
              <w:br/>
            </w:r>
            <w:r w:rsidR="00B23F1B" w:rsidRPr="00950CCE">
              <w:rPr>
                <w:rFonts w:cstheme="minorHAnsi"/>
                <w:b/>
                <w:sz w:val="20"/>
                <w:szCs w:val="20"/>
              </w:rPr>
              <w:t xml:space="preserve">– </w:t>
            </w:r>
            <w:r w:rsidR="00B23F1B" w:rsidRPr="00950CCE">
              <w:rPr>
                <w:rFonts w:cstheme="minorHAnsi"/>
                <w:b/>
                <w:i/>
                <w:iCs/>
                <w:sz w:val="20"/>
                <w:szCs w:val="20"/>
              </w:rPr>
              <w:t>todos os dados são de preenchimento obrigatório</w:t>
            </w:r>
            <w:r w:rsidR="00B23F1B" w:rsidRPr="000031CB">
              <w:rPr>
                <w:rFonts w:cstheme="minorHAnsi"/>
                <w:b/>
                <w:i/>
                <w:iCs/>
                <w:sz w:val="20"/>
                <w:szCs w:val="20"/>
              </w:rPr>
              <w:br/>
              <w:t>– o artigo/documento deve ser enviado em anexo</w:t>
            </w:r>
          </w:p>
          <w:p w14:paraId="0D1D2627" w14:textId="26FE4F26" w:rsidR="00950CCE" w:rsidRDefault="00950CCE" w:rsidP="00950CCE">
            <w:pPr>
              <w:jc w:val="center"/>
              <w:rPr>
                <w:rFonts w:ascii="Arial Narrow" w:eastAsia="Arial Unicode MS" w:hAnsi="Arial Narrow" w:cs="Tahoma"/>
                <w:sz w:val="20"/>
                <w:szCs w:val="20"/>
              </w:rPr>
            </w:pPr>
          </w:p>
          <w:p w14:paraId="01622288" w14:textId="38808266" w:rsidR="00B23F1B" w:rsidRPr="00227F41" w:rsidRDefault="00B23F1B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227F41">
              <w:rPr>
                <w:rFonts w:cstheme="minorHAnsi"/>
                <w:bCs/>
                <w:sz w:val="20"/>
                <w:szCs w:val="20"/>
              </w:rPr>
              <w:t>título do artigo/documento: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</w:p>
          <w:p w14:paraId="2CD3679E" w14:textId="77777777" w:rsidR="00B23F1B" w:rsidRPr="00227F41" w:rsidRDefault="00B23F1B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453AD252" w14:textId="0312CB50" w:rsidR="00B23F1B" w:rsidRPr="00227F41" w:rsidRDefault="000031CB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t</w:t>
            </w:r>
            <w:r w:rsidR="00B23F1B" w:rsidRPr="00227F41">
              <w:rPr>
                <w:rFonts w:cstheme="minorHAnsi"/>
                <w:bCs/>
                <w:sz w:val="20"/>
                <w:szCs w:val="20"/>
              </w:rPr>
              <w:t>ipologia:</w:t>
            </w:r>
            <w:r w:rsidR="00B23F1B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1658808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23F1B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revisão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-1283882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23F1B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tradução</w:t>
            </w:r>
            <w:r w:rsidR="00B23F1B" w:rsidRPr="00227F41">
              <w:rPr>
                <w:rFonts w:cstheme="minorHAnsi"/>
                <w:bCs/>
                <w:sz w:val="20"/>
                <w:szCs w:val="20"/>
              </w:rPr>
              <w:t xml:space="preserve"> | </w:t>
            </w:r>
            <w:r>
              <w:rPr>
                <w:rFonts w:cstheme="minorHAnsi"/>
                <w:bCs/>
                <w:sz w:val="20"/>
                <w:szCs w:val="20"/>
              </w:rPr>
              <w:t>l</w:t>
            </w:r>
            <w:r w:rsidR="00B23F1B" w:rsidRPr="00227F41">
              <w:rPr>
                <w:rFonts w:cstheme="minorHAnsi"/>
                <w:bCs/>
                <w:sz w:val="20"/>
                <w:szCs w:val="20"/>
              </w:rPr>
              <w:t xml:space="preserve">íngua: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433792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23F1B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inglês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236138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B23F1B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espanhol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-2069185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23F1B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francês</w:t>
            </w:r>
          </w:p>
          <w:p w14:paraId="7CA3626C" w14:textId="77777777" w:rsidR="00B23F1B" w:rsidRPr="00227F41" w:rsidRDefault="00B23F1B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</w:tbl>
    <w:p w14:paraId="641436D8" w14:textId="77777777" w:rsidR="00B23F1B" w:rsidRPr="00227F41" w:rsidRDefault="00B23F1B" w:rsidP="00B23F1B">
      <w:pPr>
        <w:rPr>
          <w:rFonts w:asciiTheme="majorHAnsi" w:hAnsiTheme="majorHAnsi" w:cstheme="majorHAnsi"/>
          <w:bCs/>
          <w:sz w:val="20"/>
          <w:szCs w:val="20"/>
        </w:rPr>
      </w:pPr>
    </w:p>
    <w:tbl>
      <w:tblPr>
        <w:tblStyle w:val="TabelacomGrelha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62"/>
      </w:tblGrid>
      <w:tr w:rsidR="00757848" w:rsidRPr="00227F41" w14:paraId="76EB7886" w14:textId="77777777" w:rsidTr="00653C10">
        <w:tc>
          <w:tcPr>
            <w:tcW w:w="10762" w:type="dxa"/>
            <w:shd w:val="clear" w:color="auto" w:fill="auto"/>
          </w:tcPr>
          <w:p w14:paraId="1C4DF7B4" w14:textId="77777777" w:rsidR="00757848" w:rsidRPr="00227F41" w:rsidRDefault="00757848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76246C5C" w14:textId="1CEB8BAB" w:rsidR="00757848" w:rsidRPr="00227F41" w:rsidRDefault="0082157D" w:rsidP="00D97389">
            <w:pPr>
              <w:spacing w:after="160"/>
              <w:rPr>
                <w:rFonts w:cstheme="minorHAnsi"/>
                <w:b/>
                <w:sz w:val="20"/>
                <w:szCs w:val="20"/>
              </w:rPr>
            </w:pPr>
            <w:r w:rsidRPr="00F84EC6">
              <w:rPr>
                <w:rFonts w:cstheme="minorHAnsi"/>
                <w:b/>
                <w:color w:val="FF66CC"/>
                <w:sz w:val="20"/>
                <w:szCs w:val="20"/>
              </w:rPr>
              <w:t xml:space="preserve">(3) </w:t>
            </w:r>
            <w:r w:rsidR="00757848" w:rsidRPr="00227F41">
              <w:rPr>
                <w:rFonts w:cstheme="minorHAnsi"/>
                <w:b/>
                <w:sz w:val="20"/>
                <w:szCs w:val="20"/>
              </w:rPr>
              <w:t>(preenchimento exclusivo para submissão de artigos)</w:t>
            </w:r>
            <w:r w:rsidR="00F216A5" w:rsidRPr="00227F41">
              <w:rPr>
                <w:rFonts w:cstheme="minorHAnsi"/>
                <w:b/>
                <w:sz w:val="20"/>
                <w:szCs w:val="20"/>
              </w:rPr>
              <w:br/>
            </w:r>
            <w:r w:rsidR="008F5222" w:rsidRPr="00653C10">
              <w:rPr>
                <w:rFonts w:cstheme="minorHAnsi"/>
                <w:b/>
                <w:i/>
                <w:iCs/>
                <w:spacing w:val="-4"/>
                <w:sz w:val="20"/>
                <w:szCs w:val="20"/>
              </w:rPr>
              <w:t>– o não cumprimento das</w:t>
            </w:r>
            <w:r w:rsidR="008F5222" w:rsidRPr="00653C10">
              <w:rPr>
                <w:rFonts w:cstheme="minorHAnsi"/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hyperlink r:id="rId8" w:history="1">
              <w:r w:rsidR="008F5222" w:rsidRPr="00653C10">
                <w:rPr>
                  <w:rStyle w:val="Hiperligao"/>
                  <w:rFonts w:eastAsia="Arial Unicode MS" w:cstheme="minorHAnsi"/>
                  <w:b/>
                  <w:bCs/>
                  <w:i/>
                  <w:iCs/>
                  <w:color w:val="0062AC"/>
                  <w:spacing w:val="-4"/>
                  <w:sz w:val="20"/>
                  <w:szCs w:val="20"/>
                </w:rPr>
                <w:t>Normas de Informação e Publicitação de Apoios para Beneficiários</w:t>
              </w:r>
            </w:hyperlink>
            <w:r w:rsidR="008F5222" w:rsidRPr="00653C10">
              <w:rPr>
                <w:rFonts w:cstheme="minorHAnsi"/>
                <w:b/>
                <w:i/>
                <w:iCs/>
                <w:spacing w:val="-4"/>
                <w:sz w:val="20"/>
                <w:szCs w:val="20"/>
              </w:rPr>
              <w:t xml:space="preserve"> implica a restituição do apoio concedido</w:t>
            </w:r>
          </w:p>
          <w:p w14:paraId="6E5DF98F" w14:textId="259882DA" w:rsidR="00757848" w:rsidRPr="00227F41" w:rsidRDefault="00757848" w:rsidP="00015E2C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227F41">
              <w:rPr>
                <w:rFonts w:cstheme="minorHAnsi"/>
                <w:bCs/>
                <w:sz w:val="20"/>
                <w:szCs w:val="20"/>
              </w:rPr>
              <w:t>título do artigo: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</w:p>
          <w:p w14:paraId="0118F709" w14:textId="14FBCE81" w:rsidR="00015E2C" w:rsidRDefault="00015E2C" w:rsidP="00015E2C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tbl>
            <w:tblPr>
              <w:tblStyle w:val="TabelacomGrelha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009"/>
              <w:gridCol w:w="2985"/>
              <w:gridCol w:w="1696"/>
              <w:gridCol w:w="3856"/>
            </w:tblGrid>
            <w:tr w:rsidR="00227F41" w:rsidRPr="00227F41" w14:paraId="13602DCC" w14:textId="77777777" w:rsidTr="006E0DD3">
              <w:tc>
                <w:tcPr>
                  <w:tcW w:w="953" w:type="pct"/>
                </w:tcPr>
                <w:p w14:paraId="12677168" w14:textId="77777777" w:rsidR="00227F41" w:rsidRPr="00227F41" w:rsidRDefault="00227F41" w:rsidP="00227F41">
                  <w:pPr>
                    <w:spacing w:line="259" w:lineRule="auto"/>
                    <w:rPr>
                      <w:rFonts w:cstheme="minorHAnsi"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bCs/>
                      <w:sz w:val="20"/>
                      <w:szCs w:val="20"/>
                    </w:rPr>
                    <w:t>nome da revista:</w:t>
                  </w:r>
                  <w:r w:rsidRPr="00227F41">
                    <w:rPr>
                      <w:rFonts w:cstheme="minorHAnsi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1415" w:type="pct"/>
                </w:tcPr>
                <w:p w14:paraId="25765849" w14:textId="77777777" w:rsidR="00227F41" w:rsidRPr="00227F41" w:rsidRDefault="00227F41" w:rsidP="00227F41">
                  <w:pPr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804" w:type="pct"/>
                </w:tcPr>
                <w:p w14:paraId="4825A729" w14:textId="4108BAFF" w:rsidR="00227F41" w:rsidRPr="00227F41" w:rsidRDefault="006E0DD3" w:rsidP="00227F41">
                  <w:pPr>
                    <w:spacing w:line="259" w:lineRule="auto"/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Cs/>
                      <w:sz w:val="20"/>
                      <w:szCs w:val="20"/>
                    </w:rPr>
                    <w:t>custo estimado</w:t>
                  </w:r>
                  <w:r w:rsidR="00227F41" w:rsidRPr="00227F41">
                    <w:rPr>
                      <w:rFonts w:cstheme="minorHAnsi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1828" w:type="pct"/>
                  <w:vAlign w:val="center"/>
                </w:tcPr>
                <w:p w14:paraId="4CC3ECCC" w14:textId="6BC99CDC" w:rsidR="00227F41" w:rsidRPr="00227F41" w:rsidRDefault="00227F41" w:rsidP="00227F41">
                  <w:pPr>
                    <w:rPr>
                      <w:rFonts w:ascii="Calibri Light" w:hAnsi="Calibri Light" w:cs="Calibri Light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227F41" w:rsidRPr="00227F41" w14:paraId="55F6ABD9" w14:textId="77777777" w:rsidTr="006E0DD3">
              <w:tc>
                <w:tcPr>
                  <w:tcW w:w="953" w:type="pct"/>
                </w:tcPr>
                <w:p w14:paraId="5AD575E3" w14:textId="20955271" w:rsidR="00227F41" w:rsidRPr="00227F41" w:rsidRDefault="00227F41" w:rsidP="00227F41">
                  <w:pPr>
                    <w:spacing w:line="259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bCs/>
                      <w:sz w:val="20"/>
                      <w:szCs w:val="20"/>
                    </w:rPr>
                    <w:t>url scopus da revista:</w:t>
                  </w:r>
                </w:p>
              </w:tc>
              <w:tc>
                <w:tcPr>
                  <w:tcW w:w="4047" w:type="pct"/>
                  <w:gridSpan w:val="3"/>
                </w:tcPr>
                <w:p w14:paraId="02641E9A" w14:textId="24804F95" w:rsidR="00227F41" w:rsidRPr="00227F41" w:rsidRDefault="00227F41" w:rsidP="00227F41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227F41" w:rsidRPr="00227F41" w14:paraId="4A482AB6" w14:textId="77777777" w:rsidTr="006E0DD3">
              <w:tc>
                <w:tcPr>
                  <w:tcW w:w="953" w:type="pct"/>
                </w:tcPr>
                <w:p w14:paraId="57E4ED3E" w14:textId="5CF2ABC2" w:rsidR="00227F41" w:rsidRPr="00227F41" w:rsidRDefault="006E0DD3" w:rsidP="00227F41">
                  <w:pPr>
                    <w:spacing w:line="259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>
                    <w:rPr>
                      <w:rFonts w:cstheme="minorHAnsi"/>
                      <w:bCs/>
                      <w:sz w:val="20"/>
                      <w:szCs w:val="20"/>
                    </w:rPr>
                    <w:t>q</w:t>
                  </w:r>
                  <w:r w:rsidR="00227F41" w:rsidRPr="00227F41">
                    <w:rPr>
                      <w:rFonts w:cstheme="minorHAnsi"/>
                      <w:bCs/>
                      <w:sz w:val="20"/>
                      <w:szCs w:val="20"/>
                    </w:rPr>
                    <w:t>uartil</w:t>
                  </w:r>
                  <w:r w:rsidR="0082157D" w:rsidRPr="008F5222">
                    <w:rPr>
                      <w:rFonts w:ascii="Calibri Light" w:eastAsia="Times New Roman" w:hAnsi="Calibri Light" w:cs="Calibri Light"/>
                      <w:b/>
                      <w:color w:val="FF66CC"/>
                      <w:kern w:val="32"/>
                      <w:sz w:val="20"/>
                      <w:szCs w:val="20"/>
                      <w:vertAlign w:val="superscript"/>
                      <w:lang w:eastAsia="pt-PT"/>
                    </w:rPr>
                    <w:t>3</w:t>
                  </w:r>
                  <w:r w:rsidR="00227F41" w:rsidRPr="00227F41">
                    <w:rPr>
                      <w:rFonts w:cstheme="minorHAnsi"/>
                      <w:bCs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4047" w:type="pct"/>
                  <w:gridSpan w:val="3"/>
                </w:tcPr>
                <w:p w14:paraId="312E9B00" w14:textId="77777777" w:rsidR="00227F41" w:rsidRDefault="00227F41" w:rsidP="00227F41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  <w:p w14:paraId="684F6E52" w14:textId="37B18B02" w:rsidR="00AA00E9" w:rsidRPr="00227F41" w:rsidRDefault="00AA00E9" w:rsidP="00227F41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</w:p>
              </w:tc>
            </w:tr>
          </w:tbl>
          <w:p w14:paraId="7AF728F7" w14:textId="77777777" w:rsidR="00757848" w:rsidRPr="00227F41" w:rsidRDefault="00757848" w:rsidP="00227F4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</w:tbl>
    <w:p w14:paraId="72193FBE" w14:textId="77777777" w:rsidR="008F2B69" w:rsidRDefault="008F2B69" w:rsidP="00757848">
      <w:pPr>
        <w:rPr>
          <w:rFonts w:asciiTheme="majorHAnsi" w:hAnsiTheme="majorHAnsi" w:cstheme="majorHAnsi"/>
          <w:bCs/>
          <w:sz w:val="20"/>
          <w:szCs w:val="20"/>
        </w:rPr>
      </w:pP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76"/>
        <w:gridCol w:w="5496"/>
      </w:tblGrid>
      <w:tr w:rsidR="00B92583" w:rsidRPr="00227F41" w14:paraId="5DD07675" w14:textId="77777777" w:rsidTr="00B92583">
        <w:tc>
          <w:tcPr>
            <w:tcW w:w="5381" w:type="dxa"/>
          </w:tcPr>
          <w:p w14:paraId="11B1DEE8" w14:textId="3A9274DE" w:rsidR="00B92583" w:rsidRPr="00227F41" w:rsidRDefault="008F2B69" w:rsidP="008F2B69">
            <w:pPr>
              <w:jc w:val="center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Localidade"/>
                  </w:textInput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Localidade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0C6CBB">
              <w:rPr>
                <w:rFonts w:asciiTheme="majorHAnsi" w:hAnsiTheme="majorHAnsi" w:cstheme="majorHAnsi"/>
                <w:bCs/>
                <w:sz w:val="20"/>
                <w:szCs w:val="20"/>
              </w:rPr>
              <w:t>,</w:t>
            </w:r>
            <w:r w:rsidR="000C6CBB">
              <w:rPr>
                <w:color w:val="808080"/>
              </w:rPr>
              <w:t xml:space="preserve"> 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0C6CBB" w:rsidRPr="00142B5E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dd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/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0C6CBB" w:rsidRPr="00142B5E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mm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/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aaa"/>
                    <w:maxLength w:val="4"/>
                  </w:textInput>
                </w:ffData>
              </w:fldCha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0C6CBB" w:rsidRPr="00142B5E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aaaa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5381" w:type="dxa"/>
          </w:tcPr>
          <w:sdt>
            <w:sdtPr>
              <w:rPr>
                <w:rFonts w:asciiTheme="majorHAnsi" w:eastAsia="Arial Unicode MS" w:hAnsiTheme="majorHAnsi" w:cstheme="majorHAnsi"/>
                <w:sz w:val="20"/>
                <w:szCs w:val="20"/>
              </w:rPr>
              <w:id w:val="-1393192542"/>
              <w:showingPlcHdr/>
              <w:picture/>
            </w:sdtPr>
            <w:sdtEndPr/>
            <w:sdtContent>
              <w:p w14:paraId="370AC67E" w14:textId="77777777" w:rsidR="00B92583" w:rsidRDefault="008F2B69" w:rsidP="001A5A2C">
                <w:pPr>
                  <w:pStyle w:val="Cabealho"/>
                  <w:jc w:val="center"/>
                  <w:rPr>
                    <w:rFonts w:asciiTheme="majorHAnsi" w:eastAsia="Arial Unicode MS" w:hAnsiTheme="majorHAnsi" w:cstheme="majorHAnsi"/>
                    <w:sz w:val="20"/>
                    <w:szCs w:val="20"/>
                  </w:rPr>
                </w:pPr>
                <w:r>
                  <w:rPr>
                    <w:rFonts w:asciiTheme="majorHAnsi" w:eastAsia="Arial Unicode MS" w:hAnsiTheme="majorHAnsi" w:cstheme="majorHAnsi"/>
                    <w:noProof/>
                    <w:sz w:val="20"/>
                    <w:szCs w:val="20"/>
                  </w:rPr>
                  <w:drawing>
                    <wp:inline distT="0" distB="0" distL="0" distR="0" wp14:anchorId="663AF876" wp14:editId="6F9A5556">
                      <wp:extent cx="3344545" cy="938849"/>
                      <wp:effectExtent l="0" t="0" r="8255" b="0"/>
                      <wp:docPr id="167" name="Imagem 16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67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3373107" cy="94686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6FC1185C" w14:textId="58E93E5C" w:rsidR="00B452B9" w:rsidRPr="003C4509" w:rsidRDefault="00B452B9" w:rsidP="001A5A2C">
            <w:pPr>
              <w:pStyle w:val="Cabealho"/>
              <w:jc w:val="center"/>
              <w:rPr>
                <w:rFonts w:asciiTheme="majorHAnsi" w:eastAsia="Arial Unicode MS" w:hAnsiTheme="majorHAnsi" w:cstheme="majorHAnsi"/>
                <w:sz w:val="20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20"/>
                <w:szCs w:val="20"/>
              </w:rPr>
              <w:t>O</w:t>
            </w:r>
            <w:r w:rsidR="00C24576">
              <w:rPr>
                <w:rFonts w:asciiTheme="majorHAnsi" w:eastAsia="Arial Unicode MS" w:hAnsiTheme="majorHAnsi" w:cstheme="majorHAnsi"/>
                <w:sz w:val="20"/>
                <w:szCs w:val="20"/>
              </w:rPr>
              <w:t>(A)</w:t>
            </w:r>
            <w:r>
              <w:rPr>
                <w:rFonts w:asciiTheme="majorHAnsi" w:eastAsia="Arial Unicode MS" w:hAnsiTheme="majorHAnsi" w:cstheme="majorHAnsi"/>
                <w:sz w:val="20"/>
                <w:szCs w:val="20"/>
              </w:rPr>
              <w:t xml:space="preserve"> Investigador</w:t>
            </w:r>
            <w:r w:rsidR="00C24576">
              <w:rPr>
                <w:rFonts w:asciiTheme="majorHAnsi" w:eastAsia="Arial Unicode MS" w:hAnsiTheme="majorHAnsi" w:cstheme="majorHAnsi"/>
                <w:sz w:val="20"/>
                <w:szCs w:val="20"/>
              </w:rPr>
              <w:t>(a</w:t>
            </w:r>
            <w:r>
              <w:rPr>
                <w:rFonts w:asciiTheme="majorHAnsi" w:eastAsia="Arial Unicode MS" w:hAnsiTheme="majorHAnsi" w:cstheme="majorHAnsi"/>
                <w:sz w:val="20"/>
                <w:szCs w:val="20"/>
              </w:rPr>
              <w:t>) | assinatura digitalizada</w:t>
            </w:r>
          </w:p>
        </w:tc>
      </w:tr>
    </w:tbl>
    <w:p w14:paraId="2AFCCD41" w14:textId="77777777" w:rsidR="00AA00E9" w:rsidRDefault="00AA00E9" w:rsidP="00AA00E9">
      <w:pPr>
        <w:rPr>
          <w:b/>
          <w:bCs/>
          <w:sz w:val="20"/>
          <w:szCs w:val="20"/>
        </w:rPr>
      </w:pPr>
    </w:p>
    <w:p w14:paraId="1F741347" w14:textId="77777777" w:rsidR="00AA00E9" w:rsidRDefault="00AA00E9" w:rsidP="00AA00E9">
      <w:pPr>
        <w:rPr>
          <w:b/>
          <w:bCs/>
          <w:sz w:val="20"/>
          <w:szCs w:val="20"/>
        </w:rPr>
      </w:pPr>
    </w:p>
    <w:p w14:paraId="7D043372" w14:textId="77777777" w:rsidR="00AA00E9" w:rsidRDefault="00AA00E9" w:rsidP="00AA00E9">
      <w:pPr>
        <w:rPr>
          <w:b/>
          <w:bCs/>
          <w:sz w:val="20"/>
          <w:szCs w:val="20"/>
        </w:rPr>
      </w:pPr>
    </w:p>
    <w:p w14:paraId="1CC7CDF1" w14:textId="73588D92" w:rsidR="00AA00E9" w:rsidRPr="00227F41" w:rsidRDefault="00AA00E9" w:rsidP="00AA00E9">
      <w:pPr>
        <w:rPr>
          <w:b/>
          <w:bCs/>
          <w:sz w:val="20"/>
          <w:szCs w:val="20"/>
        </w:rPr>
      </w:pPr>
      <w:r w:rsidRPr="00227F41">
        <w:rPr>
          <w:b/>
          <w:bCs/>
          <w:sz w:val="20"/>
          <w:szCs w:val="20"/>
        </w:rPr>
        <w:t>DOCUMENTOS OBRIGATÓRIOS PARA SOLICITAÇÕES TIPO</w:t>
      </w:r>
      <w:r w:rsidRPr="00F84EC6">
        <w:rPr>
          <w:rFonts w:cstheme="minorHAnsi"/>
          <w:b/>
          <w:color w:val="FF66CC"/>
          <w:sz w:val="20"/>
          <w:szCs w:val="20"/>
        </w:rPr>
        <w:t xml:space="preserve"> (1)</w:t>
      </w:r>
    </w:p>
    <w:tbl>
      <w:tblPr>
        <w:tblStyle w:val="TabelacomGrelha"/>
        <w:tblW w:w="10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8"/>
        <w:gridCol w:w="5493"/>
      </w:tblGrid>
      <w:tr w:rsidR="00AA00E9" w:rsidRPr="00227F41" w14:paraId="668A4DC5" w14:textId="77777777" w:rsidTr="00D97389">
        <w:trPr>
          <w:trHeight w:val="1224"/>
        </w:trPr>
        <w:tc>
          <w:tcPr>
            <w:tcW w:w="4928" w:type="dxa"/>
          </w:tcPr>
          <w:p w14:paraId="3834629B" w14:textId="77777777" w:rsidR="00AA00E9" w:rsidRPr="00227F41" w:rsidRDefault="00AA00E9" w:rsidP="00D97389">
            <w:pPr>
              <w:rPr>
                <w:sz w:val="20"/>
                <w:szCs w:val="20"/>
              </w:rPr>
            </w:pPr>
          </w:p>
          <w:p w14:paraId="4CB795CC" w14:textId="77777777" w:rsidR="00AA00E9" w:rsidRPr="00227F41" w:rsidRDefault="00AA00E9" w:rsidP="00D97389">
            <w:pPr>
              <w:pStyle w:val="Ttulo1"/>
              <w:spacing w:before="0" w:after="0"/>
              <w:ind w:left="297"/>
              <w:outlineLvl w:val="0"/>
              <w:rPr>
                <w:rFonts w:ascii="Calibri Light" w:hAnsi="Calibri Light" w:cs="Calibri Light"/>
                <w:b w:val="0"/>
                <w:bCs w:val="0"/>
                <w:kern w:val="0"/>
                <w:sz w:val="20"/>
                <w:szCs w:val="20"/>
              </w:rPr>
            </w:pPr>
            <w:r w:rsidRPr="00227F41">
              <w:rPr>
                <w:rFonts w:ascii="Calibri Light" w:hAnsi="Calibri Light" w:cs="Calibri Light"/>
                <w:b w:val="0"/>
                <w:bCs w:val="0"/>
                <w:kern w:val="0"/>
                <w:sz w:val="20"/>
                <w:szCs w:val="20"/>
              </w:rPr>
              <w:t>o(a) investigador(a) deverá anexar a este impresso:</w:t>
            </w:r>
          </w:p>
          <w:p w14:paraId="39FA8382" w14:textId="77777777" w:rsidR="00AA00E9" w:rsidRPr="00227F41" w:rsidRDefault="00AA00E9" w:rsidP="00D97389">
            <w:pPr>
              <w:pStyle w:val="Ttulo1"/>
              <w:numPr>
                <w:ilvl w:val="0"/>
                <w:numId w:val="1"/>
              </w:numPr>
              <w:spacing w:before="0" w:after="0"/>
              <w:ind w:left="472" w:hanging="142"/>
              <w:outlineLvl w:val="0"/>
              <w:rPr>
                <w:rFonts w:ascii="Calibri Light" w:hAnsi="Calibri Light" w:cs="Calibri Light"/>
                <w:b w:val="0"/>
                <w:sz w:val="20"/>
                <w:szCs w:val="20"/>
              </w:rPr>
            </w:pPr>
            <w:r w:rsidRPr="00227F41">
              <w:rPr>
                <w:rFonts w:ascii="Calibri Light" w:hAnsi="Calibri Light" w:cs="Calibri Light"/>
                <w:b w:val="0"/>
                <w:sz w:val="20"/>
                <w:szCs w:val="20"/>
              </w:rPr>
              <w:t>parecer do Conselho Técnico-Científico</w:t>
            </w:r>
            <w:r w:rsidRPr="00F84EC6">
              <w:rPr>
                <w:rFonts w:ascii="Calibri Light" w:hAnsi="Calibri Light" w:cs="Calibri Light"/>
                <w:bCs w:val="0"/>
                <w:color w:val="FF66CC"/>
                <w:sz w:val="20"/>
                <w:szCs w:val="20"/>
                <w:vertAlign w:val="superscript"/>
              </w:rPr>
              <w:t>4</w:t>
            </w:r>
          </w:p>
          <w:p w14:paraId="5A93E83E" w14:textId="79E51EBA" w:rsidR="00AA00E9" w:rsidRPr="00227F41" w:rsidRDefault="00AA00E9" w:rsidP="00D97389">
            <w:pPr>
              <w:pStyle w:val="Ttulo1"/>
              <w:numPr>
                <w:ilvl w:val="0"/>
                <w:numId w:val="1"/>
              </w:numPr>
              <w:spacing w:before="0" w:after="0"/>
              <w:ind w:left="472" w:hanging="142"/>
              <w:outlineLvl w:val="0"/>
              <w:rPr>
                <w:rFonts w:ascii="Calibri Light" w:hAnsi="Calibri Light" w:cs="Calibri Light"/>
                <w:b w:val="0"/>
                <w:sz w:val="20"/>
                <w:szCs w:val="20"/>
              </w:rPr>
            </w:pPr>
            <w:r w:rsidRPr="00227F41">
              <w:rPr>
                <w:rFonts w:ascii="Calibri Light" w:hAnsi="Calibri Light" w:cs="Calibri Light"/>
                <w:b w:val="0"/>
                <w:sz w:val="20"/>
                <w:szCs w:val="20"/>
              </w:rPr>
              <w:t>autorização do(a) Presidente da Escola</w:t>
            </w:r>
            <w:r w:rsidRPr="00F84EC6">
              <w:rPr>
                <w:rFonts w:ascii="Calibri Light" w:hAnsi="Calibri Light" w:cs="Calibri Light"/>
                <w:bCs w:val="0"/>
                <w:color w:val="FF66CC"/>
                <w:sz w:val="20"/>
                <w:szCs w:val="20"/>
                <w:vertAlign w:val="superscript"/>
              </w:rPr>
              <w:t>4</w:t>
            </w:r>
          </w:p>
          <w:p w14:paraId="77418071" w14:textId="77777777" w:rsidR="00AA00E9" w:rsidRPr="00227F41" w:rsidRDefault="00AA00E9" w:rsidP="00D97389">
            <w:pPr>
              <w:pStyle w:val="Ttulo1"/>
              <w:numPr>
                <w:ilvl w:val="0"/>
                <w:numId w:val="1"/>
              </w:numPr>
              <w:spacing w:before="0" w:after="0"/>
              <w:ind w:left="472" w:hanging="142"/>
              <w:outlineLvl w:val="0"/>
              <w:rPr>
                <w:rFonts w:ascii="Calibri Light" w:hAnsi="Calibri Light" w:cs="Calibri Light"/>
                <w:b w:val="0"/>
                <w:sz w:val="20"/>
                <w:szCs w:val="20"/>
              </w:rPr>
            </w:pPr>
            <w:r w:rsidRPr="00227F41">
              <w:rPr>
                <w:rFonts w:ascii="Calibri Light" w:hAnsi="Calibri Light" w:cs="Calibri Light"/>
                <w:b w:val="0"/>
                <w:sz w:val="20"/>
                <w:szCs w:val="20"/>
              </w:rPr>
              <w:t>comprovativo de aceitação</w:t>
            </w:r>
          </w:p>
          <w:p w14:paraId="26E95ACD" w14:textId="77777777" w:rsidR="00AA00E9" w:rsidRPr="00227F41" w:rsidRDefault="00AA00E9" w:rsidP="00D97389">
            <w:pPr>
              <w:pStyle w:val="Ttulo1"/>
              <w:numPr>
                <w:ilvl w:val="0"/>
                <w:numId w:val="1"/>
              </w:numPr>
              <w:spacing w:before="0" w:after="0"/>
              <w:ind w:left="472" w:hanging="142"/>
              <w:outlineLvl w:val="0"/>
              <w:rPr>
                <w:rFonts w:ascii="Calibri Light" w:hAnsi="Calibri Light" w:cs="Calibri Light"/>
                <w:b w:val="0"/>
                <w:sz w:val="20"/>
                <w:szCs w:val="20"/>
              </w:rPr>
            </w:pPr>
            <w:r w:rsidRPr="00227F41">
              <w:rPr>
                <w:rFonts w:ascii="Calibri Light" w:hAnsi="Calibri Light" w:cs="Calibri Light"/>
                <w:b w:val="0"/>
                <w:sz w:val="20"/>
                <w:szCs w:val="20"/>
              </w:rPr>
              <w:t>dados de pagamento da inscrição</w:t>
            </w:r>
            <w:r w:rsidRPr="00F84EC6">
              <w:rPr>
                <w:rFonts w:ascii="Calibri Light" w:hAnsi="Calibri Light" w:cs="Calibri Light"/>
                <w:bCs w:val="0"/>
                <w:color w:val="FF66CC"/>
                <w:sz w:val="20"/>
                <w:szCs w:val="20"/>
                <w:vertAlign w:val="superscript"/>
              </w:rPr>
              <w:t>5</w:t>
            </w:r>
          </w:p>
          <w:p w14:paraId="614D25BD" w14:textId="77777777" w:rsidR="00AA00E9" w:rsidRPr="00227F41" w:rsidRDefault="00AA00E9" w:rsidP="00D97389">
            <w:pPr>
              <w:pStyle w:val="PargrafodaLista"/>
              <w:numPr>
                <w:ilvl w:val="0"/>
                <w:numId w:val="1"/>
              </w:numPr>
              <w:ind w:left="472" w:hanging="142"/>
              <w:rPr>
                <w:rFonts w:ascii="Calibri Light" w:hAnsi="Calibri Light" w:cs="Calibri Light"/>
                <w:bCs/>
                <w:kern w:val="32"/>
                <w:sz w:val="20"/>
                <w:szCs w:val="20"/>
                <w:lang w:eastAsia="pt-PT"/>
              </w:rPr>
            </w:pPr>
            <w:r w:rsidRPr="00227F41">
              <w:rPr>
                <w:rFonts w:ascii="Calibri Light" w:hAnsi="Calibri Light" w:cs="Calibri Light"/>
                <w:bCs/>
                <w:kern w:val="32"/>
                <w:sz w:val="20"/>
                <w:szCs w:val="20"/>
                <w:lang w:eastAsia="pt-PT"/>
              </w:rPr>
              <w:t>resumo da comunicação</w:t>
            </w:r>
          </w:p>
          <w:p w14:paraId="67ADB77F" w14:textId="77777777" w:rsidR="00AA00E9" w:rsidRPr="00227F41" w:rsidRDefault="00AA00E9" w:rsidP="00D97389">
            <w:pPr>
              <w:pStyle w:val="Ttulo1"/>
              <w:numPr>
                <w:ilvl w:val="0"/>
                <w:numId w:val="1"/>
              </w:numPr>
              <w:spacing w:before="0" w:after="0"/>
              <w:ind w:left="472" w:hanging="142"/>
              <w:outlineLvl w:val="0"/>
              <w:rPr>
                <w:rFonts w:ascii="Calibri Light" w:hAnsi="Calibri Light" w:cs="Calibri Light"/>
                <w:b w:val="0"/>
                <w:sz w:val="20"/>
                <w:szCs w:val="20"/>
              </w:rPr>
            </w:pPr>
            <w:r w:rsidRPr="00227F41">
              <w:rPr>
                <w:rFonts w:ascii="Calibri Light" w:hAnsi="Calibri Light" w:cs="Calibri Light"/>
                <w:b w:val="0"/>
                <w:sz w:val="20"/>
                <w:szCs w:val="20"/>
              </w:rPr>
              <w:t>programa da conferência/reunião</w:t>
            </w:r>
            <w:r w:rsidRPr="00F84EC6">
              <w:rPr>
                <w:rFonts w:ascii="Calibri Light" w:hAnsi="Calibri Light" w:cs="Calibri Light"/>
                <w:bCs w:val="0"/>
                <w:color w:val="FF66CC"/>
                <w:sz w:val="20"/>
                <w:szCs w:val="20"/>
                <w:vertAlign w:val="superscript"/>
              </w:rPr>
              <w:t>6</w:t>
            </w:r>
          </w:p>
          <w:p w14:paraId="0E657C4D" w14:textId="77777777" w:rsidR="00AA00E9" w:rsidRPr="00227F41" w:rsidRDefault="00AA00E9" w:rsidP="00D97389">
            <w:pPr>
              <w:pStyle w:val="Cabealho"/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</w:p>
        </w:tc>
        <w:tc>
          <w:tcPr>
            <w:tcW w:w="5493" w:type="dxa"/>
          </w:tcPr>
          <w:p w14:paraId="665E3E6F" w14:textId="77777777" w:rsidR="00AA00E9" w:rsidRPr="00227F41" w:rsidRDefault="00AA00E9" w:rsidP="00D97389">
            <w:pPr>
              <w:pStyle w:val="Cabealho"/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</w:p>
          <w:p w14:paraId="488E0576" w14:textId="77777777" w:rsidR="00AA00E9" w:rsidRPr="00227F41" w:rsidRDefault="00AA00E9" w:rsidP="00D97389">
            <w:pPr>
              <w:pStyle w:val="Cabealho"/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  <w:r w:rsidRPr="00227F41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o(a) investigador(a) obriga-se a apresentar, após a participação no evento:</w:t>
            </w:r>
          </w:p>
          <w:p w14:paraId="0B74513E" w14:textId="77777777" w:rsidR="00AA00E9" w:rsidRPr="00227F41" w:rsidRDefault="00AA00E9" w:rsidP="00D97389">
            <w:pPr>
              <w:pStyle w:val="Cabealho"/>
              <w:numPr>
                <w:ilvl w:val="0"/>
                <w:numId w:val="2"/>
              </w:numPr>
              <w:tabs>
                <w:tab w:val="clear" w:pos="4252"/>
                <w:tab w:val="clear" w:pos="8504"/>
                <w:tab w:val="center" w:pos="4320"/>
                <w:tab w:val="right" w:pos="8640"/>
              </w:tabs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  <w:r w:rsidRPr="00227F41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fatura da inscrição</w:t>
            </w:r>
            <w:r w:rsidRPr="00F84EC6">
              <w:rPr>
                <w:rFonts w:ascii="Calibri Light" w:hAnsi="Calibri Light" w:cs="Calibri Light"/>
                <w:b/>
                <w:color w:val="FF66CC"/>
                <w:sz w:val="20"/>
                <w:szCs w:val="20"/>
                <w:vertAlign w:val="superscript"/>
              </w:rPr>
              <w:t>5</w:t>
            </w:r>
          </w:p>
          <w:p w14:paraId="085D750B" w14:textId="77777777" w:rsidR="00AA00E9" w:rsidRPr="00227F41" w:rsidRDefault="00AA00E9" w:rsidP="00D97389">
            <w:pPr>
              <w:pStyle w:val="Cabealho"/>
              <w:numPr>
                <w:ilvl w:val="0"/>
                <w:numId w:val="2"/>
              </w:numPr>
              <w:tabs>
                <w:tab w:val="clear" w:pos="4252"/>
                <w:tab w:val="clear" w:pos="8504"/>
                <w:tab w:val="center" w:pos="4320"/>
                <w:tab w:val="right" w:pos="8640"/>
              </w:tabs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  <w:r w:rsidRPr="00227F41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certificado de participação</w:t>
            </w:r>
          </w:p>
          <w:p w14:paraId="045FDF59" w14:textId="77777777" w:rsidR="00AA00E9" w:rsidRPr="00227F41" w:rsidRDefault="00AA00E9" w:rsidP="00D97389">
            <w:pPr>
              <w:pStyle w:val="Cabealho"/>
              <w:numPr>
                <w:ilvl w:val="0"/>
                <w:numId w:val="2"/>
              </w:numPr>
              <w:tabs>
                <w:tab w:val="clear" w:pos="4252"/>
                <w:tab w:val="clear" w:pos="8504"/>
                <w:tab w:val="center" w:pos="4320"/>
                <w:tab w:val="right" w:pos="8640"/>
              </w:tabs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  <w:r w:rsidRPr="00227F41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boletim itinerário devidamente preenchido</w:t>
            </w:r>
            <w:r w:rsidRPr="00F84EC6">
              <w:rPr>
                <w:rFonts w:ascii="Calibri Light" w:hAnsi="Calibri Light" w:cs="Calibri Light"/>
                <w:b/>
                <w:bCs/>
                <w:color w:val="FF66CC"/>
                <w:sz w:val="20"/>
                <w:szCs w:val="20"/>
                <w:vertAlign w:val="superscript"/>
                <w:lang w:eastAsia="pt-PT"/>
              </w:rPr>
              <w:t>6</w:t>
            </w:r>
          </w:p>
          <w:p w14:paraId="6D07FD38" w14:textId="77777777" w:rsidR="00AA00E9" w:rsidRPr="00227F41" w:rsidRDefault="00AA00E9" w:rsidP="00D97389">
            <w:pPr>
              <w:pStyle w:val="Cabealho"/>
              <w:numPr>
                <w:ilvl w:val="0"/>
                <w:numId w:val="2"/>
              </w:numPr>
              <w:tabs>
                <w:tab w:val="clear" w:pos="4252"/>
                <w:tab w:val="clear" w:pos="8504"/>
                <w:tab w:val="center" w:pos="4320"/>
                <w:tab w:val="right" w:pos="8640"/>
              </w:tabs>
              <w:rPr>
                <w:rFonts w:ascii="Calibri Light" w:eastAsia="Arial Unicode MS" w:hAnsi="Calibri Light" w:cs="Calibri Light"/>
                <w:sz w:val="20"/>
                <w:szCs w:val="20"/>
              </w:rPr>
            </w:pPr>
            <w:r w:rsidRPr="00227F41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bilhetes de avião</w:t>
            </w:r>
            <w:r w:rsidRPr="00F84EC6">
              <w:rPr>
                <w:rFonts w:ascii="Calibri Light" w:hAnsi="Calibri Light" w:cs="Calibri Light"/>
                <w:b/>
                <w:color w:val="FF66CC"/>
                <w:sz w:val="20"/>
                <w:szCs w:val="20"/>
                <w:vertAlign w:val="superscript"/>
              </w:rPr>
              <w:t>5</w:t>
            </w:r>
          </w:p>
        </w:tc>
      </w:tr>
    </w:tbl>
    <w:p w14:paraId="62D6654B" w14:textId="77777777" w:rsidR="00AA00E9" w:rsidRPr="00A858B2" w:rsidRDefault="00AA00E9" w:rsidP="00AA00E9">
      <w:pPr>
        <w:rPr>
          <w:rFonts w:cstheme="minorHAnsi"/>
          <w:b/>
          <w:bCs/>
          <w:sz w:val="10"/>
          <w:szCs w:val="10"/>
        </w:rPr>
      </w:pPr>
    </w:p>
    <w:p w14:paraId="55F8C935" w14:textId="77777777" w:rsidR="00AA00E9" w:rsidRPr="00C24576" w:rsidRDefault="00AA00E9" w:rsidP="00AA00E9">
      <w:pPr>
        <w:rPr>
          <w:rFonts w:cstheme="minorHAnsi"/>
          <w:b/>
          <w:sz w:val="20"/>
          <w:szCs w:val="20"/>
        </w:rPr>
      </w:pPr>
      <w:r w:rsidRPr="00227F41">
        <w:rPr>
          <w:b/>
          <w:bCs/>
          <w:sz w:val="20"/>
          <w:szCs w:val="20"/>
        </w:rPr>
        <w:t>DOCUMENTOS OBRIGATÓRIOS PARA SOLICITAÇÕES TIPO</w:t>
      </w:r>
      <w:r w:rsidRPr="00F84EC6">
        <w:rPr>
          <w:rFonts w:cstheme="minorHAnsi"/>
          <w:b/>
          <w:color w:val="FF66CC"/>
          <w:sz w:val="20"/>
          <w:szCs w:val="20"/>
        </w:rPr>
        <w:t xml:space="preserve"> (3)</w:t>
      </w:r>
    </w:p>
    <w:tbl>
      <w:tblPr>
        <w:tblStyle w:val="TabelacomGrelha"/>
        <w:tblW w:w="10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8"/>
        <w:gridCol w:w="5493"/>
      </w:tblGrid>
      <w:tr w:rsidR="00AA00E9" w:rsidRPr="00227F41" w14:paraId="08B8128E" w14:textId="77777777" w:rsidTr="00D97389">
        <w:trPr>
          <w:trHeight w:val="1224"/>
        </w:trPr>
        <w:tc>
          <w:tcPr>
            <w:tcW w:w="4928" w:type="dxa"/>
          </w:tcPr>
          <w:p w14:paraId="444BE3B9" w14:textId="77777777" w:rsidR="00AA00E9" w:rsidRPr="00227F41" w:rsidRDefault="00AA00E9" w:rsidP="00D97389">
            <w:pPr>
              <w:rPr>
                <w:sz w:val="20"/>
                <w:szCs w:val="20"/>
              </w:rPr>
            </w:pPr>
          </w:p>
          <w:p w14:paraId="2E6C1882" w14:textId="77777777" w:rsidR="00AA00E9" w:rsidRPr="00227F41" w:rsidRDefault="00AA00E9" w:rsidP="00D97389">
            <w:pPr>
              <w:pStyle w:val="Ttulo1"/>
              <w:spacing w:before="0" w:after="0"/>
              <w:ind w:left="297"/>
              <w:outlineLvl w:val="0"/>
              <w:rPr>
                <w:rFonts w:ascii="Calibri Light" w:hAnsi="Calibri Light" w:cs="Calibri Light"/>
                <w:b w:val="0"/>
                <w:bCs w:val="0"/>
                <w:kern w:val="0"/>
                <w:sz w:val="20"/>
                <w:szCs w:val="20"/>
              </w:rPr>
            </w:pPr>
            <w:r w:rsidRPr="00227F41">
              <w:rPr>
                <w:rFonts w:ascii="Calibri Light" w:hAnsi="Calibri Light" w:cs="Calibri Light"/>
                <w:b w:val="0"/>
                <w:bCs w:val="0"/>
                <w:kern w:val="0"/>
                <w:sz w:val="20"/>
                <w:szCs w:val="20"/>
              </w:rPr>
              <w:t>o(a) investigador(a) deverá anexar a este impresso:</w:t>
            </w:r>
          </w:p>
          <w:p w14:paraId="03F50713" w14:textId="77777777" w:rsidR="00AA00E9" w:rsidRPr="00227F41" w:rsidRDefault="00AA00E9" w:rsidP="00D97389">
            <w:pPr>
              <w:pStyle w:val="Ttulo1"/>
              <w:numPr>
                <w:ilvl w:val="0"/>
                <w:numId w:val="1"/>
              </w:numPr>
              <w:spacing w:before="0" w:after="0"/>
              <w:ind w:left="472" w:hanging="142"/>
              <w:outlineLvl w:val="0"/>
              <w:rPr>
                <w:rFonts w:ascii="Calibri Light" w:hAnsi="Calibri Light" w:cs="Calibri Light"/>
                <w:b w:val="0"/>
                <w:sz w:val="20"/>
                <w:szCs w:val="20"/>
              </w:rPr>
            </w:pPr>
            <w:r>
              <w:rPr>
                <w:rFonts w:ascii="Calibri Light" w:hAnsi="Calibri Light" w:cs="Calibri Light"/>
                <w:b w:val="0"/>
                <w:sz w:val="20"/>
                <w:szCs w:val="20"/>
              </w:rPr>
              <w:t>o artigo aceite</w:t>
            </w:r>
          </w:p>
          <w:p w14:paraId="6A1D2131" w14:textId="77777777" w:rsidR="00AA00E9" w:rsidRPr="00227F41" w:rsidRDefault="00AA00E9" w:rsidP="00D97389">
            <w:pPr>
              <w:pStyle w:val="Ttulo1"/>
              <w:numPr>
                <w:ilvl w:val="0"/>
                <w:numId w:val="1"/>
              </w:numPr>
              <w:spacing w:before="0" w:after="0"/>
              <w:ind w:left="472" w:hanging="142"/>
              <w:outlineLvl w:val="0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b w:val="0"/>
                <w:sz w:val="20"/>
                <w:szCs w:val="20"/>
              </w:rPr>
              <w:t>fatura pró-forma/invoice</w:t>
            </w:r>
          </w:p>
        </w:tc>
        <w:tc>
          <w:tcPr>
            <w:tcW w:w="5493" w:type="dxa"/>
          </w:tcPr>
          <w:p w14:paraId="7A8F44F7" w14:textId="77777777" w:rsidR="00AA00E9" w:rsidRPr="00227F41" w:rsidRDefault="00AA00E9" w:rsidP="00D97389">
            <w:pPr>
              <w:pStyle w:val="Cabealho"/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</w:p>
          <w:p w14:paraId="6555B4B5" w14:textId="77777777" w:rsidR="00AA00E9" w:rsidRPr="00227F41" w:rsidRDefault="00AA00E9" w:rsidP="00D97389">
            <w:pPr>
              <w:pStyle w:val="Cabealho"/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  <w:r w:rsidRPr="00227F41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o(a) investigador(a) obriga-se a apresentar, após</w:t>
            </w:r>
            <w:r>
              <w:rPr>
                <w:rFonts w:ascii="Calibri Light" w:hAnsi="Calibri Light" w:cs="Calibri Light"/>
                <w:sz w:val="20"/>
                <w:szCs w:val="20"/>
                <w:lang w:eastAsia="pt-PT"/>
              </w:rPr>
              <w:t xml:space="preserve"> publicação</w:t>
            </w:r>
            <w:r w:rsidRPr="00227F41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:</w:t>
            </w:r>
          </w:p>
          <w:p w14:paraId="2402830F" w14:textId="77777777" w:rsidR="00AA00E9" w:rsidRDefault="00AA00E9" w:rsidP="00D97389">
            <w:pPr>
              <w:pStyle w:val="Cabealho"/>
              <w:numPr>
                <w:ilvl w:val="0"/>
                <w:numId w:val="2"/>
              </w:numPr>
              <w:tabs>
                <w:tab w:val="clear" w:pos="4252"/>
                <w:tab w:val="clear" w:pos="8504"/>
                <w:tab w:val="center" w:pos="4320"/>
                <w:tab w:val="right" w:pos="8640"/>
              </w:tabs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  <w:r w:rsidRPr="00227F41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fatura</w:t>
            </w:r>
            <w:r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-recibo</w:t>
            </w:r>
          </w:p>
          <w:p w14:paraId="0F6AA13B" w14:textId="77777777" w:rsidR="00AA00E9" w:rsidRPr="0082157D" w:rsidRDefault="00AA00E9" w:rsidP="00D97389">
            <w:pPr>
              <w:pStyle w:val="Cabealho"/>
              <w:numPr>
                <w:ilvl w:val="0"/>
                <w:numId w:val="2"/>
              </w:numPr>
              <w:tabs>
                <w:tab w:val="clear" w:pos="4252"/>
                <w:tab w:val="clear" w:pos="8504"/>
                <w:tab w:val="center" w:pos="4320"/>
                <w:tab w:val="right" w:pos="8640"/>
              </w:tabs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eastAsia="pt-PT"/>
              </w:rPr>
              <w:t xml:space="preserve">o </w:t>
            </w:r>
            <w:r w:rsidRPr="00950CCE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DOI do artigo</w:t>
            </w:r>
          </w:p>
        </w:tc>
      </w:tr>
    </w:tbl>
    <w:p w14:paraId="18AC74F4" w14:textId="36DFE43E" w:rsidR="00AA00E9" w:rsidRPr="009B4858" w:rsidRDefault="00AA00E9" w:rsidP="00AA00E9">
      <w:pPr>
        <w:spacing w:before="160"/>
        <w:rPr>
          <w:rFonts w:asciiTheme="majorHAnsi" w:hAnsiTheme="majorHAnsi" w:cstheme="majorHAnsi"/>
          <w:bCs/>
          <w:sz w:val="16"/>
          <w:szCs w:val="16"/>
        </w:rPr>
      </w:pPr>
      <w:r w:rsidRPr="00F84EC6">
        <w:rPr>
          <w:rFonts w:asciiTheme="majorHAnsi" w:hAnsiTheme="majorHAnsi" w:cstheme="majorHAnsi"/>
          <w:b/>
          <w:color w:val="FF66CC"/>
          <w:sz w:val="16"/>
          <w:szCs w:val="16"/>
          <w:vertAlign w:val="superscript"/>
        </w:rPr>
        <w:t xml:space="preserve">1 </w:t>
      </w:r>
      <w:r w:rsidR="000031CB">
        <w:rPr>
          <w:rFonts w:asciiTheme="majorHAnsi" w:hAnsiTheme="majorHAnsi" w:cstheme="majorHAnsi"/>
          <w:bCs/>
          <w:sz w:val="16"/>
          <w:szCs w:val="16"/>
        </w:rPr>
        <w:t>o</w:t>
      </w:r>
      <w:r w:rsidRPr="009B4858">
        <w:rPr>
          <w:rFonts w:asciiTheme="majorHAnsi" w:hAnsiTheme="majorHAnsi" w:cstheme="majorHAnsi"/>
          <w:bCs/>
          <w:sz w:val="16"/>
          <w:szCs w:val="16"/>
        </w:rPr>
        <w:t>brigatório para pagamento das ajudas de custo</w:t>
      </w:r>
    </w:p>
    <w:p w14:paraId="2B0F844A" w14:textId="038062D3" w:rsidR="00AA00E9" w:rsidRPr="009B4858" w:rsidRDefault="00AA00E9" w:rsidP="00AA00E9">
      <w:pPr>
        <w:rPr>
          <w:rFonts w:asciiTheme="majorHAnsi" w:hAnsiTheme="majorHAnsi" w:cstheme="majorHAnsi"/>
          <w:bCs/>
          <w:sz w:val="16"/>
          <w:szCs w:val="16"/>
        </w:rPr>
      </w:pPr>
      <w:r w:rsidRPr="00F84EC6">
        <w:rPr>
          <w:rFonts w:asciiTheme="majorHAnsi" w:hAnsiTheme="majorHAnsi" w:cstheme="majorHAnsi"/>
          <w:b/>
          <w:color w:val="FF66CC"/>
          <w:sz w:val="16"/>
          <w:szCs w:val="16"/>
          <w:vertAlign w:val="superscript"/>
        </w:rPr>
        <w:t xml:space="preserve">2 </w:t>
      </w:r>
      <w:r w:rsidR="000031CB">
        <w:rPr>
          <w:rFonts w:asciiTheme="majorHAnsi" w:hAnsiTheme="majorHAnsi" w:cstheme="majorHAnsi"/>
          <w:bCs/>
          <w:sz w:val="16"/>
          <w:szCs w:val="16"/>
        </w:rPr>
        <w:t>a</w:t>
      </w:r>
      <w:r w:rsidRPr="009B4858">
        <w:rPr>
          <w:rFonts w:asciiTheme="majorHAnsi" w:hAnsiTheme="majorHAnsi" w:cstheme="majorHAnsi"/>
          <w:bCs/>
          <w:sz w:val="16"/>
          <w:szCs w:val="16"/>
        </w:rPr>
        <w:t>s ajudas de custo e de deslocação serão pagas de acordo com os Decretos-Lei 106/98 de 24 de abril e 192/95 de 28 de julho e a Portaria nº1553-D/2008, com as alterações introduzidas pelo Decreto-Lei 137/210 de 28 de dezembro e a Portaria nº280/2022</w:t>
      </w:r>
    </w:p>
    <w:p w14:paraId="0D52E7F2" w14:textId="259818FA" w:rsidR="00AA00E9" w:rsidRPr="009B4858" w:rsidRDefault="00AA00E9" w:rsidP="00AA00E9">
      <w:pPr>
        <w:rPr>
          <w:rFonts w:asciiTheme="majorHAnsi" w:hAnsiTheme="majorHAnsi" w:cstheme="majorHAnsi"/>
          <w:bCs/>
          <w:sz w:val="16"/>
          <w:szCs w:val="16"/>
        </w:rPr>
      </w:pPr>
      <w:r w:rsidRPr="00F84EC6">
        <w:rPr>
          <w:rFonts w:asciiTheme="majorHAnsi" w:hAnsiTheme="majorHAnsi" w:cstheme="majorHAnsi"/>
          <w:b/>
          <w:color w:val="FF66CC"/>
          <w:sz w:val="16"/>
          <w:szCs w:val="16"/>
          <w:vertAlign w:val="superscript"/>
        </w:rPr>
        <w:t xml:space="preserve">3 </w:t>
      </w:r>
      <w:r w:rsidRPr="009B4858">
        <w:rPr>
          <w:rFonts w:asciiTheme="majorHAnsi" w:hAnsiTheme="majorHAnsi" w:cstheme="majorHAnsi"/>
          <w:bCs/>
          <w:sz w:val="16"/>
          <w:szCs w:val="16"/>
        </w:rPr>
        <w:t xml:space="preserve">verificar através de </w:t>
      </w:r>
      <w:hyperlink r:id="rId10" w:history="1">
        <w:r w:rsidRPr="0007368F">
          <w:rPr>
            <w:rStyle w:val="Hiperligao"/>
            <w:rFonts w:asciiTheme="majorHAnsi" w:hAnsiTheme="majorHAnsi" w:cstheme="majorHAnsi"/>
            <w:bCs/>
            <w:sz w:val="16"/>
            <w:szCs w:val="16"/>
            <w:u w:val="none"/>
          </w:rPr>
          <w:t>https://www.scimagojr.com/journalrank.php</w:t>
        </w:r>
      </w:hyperlink>
    </w:p>
    <w:p w14:paraId="4098F951" w14:textId="1FE493E8" w:rsidR="00AA00E9" w:rsidRPr="009B4858" w:rsidRDefault="00AA00E9" w:rsidP="00AA00E9">
      <w:pPr>
        <w:rPr>
          <w:rFonts w:asciiTheme="majorHAnsi" w:hAnsiTheme="majorHAnsi" w:cstheme="majorHAnsi"/>
          <w:bCs/>
          <w:sz w:val="16"/>
          <w:szCs w:val="16"/>
        </w:rPr>
      </w:pPr>
      <w:r w:rsidRPr="00F84EC6">
        <w:rPr>
          <w:rFonts w:asciiTheme="majorHAnsi" w:hAnsiTheme="majorHAnsi" w:cstheme="majorHAnsi"/>
          <w:b/>
          <w:color w:val="FF66CC"/>
          <w:sz w:val="16"/>
          <w:szCs w:val="16"/>
          <w:vertAlign w:val="superscript"/>
        </w:rPr>
        <w:t xml:space="preserve">4 </w:t>
      </w:r>
      <w:r w:rsidR="000031CB">
        <w:rPr>
          <w:rFonts w:asciiTheme="majorHAnsi" w:hAnsiTheme="majorHAnsi" w:cstheme="majorHAnsi"/>
          <w:bCs/>
          <w:sz w:val="16"/>
          <w:szCs w:val="16"/>
        </w:rPr>
        <w:t>o</w:t>
      </w:r>
      <w:r w:rsidRPr="009B4858">
        <w:rPr>
          <w:rFonts w:asciiTheme="majorHAnsi" w:hAnsiTheme="majorHAnsi" w:cstheme="majorHAnsi"/>
          <w:bCs/>
          <w:sz w:val="16"/>
          <w:szCs w:val="16"/>
        </w:rPr>
        <w:t>s investigadores externos ao IPV não necessitam deste documento</w:t>
      </w:r>
    </w:p>
    <w:p w14:paraId="47A1806D" w14:textId="0001FF4A" w:rsidR="00AA00E9" w:rsidRPr="009B4858" w:rsidRDefault="00AA00E9" w:rsidP="00AA00E9">
      <w:pPr>
        <w:rPr>
          <w:rFonts w:asciiTheme="majorHAnsi" w:hAnsiTheme="majorHAnsi" w:cstheme="majorHAnsi"/>
          <w:bCs/>
          <w:sz w:val="16"/>
          <w:szCs w:val="16"/>
        </w:rPr>
      </w:pPr>
      <w:r w:rsidRPr="00F84EC6">
        <w:rPr>
          <w:rFonts w:asciiTheme="majorHAnsi" w:hAnsiTheme="majorHAnsi" w:cstheme="majorHAnsi"/>
          <w:b/>
          <w:color w:val="FF66CC"/>
          <w:sz w:val="16"/>
          <w:szCs w:val="16"/>
          <w:vertAlign w:val="superscript"/>
        </w:rPr>
        <w:t xml:space="preserve">5 </w:t>
      </w:r>
      <w:r w:rsidR="000031CB">
        <w:rPr>
          <w:rFonts w:asciiTheme="majorHAnsi" w:hAnsiTheme="majorHAnsi" w:cstheme="majorHAnsi"/>
          <w:bCs/>
          <w:sz w:val="16"/>
          <w:szCs w:val="16"/>
        </w:rPr>
        <w:t>q</w:t>
      </w:r>
      <w:r w:rsidRPr="009B4858">
        <w:rPr>
          <w:rFonts w:asciiTheme="majorHAnsi" w:hAnsiTheme="majorHAnsi" w:cstheme="majorHAnsi"/>
          <w:bCs/>
          <w:sz w:val="16"/>
          <w:szCs w:val="16"/>
        </w:rPr>
        <w:t>uando aplicável</w:t>
      </w:r>
    </w:p>
    <w:p w14:paraId="49B8D285" w14:textId="77777777" w:rsidR="00653C10" w:rsidRDefault="00AA00E9" w:rsidP="008F2B69">
      <w:pPr>
        <w:rPr>
          <w:b/>
          <w:bCs/>
          <w:sz w:val="20"/>
          <w:szCs w:val="20"/>
        </w:rPr>
        <w:sectPr w:rsidR="00653C10" w:rsidSect="00E8191C">
          <w:headerReference w:type="default" r:id="rId11"/>
          <w:pgSz w:w="11906" w:h="16838" w:code="9"/>
          <w:pgMar w:top="567" w:right="567" w:bottom="567" w:left="567" w:header="709" w:footer="709" w:gutter="0"/>
          <w:cols w:space="708"/>
          <w:docGrid w:linePitch="360"/>
        </w:sectPr>
      </w:pPr>
      <w:r w:rsidRPr="00F84EC6">
        <w:rPr>
          <w:rFonts w:asciiTheme="majorHAnsi" w:hAnsiTheme="majorHAnsi" w:cstheme="majorHAnsi"/>
          <w:b/>
          <w:color w:val="FF66CC"/>
          <w:sz w:val="16"/>
          <w:szCs w:val="16"/>
          <w:vertAlign w:val="superscript"/>
        </w:rPr>
        <w:t xml:space="preserve">6 </w:t>
      </w:r>
      <w:r w:rsidR="000031CB">
        <w:rPr>
          <w:rFonts w:asciiTheme="majorHAnsi" w:hAnsiTheme="majorHAnsi" w:cstheme="majorHAnsi"/>
          <w:bCs/>
          <w:sz w:val="16"/>
          <w:szCs w:val="16"/>
        </w:rPr>
        <w:t>q</w:t>
      </w:r>
      <w:r w:rsidRPr="009B4858">
        <w:rPr>
          <w:rFonts w:asciiTheme="majorHAnsi" w:hAnsiTheme="majorHAnsi" w:cstheme="majorHAnsi"/>
          <w:bCs/>
          <w:sz w:val="16"/>
          <w:szCs w:val="16"/>
        </w:rPr>
        <w:t>uando pedidas ajudas de custo</w:t>
      </w:r>
      <w:r w:rsidR="008F2B69">
        <w:rPr>
          <w:b/>
          <w:bCs/>
          <w:sz w:val="20"/>
          <w:szCs w:val="20"/>
        </w:rPr>
        <w:br w:type="page"/>
      </w:r>
    </w:p>
    <w:p w14:paraId="496D2E45" w14:textId="17C4303E" w:rsidR="00CE3409" w:rsidRPr="00227F41" w:rsidRDefault="00CE3409" w:rsidP="00CE3409">
      <w:pPr>
        <w:rPr>
          <w:b/>
          <w:bCs/>
          <w:sz w:val="20"/>
          <w:szCs w:val="20"/>
        </w:rPr>
      </w:pPr>
      <w:r w:rsidRPr="00227F41">
        <w:rPr>
          <w:b/>
          <w:bCs/>
          <w:sz w:val="20"/>
          <w:szCs w:val="20"/>
        </w:rPr>
        <w:lastRenderedPageBreak/>
        <w:t xml:space="preserve">ESTIMATIVA DE CUSTO </w:t>
      </w:r>
      <w:r w:rsidR="00B259BB" w:rsidRPr="00227F41">
        <w:rPr>
          <w:b/>
          <w:bCs/>
          <w:sz w:val="20"/>
          <w:szCs w:val="20"/>
        </w:rPr>
        <w:t>PARA SOLICITAÇÕES TIPO</w:t>
      </w:r>
      <w:r w:rsidR="00B259BB" w:rsidRPr="00F84EC6">
        <w:rPr>
          <w:rFonts w:cstheme="minorHAnsi"/>
          <w:b/>
          <w:color w:val="FF66CC"/>
          <w:sz w:val="20"/>
          <w:szCs w:val="20"/>
        </w:rPr>
        <w:t xml:space="preserve"> (1)</w:t>
      </w:r>
    </w:p>
    <w:p w14:paraId="419413F9" w14:textId="68CF095A" w:rsidR="00CE3409" w:rsidRPr="00227F41" w:rsidRDefault="00CE3409" w:rsidP="00CE3409">
      <w:pPr>
        <w:rPr>
          <w:b/>
          <w:bCs/>
          <w:sz w:val="20"/>
          <w:szCs w:val="20"/>
        </w:rPr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1537"/>
        <w:gridCol w:w="1537"/>
        <w:gridCol w:w="1537"/>
        <w:gridCol w:w="1537"/>
        <w:gridCol w:w="1538"/>
        <w:gridCol w:w="1538"/>
        <w:gridCol w:w="1538"/>
      </w:tblGrid>
      <w:tr w:rsidR="00CE3409" w:rsidRPr="00227F41" w14:paraId="41239C77" w14:textId="77777777" w:rsidTr="00CE3409">
        <w:tc>
          <w:tcPr>
            <w:tcW w:w="1537" w:type="dxa"/>
          </w:tcPr>
          <w:p w14:paraId="6AC18733" w14:textId="1C77E13E" w:rsidR="00CE3409" w:rsidRPr="00227F41" w:rsidRDefault="00CE3409" w:rsidP="00CE3409">
            <w:pPr>
              <w:jc w:val="center"/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ajudas de custo</w:t>
            </w:r>
          </w:p>
        </w:tc>
        <w:tc>
          <w:tcPr>
            <w:tcW w:w="1537" w:type="dxa"/>
          </w:tcPr>
          <w:p w14:paraId="1D6C8E3D" w14:textId="36C368F3" w:rsidR="00CE3409" w:rsidRPr="00227F41" w:rsidRDefault="00CE3409" w:rsidP="00CE3409">
            <w:pPr>
              <w:jc w:val="center"/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transporte</w:t>
            </w:r>
          </w:p>
        </w:tc>
        <w:tc>
          <w:tcPr>
            <w:tcW w:w="1537" w:type="dxa"/>
          </w:tcPr>
          <w:p w14:paraId="68998469" w14:textId="56692183" w:rsidR="00CE3409" w:rsidRPr="00227F41" w:rsidRDefault="00CE3409" w:rsidP="00CE3409">
            <w:pPr>
              <w:jc w:val="center"/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alojamento</w:t>
            </w:r>
          </w:p>
        </w:tc>
        <w:tc>
          <w:tcPr>
            <w:tcW w:w="1537" w:type="dxa"/>
          </w:tcPr>
          <w:p w14:paraId="6479B092" w14:textId="3C592ACE" w:rsidR="00CE3409" w:rsidRPr="00227F41" w:rsidRDefault="00CE3409" w:rsidP="00CE3409">
            <w:pPr>
              <w:jc w:val="center"/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transfers</w:t>
            </w:r>
          </w:p>
        </w:tc>
        <w:tc>
          <w:tcPr>
            <w:tcW w:w="1538" w:type="dxa"/>
          </w:tcPr>
          <w:p w14:paraId="2B77B79E" w14:textId="4CA6C567" w:rsidR="00CE3409" w:rsidRPr="00227F41" w:rsidRDefault="00CE3409" w:rsidP="00CE3409">
            <w:pPr>
              <w:jc w:val="center"/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inscrição</w:t>
            </w:r>
          </w:p>
        </w:tc>
        <w:tc>
          <w:tcPr>
            <w:tcW w:w="1538" w:type="dxa"/>
          </w:tcPr>
          <w:p w14:paraId="2ACBF56D" w14:textId="3F67649F" w:rsidR="00CE3409" w:rsidRPr="00227F41" w:rsidRDefault="00CE3409" w:rsidP="00CE3409">
            <w:pPr>
              <w:jc w:val="center"/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póster</w:t>
            </w:r>
            <w:r w:rsidR="0082157D">
              <w:rPr>
                <w:b/>
                <w:bCs/>
                <w:sz w:val="20"/>
                <w:szCs w:val="20"/>
              </w:rPr>
              <w:t>es</w:t>
            </w:r>
          </w:p>
        </w:tc>
        <w:tc>
          <w:tcPr>
            <w:tcW w:w="1538" w:type="dxa"/>
          </w:tcPr>
          <w:p w14:paraId="6D9325F2" w14:textId="06F9F28A" w:rsidR="00CE3409" w:rsidRPr="00227F41" w:rsidRDefault="00CE3409" w:rsidP="00CE3409">
            <w:pPr>
              <w:jc w:val="center"/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total</w:t>
            </w:r>
          </w:p>
        </w:tc>
      </w:tr>
      <w:tr w:rsidR="00CE3409" w:rsidRPr="00227F41" w14:paraId="32FFCCDC" w14:textId="77777777" w:rsidTr="00CE3409">
        <w:tc>
          <w:tcPr>
            <w:tcW w:w="1537" w:type="dxa"/>
          </w:tcPr>
          <w:p w14:paraId="3C39A1B2" w14:textId="23E73ED2" w:rsidR="00CE3409" w:rsidRPr="00227F41" w:rsidRDefault="00CE3409" w:rsidP="00CE3409">
            <w:pPr>
              <w:jc w:val="center"/>
              <w:rPr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€</w:t>
            </w:r>
          </w:p>
        </w:tc>
        <w:tc>
          <w:tcPr>
            <w:tcW w:w="1537" w:type="dxa"/>
          </w:tcPr>
          <w:p w14:paraId="09FCF27F" w14:textId="3325EAA2" w:rsidR="00CE3409" w:rsidRPr="00227F41" w:rsidRDefault="00CE3409" w:rsidP="00CE3409">
            <w:pPr>
              <w:jc w:val="center"/>
              <w:rPr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€</w:t>
            </w:r>
          </w:p>
        </w:tc>
        <w:tc>
          <w:tcPr>
            <w:tcW w:w="1537" w:type="dxa"/>
          </w:tcPr>
          <w:p w14:paraId="47EFBAE4" w14:textId="50A70F0F" w:rsidR="00CE3409" w:rsidRPr="00227F41" w:rsidRDefault="00CE3409" w:rsidP="00CE3409">
            <w:pPr>
              <w:jc w:val="center"/>
              <w:rPr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€</w:t>
            </w:r>
          </w:p>
        </w:tc>
        <w:tc>
          <w:tcPr>
            <w:tcW w:w="1537" w:type="dxa"/>
          </w:tcPr>
          <w:p w14:paraId="52E1A4FA" w14:textId="33F993DB" w:rsidR="00CE3409" w:rsidRPr="00227F41" w:rsidRDefault="00CE3409" w:rsidP="00CE3409">
            <w:pPr>
              <w:jc w:val="center"/>
              <w:rPr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€</w:t>
            </w:r>
          </w:p>
        </w:tc>
        <w:tc>
          <w:tcPr>
            <w:tcW w:w="1538" w:type="dxa"/>
          </w:tcPr>
          <w:p w14:paraId="3582F718" w14:textId="08AA177F" w:rsidR="00CE3409" w:rsidRPr="00227F41" w:rsidRDefault="00CE3409" w:rsidP="00CE3409">
            <w:pPr>
              <w:jc w:val="center"/>
              <w:rPr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€</w:t>
            </w:r>
          </w:p>
        </w:tc>
        <w:tc>
          <w:tcPr>
            <w:tcW w:w="1538" w:type="dxa"/>
          </w:tcPr>
          <w:p w14:paraId="7C4E1940" w14:textId="5F49A6F6" w:rsidR="00CE3409" w:rsidRPr="00227F41" w:rsidRDefault="0088565A" w:rsidP="00CE3409">
            <w:pPr>
              <w:jc w:val="center"/>
              <w:rPr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</w:t>
            </w:r>
            <w:r w:rsidR="00CE3409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€</w:t>
            </w:r>
          </w:p>
        </w:tc>
        <w:tc>
          <w:tcPr>
            <w:tcW w:w="1538" w:type="dxa"/>
          </w:tcPr>
          <w:p w14:paraId="5B2B9BAB" w14:textId="35C06D87" w:rsidR="00CE3409" w:rsidRPr="00227F41" w:rsidRDefault="00CE3409" w:rsidP="00CE3409">
            <w:pPr>
              <w:jc w:val="center"/>
              <w:rPr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€</w:t>
            </w:r>
          </w:p>
        </w:tc>
      </w:tr>
    </w:tbl>
    <w:p w14:paraId="69A6AFFD" w14:textId="6B8586A9" w:rsidR="00CE3409" w:rsidRPr="00227F41" w:rsidRDefault="00CE3409" w:rsidP="00CE3409">
      <w:pPr>
        <w:rPr>
          <w:b/>
          <w:bCs/>
          <w:sz w:val="20"/>
          <w:szCs w:val="20"/>
        </w:rPr>
      </w:pP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1"/>
        <w:gridCol w:w="5381"/>
      </w:tblGrid>
      <w:tr w:rsidR="00227F41" w:rsidRPr="00227F41" w14:paraId="344CDBE7" w14:textId="77777777" w:rsidTr="009F2271">
        <w:tc>
          <w:tcPr>
            <w:tcW w:w="5381" w:type="dxa"/>
            <w:tcBorders>
              <w:right w:val="single" w:sz="4" w:space="0" w:color="auto"/>
            </w:tcBorders>
          </w:tcPr>
          <w:p w14:paraId="697ACBC5" w14:textId="77777777" w:rsidR="00227F41" w:rsidRPr="00227F41" w:rsidRDefault="00227F41" w:rsidP="00227F41">
            <w:pPr>
              <w:rPr>
                <w:b/>
                <w:bCs/>
                <w:sz w:val="20"/>
                <w:szCs w:val="20"/>
              </w:rPr>
            </w:pPr>
          </w:p>
          <w:p w14:paraId="26E840F3" w14:textId="03174624" w:rsidR="00227F41" w:rsidRPr="00227F41" w:rsidRDefault="00227F41" w:rsidP="00227F41">
            <w:pPr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ESTIMATIVA DE CUSTO PARA SOLICITAÇÕES TIPO</w:t>
            </w:r>
            <w:r w:rsidRPr="00F84EC6">
              <w:rPr>
                <w:rFonts w:cstheme="minorHAnsi"/>
                <w:b/>
                <w:color w:val="FF66CC"/>
                <w:sz w:val="20"/>
                <w:szCs w:val="20"/>
              </w:rPr>
              <w:t xml:space="preserve"> (2)</w:t>
            </w:r>
          </w:p>
          <w:tbl>
            <w:tblPr>
              <w:tblStyle w:val="TabelacomGrelha"/>
              <w:tblW w:w="0" w:type="auto"/>
              <w:tblInd w:w="1306" w:type="dxa"/>
              <w:tblLook w:val="04A0" w:firstRow="1" w:lastRow="0" w:firstColumn="1" w:lastColumn="0" w:noHBand="0" w:noVBand="1"/>
            </w:tblPr>
            <w:tblGrid>
              <w:gridCol w:w="1537"/>
            </w:tblGrid>
            <w:tr w:rsidR="00227F41" w:rsidRPr="00227F41" w14:paraId="4B6AF728" w14:textId="77777777" w:rsidTr="009F2271">
              <w:tc>
                <w:tcPr>
                  <w:tcW w:w="1537" w:type="dxa"/>
                </w:tcPr>
                <w:p w14:paraId="78B4CEB5" w14:textId="77777777" w:rsidR="00227F41" w:rsidRPr="00227F41" w:rsidRDefault="00227F41" w:rsidP="009F2271">
                  <w:pPr>
                    <w:ind w:left="488" w:hanging="488"/>
                    <w:jc w:val="center"/>
                    <w:rPr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 xml:space="preserve"> €</w:t>
                  </w:r>
                </w:p>
              </w:tc>
            </w:tr>
          </w:tbl>
          <w:p w14:paraId="36B578F1" w14:textId="77777777" w:rsidR="00227F41" w:rsidRPr="00227F41" w:rsidRDefault="00227F41" w:rsidP="00CE340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381" w:type="dxa"/>
            <w:tcBorders>
              <w:left w:val="single" w:sz="4" w:space="0" w:color="auto"/>
            </w:tcBorders>
          </w:tcPr>
          <w:p w14:paraId="04CC61AA" w14:textId="77777777" w:rsidR="00227F41" w:rsidRPr="00227F41" w:rsidRDefault="00227F41" w:rsidP="00227F41">
            <w:pPr>
              <w:rPr>
                <w:b/>
                <w:bCs/>
                <w:sz w:val="20"/>
                <w:szCs w:val="20"/>
              </w:rPr>
            </w:pPr>
          </w:p>
          <w:p w14:paraId="2FCB66F0" w14:textId="2EEA92D8" w:rsidR="00227F41" w:rsidRPr="00227F41" w:rsidRDefault="00227F41" w:rsidP="00227F41">
            <w:pPr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ESTIMATIVA DE CUSTO PARA SOLICITAÇÕES TIPO</w:t>
            </w:r>
            <w:r w:rsidRPr="00F84EC6">
              <w:rPr>
                <w:rFonts w:cstheme="minorHAnsi"/>
                <w:b/>
                <w:color w:val="FF66CC"/>
                <w:sz w:val="20"/>
                <w:szCs w:val="20"/>
              </w:rPr>
              <w:t xml:space="preserve"> (3)</w:t>
            </w:r>
          </w:p>
          <w:tbl>
            <w:tblPr>
              <w:tblStyle w:val="TabelacomGrelha"/>
              <w:tblW w:w="0" w:type="auto"/>
              <w:tblInd w:w="1452" w:type="dxa"/>
              <w:tblLook w:val="04A0" w:firstRow="1" w:lastRow="0" w:firstColumn="1" w:lastColumn="0" w:noHBand="0" w:noVBand="1"/>
            </w:tblPr>
            <w:tblGrid>
              <w:gridCol w:w="1537"/>
            </w:tblGrid>
            <w:tr w:rsidR="00227F41" w:rsidRPr="00227F41" w14:paraId="7DE5DEBD" w14:textId="77777777" w:rsidTr="009F2271">
              <w:tc>
                <w:tcPr>
                  <w:tcW w:w="1537" w:type="dxa"/>
                </w:tcPr>
                <w:p w14:paraId="5EFF2972" w14:textId="77777777" w:rsidR="00227F41" w:rsidRPr="00227F41" w:rsidRDefault="00227F41" w:rsidP="009F2271">
                  <w:pPr>
                    <w:jc w:val="center"/>
                    <w:rPr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 xml:space="preserve"> €</w:t>
                  </w:r>
                </w:p>
              </w:tc>
            </w:tr>
          </w:tbl>
          <w:p w14:paraId="6AED7FCD" w14:textId="77777777" w:rsidR="00227F41" w:rsidRPr="00227F41" w:rsidRDefault="00227F41" w:rsidP="00CE3409">
            <w:pPr>
              <w:rPr>
                <w:b/>
                <w:bCs/>
                <w:sz w:val="20"/>
                <w:szCs w:val="20"/>
              </w:rPr>
            </w:pPr>
          </w:p>
        </w:tc>
      </w:tr>
    </w:tbl>
    <w:p w14:paraId="7C8BFD53" w14:textId="48A2C4F7" w:rsidR="00227F41" w:rsidRDefault="00227F41" w:rsidP="00CE3409">
      <w:pPr>
        <w:rPr>
          <w:b/>
          <w:bCs/>
          <w:sz w:val="20"/>
          <w:szCs w:val="20"/>
        </w:rPr>
      </w:pPr>
    </w:p>
    <w:p w14:paraId="276B1312" w14:textId="77777777" w:rsidR="009F2271" w:rsidRPr="00227F41" w:rsidRDefault="009F2271" w:rsidP="00CE3409">
      <w:pPr>
        <w:rPr>
          <w:b/>
          <w:bCs/>
          <w:sz w:val="20"/>
          <w:szCs w:val="20"/>
        </w:rPr>
      </w:pPr>
    </w:p>
    <w:p w14:paraId="7B7EA940" w14:textId="5A9DD73D" w:rsidR="005A720E" w:rsidRPr="00227F41" w:rsidRDefault="005A720E" w:rsidP="005A720E">
      <w:pPr>
        <w:rPr>
          <w:rFonts w:asciiTheme="majorHAnsi" w:hAnsiTheme="majorHAnsi" w:cstheme="majorHAnsi"/>
          <w:bCs/>
          <w:sz w:val="20"/>
          <w:szCs w:val="20"/>
        </w:rPr>
      </w:pPr>
      <w:r w:rsidRPr="00227F41">
        <w:rPr>
          <w:b/>
          <w:bCs/>
          <w:sz w:val="20"/>
          <w:szCs w:val="20"/>
        </w:rPr>
        <w:t xml:space="preserve">PARECER DO(A) COORDENADOR(A) DA UID: </w:t>
      </w:r>
      <w:sdt>
        <w:sdtPr>
          <w:rPr>
            <w:rFonts w:ascii="Segoe UI Symbol" w:hAnsi="Segoe UI Symbol" w:cs="Segoe UI Symbol"/>
            <w:bCs/>
            <w:sz w:val="20"/>
            <w:szCs w:val="20"/>
          </w:rPr>
          <w:id w:val="-17483355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406A">
            <w:rPr>
              <w:rFonts w:ascii="MS Gothic" w:eastAsia="MS Gothic" w:hAnsi="MS Gothic" w:cs="Segoe UI Symbol" w:hint="eastAsia"/>
              <w:bCs/>
              <w:sz w:val="20"/>
              <w:szCs w:val="20"/>
            </w:rPr>
            <w:t>☐</w:t>
          </w:r>
        </w:sdtContent>
      </w:sdt>
      <w:r w:rsidR="009F2271" w:rsidRPr="00227F41">
        <w:rPr>
          <w:rFonts w:ascii="Segoe UI Symbol" w:hAnsi="Segoe UI Symbol" w:cs="Segoe UI Symbol"/>
          <w:bCs/>
          <w:sz w:val="20"/>
          <w:szCs w:val="20"/>
        </w:rPr>
        <w:t xml:space="preserve"> </w:t>
      </w:r>
      <w:r w:rsidRPr="00227F41">
        <w:rPr>
          <w:rFonts w:asciiTheme="majorHAnsi" w:hAnsiTheme="majorHAnsi" w:cstheme="majorHAnsi"/>
          <w:bCs/>
          <w:sz w:val="20"/>
          <w:szCs w:val="20"/>
        </w:rPr>
        <w:t>em anexo</w:t>
      </w:r>
    </w:p>
    <w:p w14:paraId="5E9B392B" w14:textId="51C75D20" w:rsidR="00BB0614" w:rsidRDefault="00BB0614" w:rsidP="005A720E">
      <w:pPr>
        <w:rPr>
          <w:b/>
          <w:bCs/>
          <w:sz w:val="20"/>
          <w:szCs w:val="20"/>
        </w:rPr>
      </w:pPr>
    </w:p>
    <w:p w14:paraId="684C6851" w14:textId="77777777" w:rsidR="009F2271" w:rsidRPr="00227F41" w:rsidRDefault="009F2271" w:rsidP="005A720E">
      <w:pPr>
        <w:rPr>
          <w:b/>
          <w:bCs/>
          <w:sz w:val="20"/>
          <w:szCs w:val="20"/>
        </w:rPr>
      </w:pPr>
    </w:p>
    <w:p w14:paraId="530C992C" w14:textId="6083D081" w:rsidR="00BB0614" w:rsidRPr="00227F41" w:rsidRDefault="00BB0614" w:rsidP="00BB0614">
      <w:pPr>
        <w:rPr>
          <w:b/>
          <w:bCs/>
          <w:sz w:val="20"/>
          <w:szCs w:val="20"/>
        </w:rPr>
      </w:pPr>
      <w:r w:rsidRPr="00227F41">
        <w:rPr>
          <w:b/>
          <w:bCs/>
          <w:sz w:val="20"/>
          <w:szCs w:val="20"/>
        </w:rPr>
        <w:t>AUTORIZAÇÃO PARA CABIMENTAÇÃO PARA SOLICITAÇÕES TIPO</w:t>
      </w:r>
      <w:r w:rsidR="00B259BB" w:rsidRPr="00F84EC6">
        <w:rPr>
          <w:rFonts w:cstheme="minorHAnsi"/>
          <w:b/>
          <w:color w:val="FF66CC"/>
          <w:sz w:val="20"/>
          <w:szCs w:val="20"/>
        </w:rPr>
        <w:t xml:space="preserve"> (2)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2262"/>
        <w:gridCol w:w="5381"/>
      </w:tblGrid>
      <w:tr w:rsidR="00BB0614" w:rsidRPr="00227F41" w14:paraId="41B971D2" w14:textId="77777777" w:rsidTr="003D0576">
        <w:tc>
          <w:tcPr>
            <w:tcW w:w="3119" w:type="dxa"/>
            <w:vAlign w:val="center"/>
          </w:tcPr>
          <w:p w14:paraId="7CC49F5B" w14:textId="6C71B042" w:rsidR="00BB0614" w:rsidRPr="00227F41" w:rsidRDefault="00BB0614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>Autorizo cabimentação</w:t>
            </w:r>
          </w:p>
        </w:tc>
        <w:tc>
          <w:tcPr>
            <w:tcW w:w="2262" w:type="dxa"/>
            <w:vAlign w:val="center"/>
          </w:tcPr>
          <w:p w14:paraId="1E22606B" w14:textId="345B6808" w:rsidR="00BB0614" w:rsidRPr="00227F41" w:rsidRDefault="008F5222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2009632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B0614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sim</w:t>
            </w:r>
          </w:p>
          <w:p w14:paraId="27D9B42D" w14:textId="3012097D" w:rsidR="00BB0614" w:rsidRPr="00227F41" w:rsidRDefault="008F5222" w:rsidP="00D97389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1731649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B0614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não</w:t>
            </w:r>
          </w:p>
        </w:tc>
        <w:tc>
          <w:tcPr>
            <w:tcW w:w="5381" w:type="dxa"/>
            <w:vAlign w:val="center"/>
          </w:tcPr>
          <w:p w14:paraId="26FC8CFC" w14:textId="5AA333A7" w:rsidR="00BB0614" w:rsidRPr="001A5A2C" w:rsidRDefault="00BB0614" w:rsidP="001A5A2C">
            <w:pPr>
              <w:pStyle w:val="Cabealho"/>
              <w:jc w:val="center"/>
              <w:rPr>
                <w:rFonts w:asciiTheme="majorHAnsi" w:eastAsia="Arial Unicode MS" w:hAnsiTheme="majorHAnsi" w:cstheme="majorHAnsi"/>
                <w:sz w:val="20"/>
                <w:szCs w:val="20"/>
              </w:rPr>
            </w:pPr>
          </w:p>
        </w:tc>
      </w:tr>
    </w:tbl>
    <w:p w14:paraId="1F24DB9B" w14:textId="77777777" w:rsidR="003D0576" w:rsidRDefault="003D0576" w:rsidP="00BB0614">
      <w:pPr>
        <w:rPr>
          <w:rFonts w:asciiTheme="majorHAnsi" w:eastAsia="Arial Unicode MS" w:hAnsiTheme="majorHAnsi" w:cstheme="majorHAnsi"/>
          <w:sz w:val="20"/>
          <w:szCs w:val="20"/>
        </w:rPr>
        <w:sectPr w:rsidR="003D0576" w:rsidSect="00653C10">
          <w:headerReference w:type="default" r:id="rId12"/>
          <w:pgSz w:w="11906" w:h="16838" w:code="9"/>
          <w:pgMar w:top="567" w:right="567" w:bottom="567" w:left="567" w:header="709" w:footer="709" w:gutter="0"/>
          <w:cols w:space="708"/>
          <w:docGrid w:linePitch="360"/>
        </w:sectPr>
      </w:pPr>
    </w:p>
    <w:p w14:paraId="025049B4" w14:textId="4BA1CFC0" w:rsidR="00BB0614" w:rsidRPr="00227F41" w:rsidRDefault="008F5222" w:rsidP="00BB0614">
      <w:pPr>
        <w:rPr>
          <w:b/>
          <w:bCs/>
          <w:sz w:val="20"/>
          <w:szCs w:val="20"/>
        </w:rPr>
      </w:pPr>
      <w:r>
        <w:rPr>
          <w:rFonts w:asciiTheme="majorHAnsi" w:eastAsia="Arial Unicode MS" w:hAnsiTheme="majorHAnsi" w:cstheme="majorHAnsi"/>
          <w:sz w:val="20"/>
          <w:szCs w:val="20"/>
        </w:rPr>
        <w:pict w14:anchorId="42016C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Linha de Assinatura do Microsoft Office..." style="width:192.35pt;height:95.65pt">
            <v:imagedata r:id="rId13" o:title=""/>
            <o:lock v:ext="edit" ungrouping="t" rotation="t" cropping="t" verticies="t" text="t" grouping="t"/>
            <o:signatureline v:ext="edit" id="{5D012AE0-5897-4374-BEEE-1C792B55A806}" provid="{00000000-0000-0000-0000-000000000000}" o:suggestedsigner2="Assinatura elemento do Órgão Responsável" allowcomments="t" issignatureline="t"/>
          </v:shape>
        </w:pict>
      </w:r>
    </w:p>
    <w:p w14:paraId="2AE3F5EC" w14:textId="77777777" w:rsidR="003D0576" w:rsidRDefault="003D0576" w:rsidP="00CE3409">
      <w:pPr>
        <w:rPr>
          <w:b/>
          <w:bCs/>
          <w:sz w:val="20"/>
          <w:szCs w:val="20"/>
        </w:rPr>
        <w:sectPr w:rsidR="003D0576" w:rsidSect="00653C10">
          <w:type w:val="continuous"/>
          <w:pgSz w:w="11906" w:h="16838" w:code="9"/>
          <w:pgMar w:top="567" w:right="567" w:bottom="567" w:left="567" w:header="709" w:footer="709" w:gutter="0"/>
          <w:cols w:space="708"/>
          <w:formProt w:val="0"/>
          <w:docGrid w:linePitch="360"/>
        </w:sectPr>
      </w:pPr>
    </w:p>
    <w:p w14:paraId="3AD3699D" w14:textId="2079C77E" w:rsidR="00757848" w:rsidRPr="00227F41" w:rsidRDefault="00757848" w:rsidP="00CE3409">
      <w:pPr>
        <w:rPr>
          <w:b/>
          <w:bCs/>
          <w:sz w:val="20"/>
          <w:szCs w:val="20"/>
        </w:rPr>
      </w:pPr>
    </w:p>
    <w:p w14:paraId="098E6263" w14:textId="2A5D089A" w:rsidR="005A720E" w:rsidRPr="00227F41" w:rsidRDefault="005A720E" w:rsidP="005A720E">
      <w:pPr>
        <w:rPr>
          <w:b/>
          <w:bCs/>
          <w:sz w:val="20"/>
          <w:szCs w:val="20"/>
        </w:rPr>
      </w:pPr>
      <w:r w:rsidRPr="00227F41">
        <w:rPr>
          <w:b/>
          <w:bCs/>
          <w:sz w:val="20"/>
          <w:szCs w:val="20"/>
        </w:rPr>
        <w:t xml:space="preserve">RESERVADO AO PRESIDENTE DO IPV PARA </w:t>
      </w:r>
      <w:r w:rsidR="00BB0614" w:rsidRPr="00227F41">
        <w:rPr>
          <w:b/>
          <w:bCs/>
          <w:sz w:val="20"/>
          <w:szCs w:val="20"/>
        </w:rPr>
        <w:t>SOLICITAÇÕES TIPO</w:t>
      </w:r>
      <w:r w:rsidR="00B259BB" w:rsidRPr="00F84EC6">
        <w:rPr>
          <w:rFonts w:cstheme="minorHAnsi"/>
          <w:b/>
          <w:color w:val="FF66CC"/>
          <w:sz w:val="20"/>
          <w:szCs w:val="20"/>
        </w:rPr>
        <w:t xml:space="preserve"> (1)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0"/>
        <w:gridCol w:w="2691"/>
        <w:gridCol w:w="5381"/>
      </w:tblGrid>
      <w:tr w:rsidR="00BB0614" w:rsidRPr="00227F41" w14:paraId="5041825C" w14:textId="77777777" w:rsidTr="00BB0614">
        <w:tc>
          <w:tcPr>
            <w:tcW w:w="2690" w:type="dxa"/>
            <w:vAlign w:val="center"/>
          </w:tcPr>
          <w:p w14:paraId="30B43276" w14:textId="755BABB4" w:rsidR="0038522F" w:rsidRPr="00227F41" w:rsidRDefault="0038522F" w:rsidP="00BB0614">
            <w:pPr>
              <w:rPr>
                <w:rFonts w:ascii="Segoe UI Symbol" w:hAnsi="Segoe UI Symbol" w:cs="Segoe UI Symbol"/>
                <w:bCs/>
                <w:sz w:val="20"/>
                <w:szCs w:val="20"/>
              </w:rPr>
            </w:pPr>
            <w:r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>implica deslocação?</w:t>
            </w:r>
          </w:p>
          <w:p w14:paraId="6E19C979" w14:textId="465F20D7" w:rsidR="00BB0614" w:rsidRPr="00227F41" w:rsidRDefault="008F5222" w:rsidP="00BB0614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-744259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38522F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sim</w:t>
            </w:r>
          </w:p>
          <w:p w14:paraId="3CADC014" w14:textId="6175DC09" w:rsidR="00BB0614" w:rsidRPr="00227F41" w:rsidRDefault="008F5222" w:rsidP="00BB0614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256950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38522F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não</w:t>
            </w:r>
          </w:p>
        </w:tc>
        <w:tc>
          <w:tcPr>
            <w:tcW w:w="2691" w:type="dxa"/>
            <w:vAlign w:val="center"/>
          </w:tcPr>
          <w:p w14:paraId="67A059C1" w14:textId="33DB271C" w:rsidR="00BB0614" w:rsidRPr="00227F41" w:rsidRDefault="008F5222" w:rsidP="00BB0614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1938566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B0614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autorizo </w:t>
            </w:r>
            <w:r w:rsidR="0038522F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deslocação</w:t>
            </w:r>
          </w:p>
          <w:p w14:paraId="347DCD6D" w14:textId="73C88C2F" w:rsidR="00BB0614" w:rsidRPr="00227F41" w:rsidRDefault="008F5222" w:rsidP="00BB0614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648097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B0614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não autorizo deslocação</w:t>
            </w:r>
          </w:p>
        </w:tc>
        <w:tc>
          <w:tcPr>
            <w:tcW w:w="5381" w:type="dxa"/>
            <w:vAlign w:val="center"/>
          </w:tcPr>
          <w:p w14:paraId="593E90AF" w14:textId="0AA9C50B" w:rsidR="00BB0614" w:rsidRPr="00227F41" w:rsidRDefault="00BB0614" w:rsidP="00BB061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</w:tbl>
    <w:p w14:paraId="065E2086" w14:textId="77777777" w:rsidR="003D0576" w:rsidRDefault="003D0576" w:rsidP="005A720E">
      <w:pPr>
        <w:rPr>
          <w:rFonts w:asciiTheme="majorHAnsi" w:eastAsia="Arial Unicode MS" w:hAnsiTheme="majorHAnsi" w:cstheme="majorHAnsi"/>
          <w:sz w:val="20"/>
          <w:szCs w:val="20"/>
        </w:rPr>
        <w:sectPr w:rsidR="003D0576" w:rsidSect="00653C10">
          <w:type w:val="continuous"/>
          <w:pgSz w:w="11906" w:h="16838" w:code="9"/>
          <w:pgMar w:top="567" w:right="567" w:bottom="567" w:left="567" w:header="709" w:footer="709" w:gutter="0"/>
          <w:cols w:space="708"/>
          <w:docGrid w:linePitch="360"/>
        </w:sectPr>
      </w:pPr>
    </w:p>
    <w:p w14:paraId="643A522A" w14:textId="41E04EC6" w:rsidR="002D608F" w:rsidRPr="00227F41" w:rsidRDefault="008F5222" w:rsidP="005A720E">
      <w:pPr>
        <w:rPr>
          <w:b/>
          <w:bCs/>
          <w:sz w:val="20"/>
          <w:szCs w:val="20"/>
        </w:rPr>
      </w:pPr>
      <w:r>
        <w:rPr>
          <w:rFonts w:asciiTheme="majorHAnsi" w:eastAsia="Arial Unicode MS" w:hAnsiTheme="majorHAnsi" w:cstheme="majorHAnsi"/>
          <w:sz w:val="20"/>
          <w:szCs w:val="20"/>
        </w:rPr>
        <w:pict w14:anchorId="2DF8EE72">
          <v:shape id="_x0000_i1026" type="#_x0000_t75" alt="Linha de Assinatura do Microsoft Office..." style="width:192.35pt;height:95.65pt">
            <v:imagedata r:id="rId14" o:title=""/>
            <o:lock v:ext="edit" ungrouping="t" rotation="t" cropping="t" verticies="t" text="t" grouping="t"/>
            <o:signatureline v:ext="edit" id="{C5BDFB2D-1685-4176-A2F9-C9A8ADC2F9D8}" provid="{00000000-0000-0000-0000-000000000000}" o:suggestedsigner2="Presidente do IPV" issignatureline="t"/>
          </v:shape>
        </w:pict>
      </w:r>
    </w:p>
    <w:p w14:paraId="6CCFF271" w14:textId="77777777" w:rsidR="002D608F" w:rsidRPr="00227F41" w:rsidRDefault="002D608F" w:rsidP="005A720E">
      <w:pPr>
        <w:rPr>
          <w:b/>
          <w:bCs/>
          <w:sz w:val="20"/>
          <w:szCs w:val="20"/>
        </w:rPr>
      </w:pPr>
    </w:p>
    <w:sectPr w:rsidR="002D608F" w:rsidRPr="00227F41" w:rsidSect="00653C10">
      <w:type w:val="continuous"/>
      <w:pgSz w:w="11906" w:h="16838" w:code="9"/>
      <w:pgMar w:top="567" w:right="567" w:bottom="567" w:left="567" w:header="709" w:footer="709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B1C74D" w14:textId="77777777" w:rsidR="00A77A3D" w:rsidRDefault="00A77A3D" w:rsidP="00104EEB">
      <w:r>
        <w:separator/>
      </w:r>
    </w:p>
  </w:endnote>
  <w:endnote w:type="continuationSeparator" w:id="0">
    <w:p w14:paraId="7276BC07" w14:textId="77777777" w:rsidR="00A77A3D" w:rsidRDefault="00A77A3D" w:rsidP="00104E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961187" w14:textId="77777777" w:rsidR="00A77A3D" w:rsidRDefault="00A77A3D" w:rsidP="00104EEB">
      <w:r>
        <w:separator/>
      </w:r>
    </w:p>
  </w:footnote>
  <w:footnote w:type="continuationSeparator" w:id="0">
    <w:p w14:paraId="35542CB4" w14:textId="77777777" w:rsidR="00A77A3D" w:rsidRDefault="00A77A3D" w:rsidP="00104E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689"/>
      <w:gridCol w:w="4257"/>
      <w:gridCol w:w="3816"/>
    </w:tblGrid>
    <w:tr w:rsidR="002D608F" w14:paraId="1CDFFE3A" w14:textId="77777777" w:rsidTr="00F84EC6">
      <w:tc>
        <w:tcPr>
          <w:tcW w:w="2689" w:type="dxa"/>
          <w:vAlign w:val="center"/>
        </w:tcPr>
        <w:p w14:paraId="75894326" w14:textId="77777777" w:rsidR="002D608F" w:rsidRDefault="002D608F" w:rsidP="002D608F">
          <w:pPr>
            <w:pStyle w:val="Cabealho"/>
          </w:pPr>
          <w:r>
            <w:rPr>
              <w:noProof/>
            </w:rPr>
            <w:drawing>
              <wp:inline distT="0" distB="0" distL="0" distR="0" wp14:anchorId="218210C2" wp14:editId="15C9A1CB">
                <wp:extent cx="1095469" cy="393022"/>
                <wp:effectExtent l="0" t="0" r="0" b="0"/>
                <wp:docPr id="27" name="Imagem 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4959"/>
                        <a:stretch/>
                      </pic:blipFill>
                      <pic:spPr bwMode="auto">
                        <a:xfrm>
                          <a:off x="0" y="0"/>
                          <a:ext cx="1139859" cy="408948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57" w:type="dxa"/>
          <w:vAlign w:val="center"/>
        </w:tcPr>
        <w:p w14:paraId="2DE1ED82" w14:textId="78410619" w:rsidR="002D608F" w:rsidRDefault="00F84EC6" w:rsidP="002D608F">
          <w:pPr>
            <w:pStyle w:val="Cabealho"/>
          </w:pPr>
          <w:r>
            <w:rPr>
              <w:noProof/>
            </w:rPr>
            <w:drawing>
              <wp:inline distT="0" distB="0" distL="0" distR="0" wp14:anchorId="7193D801" wp14:editId="777B9D5A">
                <wp:extent cx="1012197" cy="365226"/>
                <wp:effectExtent l="0" t="0" r="0" b="0"/>
                <wp:docPr id="3" name="Imagem 3" descr="Uma imagem com texto, cartão-de-visita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agem 3" descr="Uma imagem com texto, cartão-de-visita&#10;&#10;Descrição gerada automaticamente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35700" cy="37370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16" w:type="dxa"/>
          <w:vAlign w:val="center"/>
        </w:tcPr>
        <w:p w14:paraId="4F6172DC" w14:textId="77777777" w:rsidR="002D608F" w:rsidRPr="00C65B66" w:rsidRDefault="002D608F" w:rsidP="002D608F">
          <w:pPr>
            <w:pStyle w:val="Cabealho"/>
            <w:jc w:val="right"/>
            <w:rPr>
              <w:b/>
              <w:bCs/>
              <w:noProof/>
              <w:sz w:val="19"/>
              <w:szCs w:val="19"/>
            </w:rPr>
          </w:pPr>
          <w:r w:rsidRPr="00631EBE">
            <w:rPr>
              <w:noProof/>
              <w:sz w:val="19"/>
              <w:szCs w:val="19"/>
            </w:rPr>
            <w:t xml:space="preserve">  </w:t>
          </w:r>
          <w:r>
            <w:rPr>
              <w:b/>
              <w:bCs/>
              <w:noProof/>
              <w:sz w:val="19"/>
              <w:szCs w:val="19"/>
            </w:rPr>
            <w:t>SOLICITAÇÃO</w:t>
          </w:r>
          <w:r w:rsidRPr="00C65B66">
            <w:rPr>
              <w:b/>
              <w:bCs/>
              <w:noProof/>
              <w:sz w:val="19"/>
              <w:szCs w:val="19"/>
            </w:rPr>
            <w:t xml:space="preserve"> DE APOIO FINANCEIRO</w:t>
          </w:r>
        </w:p>
        <w:p w14:paraId="68804B92" w14:textId="1BAC34D6" w:rsidR="002D608F" w:rsidRPr="00F216A5" w:rsidRDefault="002D608F" w:rsidP="002D608F">
          <w:pPr>
            <w:pStyle w:val="Cabealho"/>
            <w:jc w:val="right"/>
            <w:rPr>
              <w:noProof/>
              <w:sz w:val="14"/>
              <w:szCs w:val="14"/>
            </w:rPr>
          </w:pPr>
          <w:r w:rsidRPr="00F216A5">
            <w:rPr>
              <w:noProof/>
              <w:sz w:val="14"/>
              <w:szCs w:val="14"/>
            </w:rPr>
            <w:t xml:space="preserve">  IMQ*08.01</w:t>
          </w:r>
          <w:r w:rsidR="00F84EC6">
            <w:rPr>
              <w:noProof/>
              <w:sz w:val="14"/>
              <w:szCs w:val="14"/>
            </w:rPr>
            <w:t>UICISA</w:t>
          </w:r>
          <w:r w:rsidRPr="00F216A5">
            <w:rPr>
              <w:noProof/>
              <w:sz w:val="14"/>
              <w:szCs w:val="14"/>
            </w:rPr>
            <w:t xml:space="preserve"> V12 0</w:t>
          </w:r>
          <w:r w:rsidR="008F5222">
            <w:rPr>
              <w:noProof/>
              <w:sz w:val="14"/>
              <w:szCs w:val="14"/>
            </w:rPr>
            <w:t>3</w:t>
          </w:r>
          <w:r w:rsidRPr="00F216A5">
            <w:rPr>
              <w:noProof/>
              <w:sz w:val="14"/>
              <w:szCs w:val="14"/>
            </w:rPr>
            <w:t>/0</w:t>
          </w:r>
          <w:r w:rsidR="008F5222">
            <w:rPr>
              <w:noProof/>
              <w:sz w:val="14"/>
              <w:szCs w:val="14"/>
            </w:rPr>
            <w:t>2</w:t>
          </w:r>
          <w:r w:rsidRPr="00F216A5">
            <w:rPr>
              <w:noProof/>
              <w:sz w:val="14"/>
              <w:szCs w:val="14"/>
            </w:rPr>
            <w:t>/2023 •</w:t>
          </w:r>
          <w:r w:rsidRPr="00F216A5">
            <w:rPr>
              <w:noProof/>
              <w:sz w:val="16"/>
              <w:szCs w:val="16"/>
            </w:rPr>
            <w:t xml:space="preserve"> </w:t>
          </w:r>
          <w:r w:rsidRPr="00F216A5">
            <w:rPr>
              <w:sz w:val="16"/>
              <w:szCs w:val="16"/>
            </w:rPr>
            <w:fldChar w:fldCharType="begin"/>
          </w:r>
          <w:r w:rsidRPr="00F216A5">
            <w:rPr>
              <w:sz w:val="16"/>
              <w:szCs w:val="16"/>
            </w:rPr>
            <w:instrText>PAGE  \* Arabic  \* MERGEFORMAT</w:instrText>
          </w:r>
          <w:r w:rsidRPr="00F216A5">
            <w:rPr>
              <w:sz w:val="16"/>
              <w:szCs w:val="16"/>
            </w:rPr>
            <w:fldChar w:fldCharType="separate"/>
          </w:r>
          <w:r>
            <w:rPr>
              <w:sz w:val="16"/>
              <w:szCs w:val="16"/>
            </w:rPr>
            <w:t>3</w:t>
          </w:r>
          <w:r w:rsidRPr="00F216A5">
            <w:rPr>
              <w:sz w:val="16"/>
              <w:szCs w:val="16"/>
            </w:rPr>
            <w:fldChar w:fldCharType="end"/>
          </w:r>
          <w:r w:rsidRPr="00F216A5">
            <w:rPr>
              <w:sz w:val="16"/>
              <w:szCs w:val="16"/>
            </w:rPr>
            <w:t>|</w:t>
          </w:r>
          <w:r w:rsidRPr="00F216A5">
            <w:rPr>
              <w:sz w:val="16"/>
              <w:szCs w:val="16"/>
            </w:rPr>
            <w:fldChar w:fldCharType="begin"/>
          </w:r>
          <w:r w:rsidRPr="00F216A5">
            <w:rPr>
              <w:sz w:val="16"/>
              <w:szCs w:val="16"/>
            </w:rPr>
            <w:instrText>NUMPAGES  \* Arabic  \* MERGEFORMAT</w:instrText>
          </w:r>
          <w:r w:rsidRPr="00F216A5">
            <w:rPr>
              <w:sz w:val="16"/>
              <w:szCs w:val="16"/>
            </w:rPr>
            <w:fldChar w:fldCharType="separate"/>
          </w:r>
          <w:r>
            <w:rPr>
              <w:sz w:val="16"/>
              <w:szCs w:val="16"/>
            </w:rPr>
            <w:t>4</w:t>
          </w:r>
          <w:r w:rsidRPr="00F216A5">
            <w:rPr>
              <w:sz w:val="16"/>
              <w:szCs w:val="16"/>
            </w:rPr>
            <w:fldChar w:fldCharType="end"/>
          </w:r>
        </w:p>
      </w:tc>
    </w:tr>
  </w:tbl>
  <w:p w14:paraId="5828B6E8" w14:textId="6EDFAE42" w:rsidR="002D608F" w:rsidRPr="00F84EC6" w:rsidRDefault="008F5222" w:rsidP="00C24576">
    <w:pPr>
      <w:pStyle w:val="Cabealho"/>
      <w:ind w:left="2694"/>
      <w:rPr>
        <w:b/>
        <w:bCs/>
        <w:color w:val="FF66CC"/>
        <w:szCs w:val="18"/>
      </w:rPr>
    </w:pPr>
    <w:hyperlink r:id="rId3" w:history="1">
      <w:r w:rsidR="00F84EC6" w:rsidRPr="00F84EC6">
        <w:rPr>
          <w:rStyle w:val="Hiperligao"/>
          <w:b/>
          <w:bCs/>
          <w:color w:val="FF66CC"/>
          <w:szCs w:val="18"/>
          <w:u w:val="none"/>
        </w:rPr>
        <w:t>http://events.ipv.pt/uicisa</w:t>
      </w:r>
    </w:hyperlink>
  </w:p>
  <w:p w14:paraId="40B4D9B3" w14:textId="77777777" w:rsidR="00653C10" w:rsidRDefault="00653C10" w:rsidP="00653C10">
    <w:pPr>
      <w:jc w:val="center"/>
      <w:rPr>
        <w:b/>
        <w:bCs/>
        <w:szCs w:val="18"/>
      </w:rPr>
    </w:pPr>
  </w:p>
  <w:p w14:paraId="1AFE114C" w14:textId="4A84CCA9" w:rsidR="00653C10" w:rsidRPr="00653C10" w:rsidRDefault="00653C10" w:rsidP="00653C10">
    <w:pPr>
      <w:jc w:val="center"/>
      <w:rPr>
        <w:b/>
        <w:bCs/>
        <w:szCs w:val="18"/>
      </w:rPr>
    </w:pPr>
    <w:r w:rsidRPr="00653C10">
      <w:rPr>
        <w:b/>
        <w:bCs/>
        <w:szCs w:val="18"/>
      </w:rPr>
      <w:t>toda a documentação tem de ser enviada para</w:t>
    </w:r>
    <w:r w:rsidR="00F84EC6">
      <w:rPr>
        <w:b/>
        <w:bCs/>
        <w:szCs w:val="18"/>
      </w:rPr>
      <w:t xml:space="preserve"> uicisa-e</w:t>
    </w:r>
    <w:r w:rsidRPr="00653C10">
      <w:rPr>
        <w:b/>
        <w:bCs/>
        <w:szCs w:val="18"/>
      </w:rPr>
      <w:t>@sc.ipv.pt</w:t>
    </w:r>
  </w:p>
  <w:p w14:paraId="7726472E" w14:textId="77777777" w:rsidR="00E8191C" w:rsidRPr="00CE3409" w:rsidRDefault="00E8191C" w:rsidP="00CE3409">
    <w:pPr>
      <w:pStyle w:val="Cabealho"/>
      <w:jc w:val="center"/>
      <w:rPr>
        <w:b/>
        <w:bCs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689"/>
      <w:gridCol w:w="4257"/>
      <w:gridCol w:w="3816"/>
    </w:tblGrid>
    <w:tr w:rsidR="00F84EC6" w14:paraId="7F54D430" w14:textId="77777777" w:rsidTr="0061432B">
      <w:tc>
        <w:tcPr>
          <w:tcW w:w="2689" w:type="dxa"/>
          <w:vAlign w:val="center"/>
        </w:tcPr>
        <w:p w14:paraId="44364E26" w14:textId="77777777" w:rsidR="00F84EC6" w:rsidRDefault="00F84EC6" w:rsidP="00F84EC6">
          <w:pPr>
            <w:pStyle w:val="Cabealho"/>
          </w:pPr>
          <w:r>
            <w:rPr>
              <w:noProof/>
            </w:rPr>
            <w:drawing>
              <wp:inline distT="0" distB="0" distL="0" distR="0" wp14:anchorId="745D32A4" wp14:editId="366CAB80">
                <wp:extent cx="1095469" cy="393022"/>
                <wp:effectExtent l="0" t="0" r="0" b="0"/>
                <wp:docPr id="7" name="Imagem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4959"/>
                        <a:stretch/>
                      </pic:blipFill>
                      <pic:spPr bwMode="auto">
                        <a:xfrm>
                          <a:off x="0" y="0"/>
                          <a:ext cx="1139859" cy="408948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57" w:type="dxa"/>
          <w:vAlign w:val="center"/>
        </w:tcPr>
        <w:p w14:paraId="7260DEDE" w14:textId="77777777" w:rsidR="00F84EC6" w:rsidRDefault="00F84EC6" w:rsidP="00F84EC6">
          <w:pPr>
            <w:pStyle w:val="Cabealho"/>
          </w:pPr>
          <w:r>
            <w:rPr>
              <w:noProof/>
            </w:rPr>
            <w:drawing>
              <wp:inline distT="0" distB="0" distL="0" distR="0" wp14:anchorId="01FC12F6" wp14:editId="3E702974">
                <wp:extent cx="1012197" cy="365226"/>
                <wp:effectExtent l="0" t="0" r="0" b="0"/>
                <wp:docPr id="8" name="Imagem 8" descr="Uma imagem com texto, cartão-de-visita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agem 3" descr="Uma imagem com texto, cartão-de-visita&#10;&#10;Descrição gerada automaticamente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35700" cy="37370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16" w:type="dxa"/>
          <w:vAlign w:val="center"/>
        </w:tcPr>
        <w:p w14:paraId="0952ED67" w14:textId="77777777" w:rsidR="00F84EC6" w:rsidRPr="00C65B66" w:rsidRDefault="00F84EC6" w:rsidP="00F84EC6">
          <w:pPr>
            <w:pStyle w:val="Cabealho"/>
            <w:jc w:val="right"/>
            <w:rPr>
              <w:b/>
              <w:bCs/>
              <w:noProof/>
              <w:sz w:val="19"/>
              <w:szCs w:val="19"/>
            </w:rPr>
          </w:pPr>
          <w:r w:rsidRPr="00631EBE">
            <w:rPr>
              <w:noProof/>
              <w:sz w:val="19"/>
              <w:szCs w:val="19"/>
            </w:rPr>
            <w:t xml:space="preserve">  </w:t>
          </w:r>
          <w:r>
            <w:rPr>
              <w:b/>
              <w:bCs/>
              <w:noProof/>
              <w:sz w:val="19"/>
              <w:szCs w:val="19"/>
            </w:rPr>
            <w:t>SOLICITAÇÃO</w:t>
          </w:r>
          <w:r w:rsidRPr="00C65B66">
            <w:rPr>
              <w:b/>
              <w:bCs/>
              <w:noProof/>
              <w:sz w:val="19"/>
              <w:szCs w:val="19"/>
            </w:rPr>
            <w:t xml:space="preserve"> DE APOIO FINANCEIRO</w:t>
          </w:r>
        </w:p>
        <w:p w14:paraId="4D6A3A8B" w14:textId="77777777" w:rsidR="00F84EC6" w:rsidRPr="00F216A5" w:rsidRDefault="00F84EC6" w:rsidP="00F84EC6">
          <w:pPr>
            <w:pStyle w:val="Cabealho"/>
            <w:jc w:val="right"/>
            <w:rPr>
              <w:noProof/>
              <w:sz w:val="14"/>
              <w:szCs w:val="14"/>
            </w:rPr>
          </w:pPr>
          <w:r w:rsidRPr="00F216A5">
            <w:rPr>
              <w:noProof/>
              <w:sz w:val="14"/>
              <w:szCs w:val="14"/>
            </w:rPr>
            <w:t xml:space="preserve">  IMQ*08.01</w:t>
          </w:r>
          <w:r>
            <w:rPr>
              <w:noProof/>
              <w:sz w:val="14"/>
              <w:szCs w:val="14"/>
            </w:rPr>
            <w:t>UICISA</w:t>
          </w:r>
          <w:r w:rsidRPr="00F216A5">
            <w:rPr>
              <w:noProof/>
              <w:sz w:val="14"/>
              <w:szCs w:val="14"/>
            </w:rPr>
            <w:t xml:space="preserve"> V12 04/01/2023 •</w:t>
          </w:r>
          <w:r w:rsidRPr="00F216A5">
            <w:rPr>
              <w:noProof/>
              <w:sz w:val="16"/>
              <w:szCs w:val="16"/>
            </w:rPr>
            <w:t xml:space="preserve"> </w:t>
          </w:r>
          <w:r w:rsidRPr="00F216A5">
            <w:rPr>
              <w:sz w:val="16"/>
              <w:szCs w:val="16"/>
            </w:rPr>
            <w:fldChar w:fldCharType="begin"/>
          </w:r>
          <w:r w:rsidRPr="00F216A5">
            <w:rPr>
              <w:sz w:val="16"/>
              <w:szCs w:val="16"/>
            </w:rPr>
            <w:instrText>PAGE  \* Arabic  \* MERGEFORMAT</w:instrText>
          </w:r>
          <w:r w:rsidRPr="00F216A5">
            <w:rPr>
              <w:sz w:val="16"/>
              <w:szCs w:val="16"/>
            </w:rPr>
            <w:fldChar w:fldCharType="separate"/>
          </w:r>
          <w:r>
            <w:rPr>
              <w:sz w:val="16"/>
              <w:szCs w:val="16"/>
            </w:rPr>
            <w:t>3</w:t>
          </w:r>
          <w:r w:rsidRPr="00F216A5">
            <w:rPr>
              <w:sz w:val="16"/>
              <w:szCs w:val="16"/>
            </w:rPr>
            <w:fldChar w:fldCharType="end"/>
          </w:r>
          <w:r w:rsidRPr="00F216A5">
            <w:rPr>
              <w:sz w:val="16"/>
              <w:szCs w:val="16"/>
            </w:rPr>
            <w:t>|</w:t>
          </w:r>
          <w:r w:rsidRPr="00F216A5">
            <w:rPr>
              <w:sz w:val="16"/>
              <w:szCs w:val="16"/>
            </w:rPr>
            <w:fldChar w:fldCharType="begin"/>
          </w:r>
          <w:r w:rsidRPr="00F216A5">
            <w:rPr>
              <w:sz w:val="16"/>
              <w:szCs w:val="16"/>
            </w:rPr>
            <w:instrText>NUMPAGES  \* Arabic  \* MERGEFORMAT</w:instrText>
          </w:r>
          <w:r w:rsidRPr="00F216A5">
            <w:rPr>
              <w:sz w:val="16"/>
              <w:szCs w:val="16"/>
            </w:rPr>
            <w:fldChar w:fldCharType="separate"/>
          </w:r>
          <w:r>
            <w:rPr>
              <w:sz w:val="16"/>
              <w:szCs w:val="16"/>
            </w:rPr>
            <w:t>4</w:t>
          </w:r>
          <w:r w:rsidRPr="00F216A5">
            <w:rPr>
              <w:sz w:val="16"/>
              <w:szCs w:val="16"/>
            </w:rPr>
            <w:fldChar w:fldCharType="end"/>
          </w:r>
        </w:p>
      </w:tc>
    </w:tr>
  </w:tbl>
  <w:p w14:paraId="49431B46" w14:textId="77777777" w:rsidR="00653C10" w:rsidRDefault="00653C10" w:rsidP="002D608F">
    <w:pPr>
      <w:pStyle w:val="Cabealho"/>
      <w:rPr>
        <w:szCs w:val="18"/>
      </w:rPr>
    </w:pPr>
    <w:r w:rsidRPr="00CE3409">
      <w:rPr>
        <w:b/>
        <w:bCs/>
        <w:noProof/>
        <w:szCs w:val="18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20A53667" wp14:editId="7D24DD4A">
              <wp:simplePos x="0" y="0"/>
              <wp:positionH relativeFrom="margin">
                <wp:posOffset>-360045</wp:posOffset>
              </wp:positionH>
              <wp:positionV relativeFrom="margin">
                <wp:posOffset>-1398027</wp:posOffset>
              </wp:positionV>
              <wp:extent cx="7559040" cy="8268719"/>
              <wp:effectExtent l="0" t="0" r="3810" b="0"/>
              <wp:wrapNone/>
              <wp:docPr id="4" name="Retângulo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8268719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EAFAD9C" id="Retângulo 4" o:spid="_x0000_s1026" style="position:absolute;margin-left:-28.35pt;margin-top:-110.1pt;width:595.2pt;height:651.1pt;z-index:-25165516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margin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" fillcolor="#f2f2f2 [3052]" stroked="f" strokeweight="1pt">
              <w10:wrap anchorx="margin" anchory="margin"/>
            </v:rect>
          </w:pict>
        </mc:Fallback>
      </mc:AlternateContent>
    </w:r>
  </w:p>
  <w:p w14:paraId="2E7A176F" w14:textId="77777777" w:rsidR="00653C10" w:rsidRDefault="00653C10" w:rsidP="002D608F">
    <w:pPr>
      <w:pStyle w:val="Cabealho"/>
      <w:jc w:val="center"/>
      <w:rPr>
        <w:b/>
        <w:bCs/>
        <w:szCs w:val="18"/>
      </w:rPr>
    </w:pPr>
    <w:r w:rsidRPr="00CE3409">
      <w:rPr>
        <w:b/>
        <w:bCs/>
        <w:szCs w:val="18"/>
      </w:rPr>
      <w:t>RESERVADO AOS SERVIÇOS</w:t>
    </w:r>
  </w:p>
  <w:p w14:paraId="1CE1D059" w14:textId="77777777" w:rsidR="00653C10" w:rsidRPr="00CE3409" w:rsidRDefault="00653C10" w:rsidP="00CE3409">
    <w:pPr>
      <w:pStyle w:val="Cabealho"/>
      <w:jc w:val="center"/>
      <w:rPr>
        <w:b/>
        <w:bCs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DD20E1"/>
    <w:multiLevelType w:val="hybridMultilevel"/>
    <w:tmpl w:val="10A63298"/>
    <w:lvl w:ilvl="0" w:tplc="08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8F0403"/>
    <w:multiLevelType w:val="hybridMultilevel"/>
    <w:tmpl w:val="36A0FB7E"/>
    <w:lvl w:ilvl="0" w:tplc="08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2550731">
    <w:abstractNumId w:val="0"/>
  </w:num>
  <w:num w:numId="2" w16cid:durableId="18865978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ocumentProtection w:edit="forms" w:enforcement="1" w:cryptProviderType="rsaAES" w:cryptAlgorithmClass="hash" w:cryptAlgorithmType="typeAny" w:cryptAlgorithmSid="14" w:cryptSpinCount="100000" w:hash="+3GZ3V9iixHIlb97kZkuW/sgVGcYxCyK75P4shIlYLBFYBckXZ+7YO/7dgCCXtEjQ887738JmSgvtZuSlv98Sg==" w:salt="IlScBjCVi5wfgI6rmKeVuw=="/>
  <w:defaultTabStop w:val="708"/>
  <w:hyphenationZone w:val="425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NLYwNDU2NzMwNDZQ0lEKTi0uzszPAykwqgUA72QTcCwAAAA="/>
  </w:docVars>
  <w:rsids>
    <w:rsidRoot w:val="00104EEB"/>
    <w:rsid w:val="000031CB"/>
    <w:rsid w:val="00015E2C"/>
    <w:rsid w:val="00015E81"/>
    <w:rsid w:val="00042694"/>
    <w:rsid w:val="0004751D"/>
    <w:rsid w:val="00061EF8"/>
    <w:rsid w:val="0007368F"/>
    <w:rsid w:val="00086A3C"/>
    <w:rsid w:val="000C6CBB"/>
    <w:rsid w:val="000E6AE9"/>
    <w:rsid w:val="000F35D5"/>
    <w:rsid w:val="00104EEB"/>
    <w:rsid w:val="0015360F"/>
    <w:rsid w:val="001576A6"/>
    <w:rsid w:val="00196CC5"/>
    <w:rsid w:val="001A5709"/>
    <w:rsid w:val="001A5A2C"/>
    <w:rsid w:val="001D5D79"/>
    <w:rsid w:val="00227F41"/>
    <w:rsid w:val="00242D54"/>
    <w:rsid w:val="00250217"/>
    <w:rsid w:val="00265667"/>
    <w:rsid w:val="00293A95"/>
    <w:rsid w:val="002D608F"/>
    <w:rsid w:val="002F6606"/>
    <w:rsid w:val="003123FE"/>
    <w:rsid w:val="00350688"/>
    <w:rsid w:val="003809CB"/>
    <w:rsid w:val="0038522F"/>
    <w:rsid w:val="00394E28"/>
    <w:rsid w:val="003C4509"/>
    <w:rsid w:val="003D0576"/>
    <w:rsid w:val="004E5071"/>
    <w:rsid w:val="004E6266"/>
    <w:rsid w:val="004E647B"/>
    <w:rsid w:val="00525B24"/>
    <w:rsid w:val="00543016"/>
    <w:rsid w:val="005A720E"/>
    <w:rsid w:val="005E12BB"/>
    <w:rsid w:val="005E2B3C"/>
    <w:rsid w:val="006145E4"/>
    <w:rsid w:val="00631EBE"/>
    <w:rsid w:val="00643298"/>
    <w:rsid w:val="00643A1F"/>
    <w:rsid w:val="00653C10"/>
    <w:rsid w:val="00656637"/>
    <w:rsid w:val="006B4D74"/>
    <w:rsid w:val="006D186E"/>
    <w:rsid w:val="006E0DD3"/>
    <w:rsid w:val="0071062A"/>
    <w:rsid w:val="00720207"/>
    <w:rsid w:val="00730424"/>
    <w:rsid w:val="00757848"/>
    <w:rsid w:val="00792525"/>
    <w:rsid w:val="00792C3C"/>
    <w:rsid w:val="007A3285"/>
    <w:rsid w:val="007A746B"/>
    <w:rsid w:val="0082157D"/>
    <w:rsid w:val="008446FB"/>
    <w:rsid w:val="00850B03"/>
    <w:rsid w:val="0088565A"/>
    <w:rsid w:val="008D5F90"/>
    <w:rsid w:val="008D7188"/>
    <w:rsid w:val="008E2AB8"/>
    <w:rsid w:val="008F2B69"/>
    <w:rsid w:val="008F5222"/>
    <w:rsid w:val="00904513"/>
    <w:rsid w:val="00904C6D"/>
    <w:rsid w:val="00942E7B"/>
    <w:rsid w:val="0094550D"/>
    <w:rsid w:val="00950CCE"/>
    <w:rsid w:val="00967EB2"/>
    <w:rsid w:val="009753DD"/>
    <w:rsid w:val="009B4858"/>
    <w:rsid w:val="009F2271"/>
    <w:rsid w:val="00A10B33"/>
    <w:rsid w:val="00A165B3"/>
    <w:rsid w:val="00A75D48"/>
    <w:rsid w:val="00A775F3"/>
    <w:rsid w:val="00A77A3D"/>
    <w:rsid w:val="00A858B2"/>
    <w:rsid w:val="00AA00E9"/>
    <w:rsid w:val="00AF7E55"/>
    <w:rsid w:val="00B23F1B"/>
    <w:rsid w:val="00B259BB"/>
    <w:rsid w:val="00B40AE6"/>
    <w:rsid w:val="00B452B9"/>
    <w:rsid w:val="00B4557E"/>
    <w:rsid w:val="00B92583"/>
    <w:rsid w:val="00BA1FD7"/>
    <w:rsid w:val="00BB0614"/>
    <w:rsid w:val="00BB4666"/>
    <w:rsid w:val="00BD3B98"/>
    <w:rsid w:val="00C24576"/>
    <w:rsid w:val="00C45769"/>
    <w:rsid w:val="00C60D68"/>
    <w:rsid w:val="00C65B66"/>
    <w:rsid w:val="00C77FFC"/>
    <w:rsid w:val="00CB29BD"/>
    <w:rsid w:val="00CE3409"/>
    <w:rsid w:val="00CF3D15"/>
    <w:rsid w:val="00D0705D"/>
    <w:rsid w:val="00D111C0"/>
    <w:rsid w:val="00D12E83"/>
    <w:rsid w:val="00D3015A"/>
    <w:rsid w:val="00D3406A"/>
    <w:rsid w:val="00D36C18"/>
    <w:rsid w:val="00D6526A"/>
    <w:rsid w:val="00D84DDD"/>
    <w:rsid w:val="00D97389"/>
    <w:rsid w:val="00DA2B85"/>
    <w:rsid w:val="00DC7D8C"/>
    <w:rsid w:val="00E03688"/>
    <w:rsid w:val="00E10A3E"/>
    <w:rsid w:val="00E45C85"/>
    <w:rsid w:val="00E56ECE"/>
    <w:rsid w:val="00E8191C"/>
    <w:rsid w:val="00E94AD1"/>
    <w:rsid w:val="00EA0B09"/>
    <w:rsid w:val="00EC2AE6"/>
    <w:rsid w:val="00ED79A5"/>
    <w:rsid w:val="00F216A5"/>
    <w:rsid w:val="00F36EB3"/>
    <w:rsid w:val="00F76D23"/>
    <w:rsid w:val="00F77D3B"/>
    <w:rsid w:val="00F825CD"/>
    <w:rsid w:val="00F84EC6"/>
    <w:rsid w:val="00FB7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,"/>
  <w:listSeparator w:val=";"/>
  <w14:docId w14:val="0933B603"/>
  <w15:docId w15:val="{2528B736-89D4-499D-9AD3-8FA8EF8D44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1EBE"/>
    <w:pPr>
      <w:spacing w:after="0" w:line="240" w:lineRule="auto"/>
    </w:pPr>
    <w:rPr>
      <w:sz w:val="18"/>
    </w:rPr>
  </w:style>
  <w:style w:type="paragraph" w:styleId="Ttulo1">
    <w:name w:val="heading 1"/>
    <w:basedOn w:val="Normal"/>
    <w:next w:val="Normal"/>
    <w:link w:val="Ttulo1Carter"/>
    <w:qFormat/>
    <w:rsid w:val="00E8191C"/>
    <w:pPr>
      <w:keepNext/>
      <w:spacing w:before="240" w:after="60"/>
      <w:outlineLvl w:val="0"/>
    </w:pPr>
    <w:rPr>
      <w:rFonts w:ascii="Arial" w:eastAsia="Times New Roman" w:hAnsi="Arial" w:cs="Arial"/>
      <w:b/>
      <w:bCs/>
      <w:kern w:val="32"/>
      <w:sz w:val="32"/>
      <w:szCs w:val="32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104EEB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104EEB"/>
  </w:style>
  <w:style w:type="paragraph" w:styleId="Rodap">
    <w:name w:val="footer"/>
    <w:basedOn w:val="Normal"/>
    <w:link w:val="RodapCarter"/>
    <w:uiPriority w:val="99"/>
    <w:unhideWhenUsed/>
    <w:rsid w:val="00104EEB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104EEB"/>
  </w:style>
  <w:style w:type="table" w:styleId="TabelacomGrelha">
    <w:name w:val="Table Grid"/>
    <w:basedOn w:val="Tabelanormal"/>
    <w:rsid w:val="00104E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MarcadordePosio">
    <w:name w:val="Placeholder Text"/>
    <w:basedOn w:val="Tipodeletrapredefinidodopargrafo"/>
    <w:uiPriority w:val="99"/>
    <w:semiHidden/>
    <w:rsid w:val="00104EEB"/>
    <w:rPr>
      <w:color w:val="808080"/>
    </w:rPr>
  </w:style>
  <w:style w:type="paragraph" w:styleId="PargrafodaLista">
    <w:name w:val="List Paragraph"/>
    <w:basedOn w:val="Normal"/>
    <w:uiPriority w:val="34"/>
    <w:qFormat/>
    <w:rsid w:val="00D84DDD"/>
    <w:pPr>
      <w:ind w:left="720"/>
      <w:contextualSpacing/>
    </w:pPr>
  </w:style>
  <w:style w:type="character" w:customStyle="1" w:styleId="Ttulo1Carter">
    <w:name w:val="Título 1 Caráter"/>
    <w:basedOn w:val="Tipodeletrapredefinidodopargrafo"/>
    <w:link w:val="Ttulo1"/>
    <w:rsid w:val="00E8191C"/>
    <w:rPr>
      <w:rFonts w:ascii="Arial" w:eastAsia="Times New Roman" w:hAnsi="Arial" w:cs="Arial"/>
      <w:b/>
      <w:bCs/>
      <w:kern w:val="32"/>
      <w:sz w:val="32"/>
      <w:szCs w:val="32"/>
      <w:lang w:eastAsia="pt-PT"/>
    </w:rPr>
  </w:style>
  <w:style w:type="character" w:styleId="Hiperligao">
    <w:name w:val="Hyperlink"/>
    <w:basedOn w:val="Tipodeletrapredefinidodopargrafo"/>
    <w:uiPriority w:val="99"/>
    <w:unhideWhenUsed/>
    <w:rsid w:val="00950CCE"/>
    <w:rPr>
      <w:color w:val="0563C1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0031CB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196CC5"/>
    <w:pPr>
      <w:spacing w:after="0" w:line="240" w:lineRule="auto"/>
    </w:pPr>
    <w:rPr>
      <w:sz w:val="18"/>
    </w:rPr>
  </w:style>
  <w:style w:type="character" w:customStyle="1" w:styleId="Estilo1">
    <w:name w:val="Estilo1"/>
    <w:basedOn w:val="Tipodeletrapredefinidodopargrafo"/>
    <w:uiPriority w:val="1"/>
    <w:rsid w:val="00967EB2"/>
    <w:rPr>
      <w:rFonts w:ascii="Calibri Light" w:hAnsi="Calibri Light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651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ct.pt/apoios/projectos/docs/Normas_de_Informacao_e_Publicidade_2016.pdf" TargetMode="External"/><Relationship Id="rId13" Type="http://schemas.openxmlformats.org/officeDocument/2006/relationships/image" Target="media/image4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scimagojr.com/journalrank.php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events.ipv.pt/uicisa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38D1920124F48F78D753001A59A08E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0A5C416-34D5-4EE4-9715-447EFC2C6BB4}"/>
      </w:docPartPr>
      <w:docPartBody>
        <w:p w:rsidR="00E42564" w:rsidRDefault="00262D31" w:rsidP="00262D31">
          <w:pPr>
            <w:pStyle w:val="D38D1920124F48F78D753001A59A08E5"/>
          </w:pPr>
          <w:r w:rsidRPr="00870878">
            <w:rPr>
              <w:rStyle w:val="TextodoMarcadordePosio"/>
            </w:rPr>
            <w:t>Clique ou toque para introduzir uma dat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2D31"/>
    <w:rsid w:val="00171132"/>
    <w:rsid w:val="00174D00"/>
    <w:rsid w:val="00262D31"/>
    <w:rsid w:val="00350268"/>
    <w:rsid w:val="00610204"/>
    <w:rsid w:val="00611987"/>
    <w:rsid w:val="00611BC5"/>
    <w:rsid w:val="00E42564"/>
    <w:rsid w:val="00F87561"/>
    <w:rsid w:val="00FA1943"/>
    <w:rsid w:val="00FC4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MarcadordePosio">
    <w:name w:val="Placeholder Text"/>
    <w:basedOn w:val="Tipodeletrapredefinidodopargrafo"/>
    <w:uiPriority w:val="99"/>
    <w:semiHidden/>
    <w:rsid w:val="00FA1943"/>
    <w:rPr>
      <w:color w:val="808080"/>
    </w:rPr>
  </w:style>
  <w:style w:type="paragraph" w:customStyle="1" w:styleId="D38D1920124F48F78D753001A59A08E5">
    <w:name w:val="D38D1920124F48F78D753001A59A08E5"/>
    <w:rsid w:val="00262D3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DDD485-E6B6-4797-ACC2-33181791E6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65</Words>
  <Characters>4132</Characters>
  <Application>Microsoft Office Word</Application>
  <DocSecurity>4</DocSecurity>
  <Lines>34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Lima</dc:creator>
  <cp:keywords/>
  <dc:description/>
  <cp:lastModifiedBy>Renato RM. de Carvalho</cp:lastModifiedBy>
  <cp:revision>2</cp:revision>
  <cp:lastPrinted>2023-01-20T11:43:00Z</cp:lastPrinted>
  <dcterms:created xsi:type="dcterms:W3CDTF">2023-02-03T14:32:00Z</dcterms:created>
  <dcterms:modified xsi:type="dcterms:W3CDTF">2023-02-03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6d0adc-28d0-42cc-9ac9-53dea11bd12c</vt:lpwstr>
  </property>
</Properties>
</file>